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8BB21A" w14:textId="26B99FAC" w:rsidR="00D231A6" w:rsidRPr="00ED403B" w:rsidRDefault="006F4944" w:rsidP="00EB0710">
      <w:pPr>
        <w:spacing w:after="0" w:line="240" w:lineRule="auto"/>
        <w:jc w:val="center"/>
        <w:rPr>
          <w:rFonts w:cs="Times New Roman"/>
          <w:b/>
          <w:color w:val="auto"/>
          <w:sz w:val="20"/>
          <w:szCs w:val="20"/>
        </w:rPr>
      </w:pPr>
      <w:r>
        <w:rPr>
          <w:rFonts w:cs="Times New Roman"/>
          <w:b/>
          <w:color w:val="auto"/>
          <w:sz w:val="20"/>
          <w:szCs w:val="20"/>
        </w:rPr>
        <w:t xml:space="preserve">  </w:t>
      </w:r>
      <w:r w:rsidR="00841859">
        <w:rPr>
          <w:rFonts w:cs="Times New Roman"/>
          <w:b/>
          <w:color w:val="auto"/>
          <w:sz w:val="20"/>
          <w:szCs w:val="20"/>
        </w:rPr>
        <w:t xml:space="preserve">  </w:t>
      </w:r>
      <w:r w:rsidR="00CF7BBA">
        <w:rPr>
          <w:rFonts w:cs="Times New Roman"/>
          <w:b/>
          <w:color w:val="auto"/>
          <w:sz w:val="20"/>
          <w:szCs w:val="20"/>
        </w:rPr>
        <w:t xml:space="preserve"> </w:t>
      </w:r>
      <w:r w:rsidR="003F7F8F">
        <w:rPr>
          <w:rFonts w:cs="Times New Roman"/>
          <w:b/>
          <w:color w:val="auto"/>
          <w:sz w:val="20"/>
          <w:szCs w:val="20"/>
        </w:rPr>
        <w:t xml:space="preserve"> </w:t>
      </w:r>
    </w:p>
    <w:p w14:paraId="7B3C57E6" w14:textId="77777777" w:rsidR="00D231A6" w:rsidRPr="00A50EDA" w:rsidRDefault="00D231A6" w:rsidP="00D231A6">
      <w:pPr>
        <w:spacing w:after="0"/>
        <w:rPr>
          <w:rFonts w:cs="Times New Roman"/>
          <w:b/>
          <w:sz w:val="22"/>
        </w:rPr>
      </w:pPr>
      <w:r w:rsidRPr="00A50EDA">
        <w:rPr>
          <w:rFonts w:cs="Times New Roman"/>
          <w:b/>
          <w:sz w:val="22"/>
        </w:rPr>
        <w:t>1.</w:t>
      </w:r>
      <w:r w:rsidR="005E41DE" w:rsidRPr="00A50EDA">
        <w:rPr>
          <w:rFonts w:cs="Times New Roman"/>
          <w:b/>
          <w:sz w:val="22"/>
        </w:rPr>
        <w:t xml:space="preserve"> </w:t>
      </w:r>
      <w:r w:rsidRPr="00A50EDA">
        <w:rPr>
          <w:rFonts w:cs="Times New Roman"/>
          <w:b/>
          <w:sz w:val="22"/>
        </w:rPr>
        <w:t>S</w:t>
      </w:r>
      <w:r w:rsidR="005E41DE" w:rsidRPr="00A50EDA">
        <w:rPr>
          <w:rFonts w:cs="Times New Roman"/>
          <w:b/>
          <w:sz w:val="22"/>
        </w:rPr>
        <w:t>ınıf</w:t>
      </w:r>
    </w:p>
    <w:tbl>
      <w:tblPr>
        <w:tblStyle w:val="TabloKlavuzu"/>
        <w:tblW w:w="4672" w:type="pct"/>
        <w:tblLayout w:type="fixed"/>
        <w:tblLook w:val="04A0" w:firstRow="1" w:lastRow="0" w:firstColumn="1" w:lastColumn="0" w:noHBand="0" w:noVBand="1"/>
      </w:tblPr>
      <w:tblGrid>
        <w:gridCol w:w="976"/>
        <w:gridCol w:w="4120"/>
        <w:gridCol w:w="1842"/>
        <w:gridCol w:w="2128"/>
        <w:gridCol w:w="1562"/>
        <w:gridCol w:w="2977"/>
      </w:tblGrid>
      <w:tr w:rsidR="00ED403B" w:rsidRPr="00EB0710" w14:paraId="2BA52B48" w14:textId="57E88365" w:rsidTr="00DC2A76">
        <w:trPr>
          <w:trHeight w:val="607"/>
        </w:trPr>
        <w:tc>
          <w:tcPr>
            <w:tcW w:w="359" w:type="pct"/>
          </w:tcPr>
          <w:p w14:paraId="55050532" w14:textId="77777777" w:rsidR="00ED403B" w:rsidRPr="00EB0710" w:rsidRDefault="00ED403B" w:rsidP="00EB0710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KODU</w:t>
            </w:r>
          </w:p>
        </w:tc>
        <w:tc>
          <w:tcPr>
            <w:tcW w:w="1514" w:type="pct"/>
          </w:tcPr>
          <w:p w14:paraId="3CA525B5" w14:textId="77777777" w:rsidR="00ED403B" w:rsidRPr="00EB0710" w:rsidRDefault="00ED403B" w:rsidP="00EB0710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ADI ve DERS SORUMLUSU</w:t>
            </w:r>
          </w:p>
        </w:tc>
        <w:tc>
          <w:tcPr>
            <w:tcW w:w="677" w:type="pct"/>
          </w:tcPr>
          <w:p w14:paraId="3AB898F9" w14:textId="77777777" w:rsidR="00ED403B" w:rsidRDefault="00ED403B" w:rsidP="00EB0710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</w:p>
          <w:p w14:paraId="26A462BA" w14:textId="3A967FFB" w:rsidR="00ED403B" w:rsidRPr="00EB0710" w:rsidRDefault="00ED403B" w:rsidP="00EB0710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 xml:space="preserve">SINAV TARİHİ </w:t>
            </w:r>
          </w:p>
        </w:tc>
        <w:tc>
          <w:tcPr>
            <w:tcW w:w="782" w:type="pct"/>
          </w:tcPr>
          <w:p w14:paraId="3B1C1F1E" w14:textId="77777777" w:rsidR="00ED403B" w:rsidRDefault="00ED403B" w:rsidP="00EB0710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</w:p>
          <w:p w14:paraId="0B6C4879" w14:textId="56D16BA9" w:rsidR="00ED403B" w:rsidRPr="00EB0710" w:rsidRDefault="00ED403B" w:rsidP="00EB0710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SAATİ</w:t>
            </w:r>
          </w:p>
        </w:tc>
        <w:tc>
          <w:tcPr>
            <w:tcW w:w="574" w:type="pct"/>
          </w:tcPr>
          <w:p w14:paraId="4DF6B06E" w14:textId="77777777" w:rsidR="00ED403B" w:rsidRDefault="00ED403B" w:rsidP="00EB0710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</w:p>
          <w:p w14:paraId="542507B2" w14:textId="40E28AE1" w:rsidR="00ED403B" w:rsidRPr="00EB0710" w:rsidRDefault="00ED403B" w:rsidP="00EB0710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YERİ</w:t>
            </w:r>
          </w:p>
        </w:tc>
        <w:tc>
          <w:tcPr>
            <w:tcW w:w="1094" w:type="pct"/>
          </w:tcPr>
          <w:p w14:paraId="76FA70AB" w14:textId="77777777" w:rsidR="00ED403B" w:rsidRDefault="00ED403B" w:rsidP="00EB0710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</w:p>
          <w:p w14:paraId="0E058D17" w14:textId="0BDB4BDF" w:rsidR="00ED403B" w:rsidRDefault="00ED403B" w:rsidP="00EB0710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GÖZETMEN</w:t>
            </w:r>
          </w:p>
        </w:tc>
      </w:tr>
      <w:tr w:rsidR="00A33143" w:rsidRPr="00EB0710" w14:paraId="2C12A0E8" w14:textId="06026534" w:rsidTr="00A33143">
        <w:trPr>
          <w:trHeight w:val="460"/>
        </w:trPr>
        <w:tc>
          <w:tcPr>
            <w:tcW w:w="359" w:type="pct"/>
          </w:tcPr>
          <w:p w14:paraId="7A7A270B" w14:textId="77777777" w:rsidR="00A33143" w:rsidRPr="00E27429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BOZ103</w:t>
            </w:r>
          </w:p>
        </w:tc>
        <w:tc>
          <w:tcPr>
            <w:tcW w:w="1514" w:type="pct"/>
          </w:tcPr>
          <w:p w14:paraId="3B38D28C" w14:textId="2399DEC4" w:rsidR="00A33143" w:rsidRPr="00DC2A76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DC2A76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ATATÜRK İLKELERİ VE İNKILAP TARİHİ </w:t>
            </w:r>
          </w:p>
          <w:p w14:paraId="0DF220F3" w14:textId="74545A7C" w:rsidR="00A33143" w:rsidRPr="00DC2A76" w:rsidRDefault="00A33143" w:rsidP="00A33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C2A76">
              <w:rPr>
                <w:rFonts w:ascii="Arial" w:hAnsi="Arial" w:cs="Arial"/>
                <w:color w:val="000000"/>
                <w:sz w:val="20"/>
                <w:szCs w:val="20"/>
              </w:rPr>
              <w:t xml:space="preserve">Öğr. Gör. </w:t>
            </w:r>
            <w:r w:rsidR="00DC2A76" w:rsidRPr="00DC2A76">
              <w:rPr>
                <w:rFonts w:ascii="Arial" w:hAnsi="Arial" w:cs="Arial"/>
                <w:color w:val="000000"/>
                <w:sz w:val="20"/>
                <w:szCs w:val="20"/>
              </w:rPr>
              <w:t>Ahmet ÖZKARCI</w:t>
            </w:r>
          </w:p>
        </w:tc>
        <w:tc>
          <w:tcPr>
            <w:tcW w:w="677" w:type="pct"/>
          </w:tcPr>
          <w:p w14:paraId="1CE6C6D2" w14:textId="4E5207F1" w:rsidR="00A33143" w:rsidRPr="006E699C" w:rsidRDefault="00DC2A76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DC2A76">
              <w:rPr>
                <w:rFonts w:eastAsia="Times New Roman" w:cs="Times New Roman"/>
                <w:color w:val="auto"/>
                <w:sz w:val="20"/>
                <w:szCs w:val="20"/>
              </w:rPr>
              <w:t>25.11.2025</w:t>
            </w:r>
          </w:p>
        </w:tc>
        <w:tc>
          <w:tcPr>
            <w:tcW w:w="782" w:type="pct"/>
          </w:tcPr>
          <w:p w14:paraId="5C663723" w14:textId="2A110293" w:rsidR="00A33143" w:rsidRPr="006E699C" w:rsidRDefault="00EF60EA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6E699C">
              <w:rPr>
                <w:rFonts w:eastAsia="Times New Roman" w:cs="Times New Roman"/>
                <w:color w:val="auto"/>
                <w:sz w:val="20"/>
                <w:szCs w:val="20"/>
              </w:rPr>
              <w:t>1</w:t>
            </w:r>
            <w:r w:rsidR="00DC2A76">
              <w:rPr>
                <w:rFonts w:eastAsia="Times New Roman" w:cs="Times New Roman"/>
                <w:color w:val="auto"/>
                <w:sz w:val="20"/>
                <w:szCs w:val="20"/>
              </w:rPr>
              <w:t>1</w:t>
            </w:r>
            <w:r w:rsidRPr="006E699C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:00 </w:t>
            </w:r>
          </w:p>
        </w:tc>
        <w:tc>
          <w:tcPr>
            <w:tcW w:w="574" w:type="pct"/>
          </w:tcPr>
          <w:p w14:paraId="585E132E" w14:textId="43CBDA66" w:rsidR="00A33143" w:rsidRPr="006E699C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6E699C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094" w:type="pct"/>
          </w:tcPr>
          <w:p w14:paraId="0F2B4CEB" w14:textId="77777777" w:rsidR="00A33143" w:rsidRDefault="00A33143" w:rsidP="00A33143">
            <w:pPr>
              <w:spacing w:after="0" w:line="240" w:lineRule="auto"/>
              <w:rPr>
                <w:sz w:val="20"/>
                <w:szCs w:val="20"/>
              </w:rPr>
            </w:pPr>
            <w:r w:rsidRPr="006E699C">
              <w:rPr>
                <w:sz w:val="20"/>
                <w:szCs w:val="20"/>
              </w:rPr>
              <w:t>Arş. Gör. Songül HENTEŞ</w:t>
            </w:r>
          </w:p>
          <w:p w14:paraId="24F1380F" w14:textId="0B328128" w:rsidR="003F5C0C" w:rsidRPr="006E699C" w:rsidRDefault="003F5C0C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sz w:val="20"/>
                <w:szCs w:val="20"/>
              </w:rPr>
              <w:t>Celalettin Elvan ARISU</w:t>
            </w:r>
          </w:p>
        </w:tc>
      </w:tr>
      <w:tr w:rsidR="00A33143" w:rsidRPr="00EB0710" w14:paraId="664263BD" w14:textId="55006BD1" w:rsidTr="00A33143">
        <w:trPr>
          <w:trHeight w:val="634"/>
        </w:trPr>
        <w:tc>
          <w:tcPr>
            <w:tcW w:w="359" w:type="pct"/>
          </w:tcPr>
          <w:p w14:paraId="61B3ABE9" w14:textId="77777777" w:rsidR="00A33143" w:rsidRPr="00E27429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>BOZ101</w:t>
            </w:r>
          </w:p>
        </w:tc>
        <w:tc>
          <w:tcPr>
            <w:tcW w:w="1514" w:type="pct"/>
          </w:tcPr>
          <w:p w14:paraId="06CA93A8" w14:textId="09EFD0CB" w:rsidR="00A33143" w:rsidRPr="00DC2A76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DC2A76">
              <w:rPr>
                <w:rFonts w:eastAsia="Times New Roman" w:cs="Times New Roman"/>
                <w:color w:val="auto"/>
                <w:sz w:val="20"/>
                <w:szCs w:val="20"/>
              </w:rPr>
              <w:t>TÜRK DİLİ I</w:t>
            </w:r>
          </w:p>
          <w:p w14:paraId="069C32C9" w14:textId="1761CC3D" w:rsidR="00A33143" w:rsidRPr="00DC2A76" w:rsidRDefault="00A33143" w:rsidP="00A33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C2A76">
              <w:rPr>
                <w:rFonts w:ascii="Arial" w:hAnsi="Arial" w:cs="Arial"/>
                <w:color w:val="000000"/>
                <w:sz w:val="20"/>
                <w:szCs w:val="20"/>
              </w:rPr>
              <w:t>Öğr. Gör. Hurşit AKBAŞ</w:t>
            </w:r>
          </w:p>
        </w:tc>
        <w:tc>
          <w:tcPr>
            <w:tcW w:w="677" w:type="pct"/>
          </w:tcPr>
          <w:p w14:paraId="315508EF" w14:textId="3390A746" w:rsidR="00A33143" w:rsidRPr="006E699C" w:rsidRDefault="00DC2A76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DC2A76">
              <w:rPr>
                <w:rFonts w:eastAsia="Times New Roman" w:cs="Times New Roman"/>
                <w:color w:val="auto"/>
                <w:sz w:val="20"/>
                <w:szCs w:val="20"/>
              </w:rPr>
              <w:t>26.11.2025</w:t>
            </w:r>
          </w:p>
        </w:tc>
        <w:tc>
          <w:tcPr>
            <w:tcW w:w="782" w:type="pct"/>
          </w:tcPr>
          <w:p w14:paraId="26449058" w14:textId="37C388E0" w:rsidR="00A33143" w:rsidRPr="006E699C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6E699C">
              <w:rPr>
                <w:rFonts w:eastAsia="Times New Roman" w:cs="Times New Roman"/>
                <w:color w:val="auto"/>
                <w:sz w:val="20"/>
                <w:szCs w:val="20"/>
              </w:rPr>
              <w:t>1</w:t>
            </w:r>
            <w:r w:rsidR="00087718" w:rsidRPr="006E699C">
              <w:rPr>
                <w:rFonts w:eastAsia="Times New Roman" w:cs="Times New Roman"/>
                <w:color w:val="auto"/>
                <w:sz w:val="20"/>
                <w:szCs w:val="20"/>
              </w:rPr>
              <w:t>4:00</w:t>
            </w:r>
          </w:p>
        </w:tc>
        <w:tc>
          <w:tcPr>
            <w:tcW w:w="574" w:type="pct"/>
          </w:tcPr>
          <w:p w14:paraId="2F623971" w14:textId="7FB4EF4C" w:rsidR="00A33143" w:rsidRPr="006E699C" w:rsidRDefault="00A33143" w:rsidP="00A33143">
            <w:pPr>
              <w:rPr>
                <w:sz w:val="20"/>
                <w:szCs w:val="20"/>
              </w:rPr>
            </w:pPr>
            <w:r w:rsidRPr="006E699C">
              <w:rPr>
                <w:sz w:val="20"/>
                <w:szCs w:val="20"/>
              </w:rPr>
              <w:t>ZF126-ZF128</w:t>
            </w:r>
          </w:p>
        </w:tc>
        <w:tc>
          <w:tcPr>
            <w:tcW w:w="1094" w:type="pct"/>
          </w:tcPr>
          <w:p w14:paraId="0C351F00" w14:textId="21F24450" w:rsidR="003F5C0C" w:rsidRPr="006E699C" w:rsidRDefault="00A33143" w:rsidP="00A33143">
            <w:pPr>
              <w:rPr>
                <w:sz w:val="20"/>
                <w:szCs w:val="20"/>
              </w:rPr>
            </w:pPr>
            <w:r w:rsidRPr="006E699C">
              <w:rPr>
                <w:sz w:val="20"/>
                <w:szCs w:val="20"/>
              </w:rPr>
              <w:t>Arş. Gör. Songül HENTEŞ</w:t>
            </w:r>
            <w:r w:rsidR="003F5C0C">
              <w:rPr>
                <w:sz w:val="20"/>
                <w:szCs w:val="20"/>
              </w:rPr>
              <w:t>-Celalettin Elvan ARISU</w:t>
            </w:r>
          </w:p>
        </w:tc>
      </w:tr>
      <w:tr w:rsidR="00A33143" w:rsidRPr="00EB0710" w14:paraId="63DF1EF2" w14:textId="6CF2EFF4" w:rsidTr="00A33143">
        <w:trPr>
          <w:trHeight w:val="460"/>
        </w:trPr>
        <w:tc>
          <w:tcPr>
            <w:tcW w:w="359" w:type="pct"/>
          </w:tcPr>
          <w:p w14:paraId="1BF932A3" w14:textId="77777777" w:rsidR="00A33143" w:rsidRPr="00E27429" w:rsidRDefault="00A33143" w:rsidP="00A33143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>BOZ121</w:t>
            </w:r>
          </w:p>
        </w:tc>
        <w:tc>
          <w:tcPr>
            <w:tcW w:w="1514" w:type="pct"/>
          </w:tcPr>
          <w:p w14:paraId="42185D0C" w14:textId="77777777" w:rsidR="00A33143" w:rsidRPr="00DC2A76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DC2A76">
              <w:rPr>
                <w:rFonts w:eastAsia="Times New Roman" w:cs="Times New Roman"/>
                <w:color w:val="auto"/>
                <w:sz w:val="20"/>
                <w:szCs w:val="20"/>
              </w:rPr>
              <w:t>İNGİLİZCE I</w:t>
            </w:r>
          </w:p>
          <w:p w14:paraId="3BB67A4A" w14:textId="25F5F57E" w:rsidR="00A33143" w:rsidRPr="00DC2A76" w:rsidRDefault="00A33143" w:rsidP="00A33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C2A76">
              <w:rPr>
                <w:rFonts w:ascii="Arial" w:hAnsi="Arial" w:cs="Arial"/>
                <w:color w:val="000000"/>
                <w:sz w:val="20"/>
                <w:szCs w:val="20"/>
              </w:rPr>
              <w:t xml:space="preserve">Öğr. Gör. </w:t>
            </w:r>
            <w:r w:rsidR="00DC2A76" w:rsidRPr="00DC2A76">
              <w:rPr>
                <w:rFonts w:ascii="Arial" w:hAnsi="Arial" w:cs="Arial"/>
                <w:color w:val="000000"/>
                <w:sz w:val="20"/>
                <w:szCs w:val="20"/>
              </w:rPr>
              <w:t>Nazan ERDAŞ</w:t>
            </w:r>
          </w:p>
        </w:tc>
        <w:tc>
          <w:tcPr>
            <w:tcW w:w="677" w:type="pct"/>
          </w:tcPr>
          <w:p w14:paraId="627E360F" w14:textId="2583A46C" w:rsidR="00A33143" w:rsidRPr="00E27429" w:rsidRDefault="00DC2A76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DC2A76">
              <w:rPr>
                <w:rFonts w:eastAsia="Times New Roman" w:cs="Times New Roman"/>
                <w:color w:val="auto"/>
                <w:sz w:val="20"/>
                <w:szCs w:val="20"/>
              </w:rPr>
              <w:t>26.11.2025</w:t>
            </w:r>
          </w:p>
        </w:tc>
        <w:tc>
          <w:tcPr>
            <w:tcW w:w="782" w:type="pct"/>
          </w:tcPr>
          <w:p w14:paraId="1EECBABD" w14:textId="6506FB21" w:rsidR="00A33143" w:rsidRPr="00E27429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1</w:t>
            </w:r>
            <w:r w:rsidR="00087718">
              <w:rPr>
                <w:rFonts w:eastAsia="Times New Roman" w:cs="Times New Roman"/>
                <w:color w:val="auto"/>
                <w:sz w:val="20"/>
                <w:szCs w:val="20"/>
              </w:rPr>
              <w:t>0</w:t>
            </w: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:00</w:t>
            </w:r>
          </w:p>
        </w:tc>
        <w:tc>
          <w:tcPr>
            <w:tcW w:w="574" w:type="pct"/>
          </w:tcPr>
          <w:p w14:paraId="7AC49D9A" w14:textId="27D161D9" w:rsidR="00A33143" w:rsidRPr="00E27429" w:rsidRDefault="00A33143" w:rsidP="00A33143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1094" w:type="pct"/>
          </w:tcPr>
          <w:p w14:paraId="3EEC633E" w14:textId="5783BE5D" w:rsidR="00A33143" w:rsidRPr="00E27429" w:rsidRDefault="00C15154" w:rsidP="00A33143">
            <w:pPr>
              <w:rPr>
                <w:sz w:val="20"/>
                <w:szCs w:val="20"/>
              </w:rPr>
            </w:pPr>
            <w:r w:rsidRPr="006E699C">
              <w:rPr>
                <w:sz w:val="20"/>
                <w:szCs w:val="20"/>
              </w:rPr>
              <w:t>Arş. Gör. Songül HENTEŞ</w:t>
            </w: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 </w:t>
            </w:r>
          </w:p>
        </w:tc>
      </w:tr>
      <w:tr w:rsidR="00DC2A76" w:rsidRPr="00EB0710" w14:paraId="074D7029" w14:textId="0DA82841" w:rsidTr="00DC2A76">
        <w:trPr>
          <w:trHeight w:val="524"/>
        </w:trPr>
        <w:tc>
          <w:tcPr>
            <w:tcW w:w="359" w:type="pct"/>
          </w:tcPr>
          <w:p w14:paraId="01B30974" w14:textId="77777777" w:rsidR="00DC2A76" w:rsidRPr="00E27429" w:rsidRDefault="00DC2A76" w:rsidP="00DC2A76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>BZF107</w:t>
            </w:r>
          </w:p>
        </w:tc>
        <w:tc>
          <w:tcPr>
            <w:tcW w:w="1514" w:type="pct"/>
          </w:tcPr>
          <w:p w14:paraId="4C7E4AF5" w14:textId="77777777" w:rsidR="00DC2A76" w:rsidRPr="00DC2A76" w:rsidRDefault="00DC2A76" w:rsidP="00DC2A76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DC2A76">
              <w:rPr>
                <w:rFonts w:cs="Times New Roman"/>
                <w:sz w:val="20"/>
                <w:szCs w:val="20"/>
              </w:rPr>
              <w:t>KİMYA I</w:t>
            </w:r>
          </w:p>
          <w:p w14:paraId="240E6C1B" w14:textId="75027D4D" w:rsidR="00DC2A76" w:rsidRPr="00DC2A76" w:rsidRDefault="00DC2A76" w:rsidP="00DC2A76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</w:rPr>
            </w:pPr>
            <w:r w:rsidRPr="00DC2A76">
              <w:rPr>
                <w:rFonts w:cs="Times New Roman"/>
                <w:sz w:val="22"/>
              </w:rPr>
              <w:t>Dr. Öğr. Üyesi Ayşe KAZANCI DAĞ</w:t>
            </w:r>
          </w:p>
        </w:tc>
        <w:tc>
          <w:tcPr>
            <w:tcW w:w="677" w:type="pct"/>
          </w:tcPr>
          <w:p w14:paraId="5855FCC8" w14:textId="659329DF" w:rsidR="00DC2A76" w:rsidRPr="00E27429" w:rsidRDefault="00DC2A76" w:rsidP="00DC2A76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color w:val="393939"/>
                <w:sz w:val="20"/>
                <w:szCs w:val="20"/>
              </w:rPr>
              <w:t>28.11.2025</w:t>
            </w:r>
          </w:p>
        </w:tc>
        <w:tc>
          <w:tcPr>
            <w:tcW w:w="782" w:type="pct"/>
          </w:tcPr>
          <w:p w14:paraId="75CF6E9A" w14:textId="5737929B" w:rsidR="00DC2A76" w:rsidRPr="00E27429" w:rsidRDefault="00DC2A76" w:rsidP="00DC2A76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sz w:val="20"/>
                <w:szCs w:val="20"/>
              </w:rPr>
              <w:t>10:00</w:t>
            </w:r>
          </w:p>
        </w:tc>
        <w:tc>
          <w:tcPr>
            <w:tcW w:w="574" w:type="pct"/>
          </w:tcPr>
          <w:p w14:paraId="31D30401" w14:textId="23594344" w:rsidR="00DC2A76" w:rsidRPr="00E27429" w:rsidRDefault="00DC2A76" w:rsidP="00DC2A76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1094" w:type="pct"/>
          </w:tcPr>
          <w:p w14:paraId="071CFA37" w14:textId="6490CB6E" w:rsidR="00DC2A76" w:rsidRPr="00E27429" w:rsidRDefault="00DC2A76" w:rsidP="00DC2A76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  <w:r>
              <w:rPr>
                <w:sz w:val="20"/>
                <w:szCs w:val="20"/>
              </w:rPr>
              <w:t xml:space="preserve">- </w:t>
            </w:r>
            <w:r w:rsidR="00CC3786">
              <w:rPr>
                <w:sz w:val="20"/>
                <w:szCs w:val="20"/>
              </w:rPr>
              <w:t>Mehmet KANDİLCİK</w:t>
            </w:r>
          </w:p>
        </w:tc>
      </w:tr>
      <w:tr w:rsidR="000A480B" w:rsidRPr="00EB0710" w14:paraId="2CBEFC39" w14:textId="7DB7D715" w:rsidTr="00A33143">
        <w:trPr>
          <w:trHeight w:val="656"/>
        </w:trPr>
        <w:tc>
          <w:tcPr>
            <w:tcW w:w="359" w:type="pct"/>
          </w:tcPr>
          <w:p w14:paraId="40D4878C" w14:textId="77777777" w:rsidR="000A480B" w:rsidRPr="00E27429" w:rsidRDefault="000A480B" w:rsidP="000A480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  <w:p w14:paraId="3460D79B" w14:textId="77777777" w:rsidR="000A480B" w:rsidRPr="00E27429" w:rsidRDefault="000A480B" w:rsidP="000A480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BOZ141</w:t>
            </w:r>
          </w:p>
        </w:tc>
        <w:tc>
          <w:tcPr>
            <w:tcW w:w="1514" w:type="pct"/>
          </w:tcPr>
          <w:p w14:paraId="023C35AC" w14:textId="77777777" w:rsidR="000A480B" w:rsidRPr="00DC2A76" w:rsidRDefault="000A480B" w:rsidP="000A480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DC2A76">
              <w:rPr>
                <w:rFonts w:eastAsia="Times New Roman" w:cs="Times New Roman"/>
                <w:color w:val="auto"/>
                <w:sz w:val="20"/>
                <w:szCs w:val="20"/>
              </w:rPr>
              <w:t>BEDEN EĞİTİMİ I</w:t>
            </w:r>
          </w:p>
          <w:p w14:paraId="5AE3AB39" w14:textId="2C2ACC6C" w:rsidR="000A480B" w:rsidRPr="00DC2A76" w:rsidRDefault="000A480B" w:rsidP="000A480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C2A76">
              <w:rPr>
                <w:rFonts w:ascii="Arial" w:hAnsi="Arial" w:cs="Arial"/>
                <w:color w:val="000000"/>
                <w:sz w:val="20"/>
                <w:szCs w:val="20"/>
              </w:rPr>
              <w:t xml:space="preserve">Öğr. Gör. </w:t>
            </w:r>
            <w:r w:rsidRPr="000A480B">
              <w:rPr>
                <w:rFonts w:ascii="Arial" w:hAnsi="Arial" w:cs="Arial"/>
                <w:color w:val="000000"/>
                <w:sz w:val="20"/>
                <w:szCs w:val="20"/>
              </w:rPr>
              <w:t>Özlem EKİZ</w:t>
            </w:r>
          </w:p>
        </w:tc>
        <w:tc>
          <w:tcPr>
            <w:tcW w:w="677" w:type="pct"/>
          </w:tcPr>
          <w:p w14:paraId="6B2C9C33" w14:textId="0D778C8C" w:rsidR="000A480B" w:rsidRPr="00087718" w:rsidRDefault="000A480B" w:rsidP="000A480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color w:val="393939"/>
                <w:sz w:val="20"/>
                <w:szCs w:val="20"/>
              </w:rPr>
              <w:t>29.11.2025</w:t>
            </w:r>
          </w:p>
        </w:tc>
        <w:tc>
          <w:tcPr>
            <w:tcW w:w="782" w:type="pct"/>
          </w:tcPr>
          <w:p w14:paraId="29712FFD" w14:textId="42E0CEB2" w:rsidR="000A480B" w:rsidRPr="00E27429" w:rsidRDefault="000A480B" w:rsidP="000A480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sz w:val="20"/>
                <w:szCs w:val="20"/>
              </w:rPr>
              <w:t>10:00</w:t>
            </w:r>
          </w:p>
        </w:tc>
        <w:tc>
          <w:tcPr>
            <w:tcW w:w="574" w:type="pct"/>
          </w:tcPr>
          <w:p w14:paraId="764AC045" w14:textId="2230F12C" w:rsidR="000A480B" w:rsidRPr="00E27429" w:rsidRDefault="000A480B" w:rsidP="000A480B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 126-ZF128</w:t>
            </w:r>
          </w:p>
        </w:tc>
        <w:tc>
          <w:tcPr>
            <w:tcW w:w="1094" w:type="pct"/>
          </w:tcPr>
          <w:p w14:paraId="10C34F4C" w14:textId="03B5E354" w:rsidR="000A480B" w:rsidRPr="00E27429" w:rsidRDefault="000A480B" w:rsidP="000A480B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</w:p>
        </w:tc>
      </w:tr>
      <w:tr w:rsidR="000A480B" w:rsidRPr="00EB0710" w14:paraId="4A5A0822" w14:textId="2FC5C418" w:rsidTr="00A33143">
        <w:trPr>
          <w:trHeight w:val="616"/>
        </w:trPr>
        <w:tc>
          <w:tcPr>
            <w:tcW w:w="359" w:type="pct"/>
          </w:tcPr>
          <w:p w14:paraId="35DED293" w14:textId="77777777" w:rsidR="000A480B" w:rsidRPr="00E27429" w:rsidRDefault="000A480B" w:rsidP="000A480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BSS113</w:t>
            </w:r>
          </w:p>
        </w:tc>
        <w:tc>
          <w:tcPr>
            <w:tcW w:w="1514" w:type="pct"/>
          </w:tcPr>
          <w:p w14:paraId="40413043" w14:textId="77777777" w:rsidR="000A480B" w:rsidRPr="00DC2A76" w:rsidRDefault="000A480B" w:rsidP="000A480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DC2A76">
              <w:rPr>
                <w:rFonts w:eastAsia="Times New Roman" w:cs="Times New Roman"/>
                <w:color w:val="auto"/>
                <w:sz w:val="20"/>
                <w:szCs w:val="20"/>
              </w:rPr>
              <w:t>İŞ SAĞLIĞI VE GÜVENLİĞİ (SEÇ.)</w:t>
            </w:r>
          </w:p>
          <w:p w14:paraId="1FE55288" w14:textId="5AC5031A" w:rsidR="000A480B" w:rsidRPr="00DC2A76" w:rsidRDefault="000A480B" w:rsidP="000A480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rof</w:t>
            </w:r>
            <w:r w:rsidRPr="00DC2A76">
              <w:rPr>
                <w:rFonts w:ascii="Arial" w:hAnsi="Arial" w:cs="Arial"/>
                <w:color w:val="000000"/>
                <w:sz w:val="20"/>
                <w:szCs w:val="20"/>
              </w:rPr>
              <w:t>. Dr. Ferhat ÖZDEMİR</w:t>
            </w:r>
          </w:p>
        </w:tc>
        <w:tc>
          <w:tcPr>
            <w:tcW w:w="677" w:type="pct"/>
          </w:tcPr>
          <w:p w14:paraId="3B9BFD3B" w14:textId="7F93CE96" w:rsidR="000A480B" w:rsidRPr="00087718" w:rsidRDefault="000A480B" w:rsidP="000A480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color w:val="393939"/>
                <w:sz w:val="20"/>
                <w:szCs w:val="20"/>
              </w:rPr>
              <w:t>24.11.2025</w:t>
            </w:r>
          </w:p>
        </w:tc>
        <w:tc>
          <w:tcPr>
            <w:tcW w:w="782" w:type="pct"/>
          </w:tcPr>
          <w:p w14:paraId="6A4E8165" w14:textId="37802C08" w:rsidR="000A480B" w:rsidRPr="00E27429" w:rsidRDefault="000A480B" w:rsidP="000A480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sz w:val="20"/>
                <w:szCs w:val="20"/>
              </w:rPr>
              <w:t>10:00</w:t>
            </w:r>
          </w:p>
        </w:tc>
        <w:tc>
          <w:tcPr>
            <w:tcW w:w="574" w:type="pct"/>
          </w:tcPr>
          <w:p w14:paraId="60C6EC09" w14:textId="183B116E" w:rsidR="000A480B" w:rsidRPr="00E27429" w:rsidRDefault="000A480B" w:rsidP="000A480B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1094" w:type="pct"/>
          </w:tcPr>
          <w:p w14:paraId="51008A02" w14:textId="6043A083" w:rsidR="000A480B" w:rsidRPr="00E27429" w:rsidRDefault="000A480B" w:rsidP="000A480B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</w:p>
        </w:tc>
      </w:tr>
      <w:tr w:rsidR="000A480B" w:rsidRPr="00EB0710" w14:paraId="367B3298" w14:textId="1CBB5EE6" w:rsidTr="00F13054">
        <w:trPr>
          <w:trHeight w:val="530"/>
        </w:trPr>
        <w:tc>
          <w:tcPr>
            <w:tcW w:w="359" w:type="pct"/>
          </w:tcPr>
          <w:p w14:paraId="7AF6EBA5" w14:textId="77777777" w:rsidR="000A480B" w:rsidRPr="00E27429" w:rsidRDefault="000A480B" w:rsidP="000A480B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>BEF107</w:t>
            </w:r>
          </w:p>
        </w:tc>
        <w:tc>
          <w:tcPr>
            <w:tcW w:w="1514" w:type="pct"/>
          </w:tcPr>
          <w:p w14:paraId="6DBB1D56" w14:textId="77777777" w:rsidR="000A480B" w:rsidRPr="00DC2A76" w:rsidRDefault="000A480B" w:rsidP="000A480B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DC2A76">
              <w:rPr>
                <w:rFonts w:cs="Times New Roman"/>
                <w:sz w:val="20"/>
                <w:szCs w:val="20"/>
              </w:rPr>
              <w:t>TEMEL BİLGİ TEKNOLOJİLERİ</w:t>
            </w:r>
          </w:p>
          <w:p w14:paraId="3E616AF2" w14:textId="2240343F" w:rsidR="000A480B" w:rsidRPr="00DC2A76" w:rsidRDefault="000A480B" w:rsidP="000A480B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DC2A76">
              <w:rPr>
                <w:rFonts w:cs="Times New Roman"/>
                <w:sz w:val="20"/>
                <w:szCs w:val="20"/>
              </w:rPr>
              <w:t>Dr. Öğr. Üyesi Sait ÜSTÜN</w:t>
            </w:r>
          </w:p>
        </w:tc>
        <w:tc>
          <w:tcPr>
            <w:tcW w:w="677" w:type="pct"/>
            <w:vAlign w:val="center"/>
          </w:tcPr>
          <w:p w14:paraId="3A50A5BF" w14:textId="4207A328" w:rsidR="000A480B" w:rsidRPr="00087718" w:rsidRDefault="000A480B" w:rsidP="000A480B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>
              <w:rPr>
                <w:color w:val="393939"/>
                <w:sz w:val="20"/>
                <w:szCs w:val="20"/>
              </w:rPr>
              <w:t>25.11.2025</w:t>
            </w:r>
          </w:p>
        </w:tc>
        <w:tc>
          <w:tcPr>
            <w:tcW w:w="782" w:type="pct"/>
            <w:vAlign w:val="center"/>
          </w:tcPr>
          <w:p w14:paraId="42F37670" w14:textId="55B29D2C" w:rsidR="000A480B" w:rsidRPr="00E27429" w:rsidRDefault="000A480B" w:rsidP="000A480B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>
              <w:rPr>
                <w:sz w:val="20"/>
                <w:szCs w:val="20"/>
              </w:rPr>
              <w:t>15:00</w:t>
            </w:r>
          </w:p>
        </w:tc>
        <w:tc>
          <w:tcPr>
            <w:tcW w:w="574" w:type="pct"/>
          </w:tcPr>
          <w:p w14:paraId="11138FAA" w14:textId="2D185F83" w:rsidR="000A480B" w:rsidRPr="00E27429" w:rsidRDefault="000A480B" w:rsidP="000A480B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1094" w:type="pct"/>
          </w:tcPr>
          <w:p w14:paraId="5B344DCF" w14:textId="5DB6966D" w:rsidR="000A480B" w:rsidRPr="00E27429" w:rsidRDefault="000A480B" w:rsidP="000A480B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</w:p>
        </w:tc>
      </w:tr>
      <w:tr w:rsidR="00A33143" w:rsidRPr="00EB0710" w14:paraId="60FCD47D" w14:textId="0099D725" w:rsidTr="00A33143">
        <w:trPr>
          <w:trHeight w:val="460"/>
        </w:trPr>
        <w:tc>
          <w:tcPr>
            <w:tcW w:w="359" w:type="pct"/>
          </w:tcPr>
          <w:p w14:paraId="2F50AFC9" w14:textId="77777777" w:rsidR="00A33143" w:rsidRPr="00E27429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>BZF105</w:t>
            </w:r>
          </w:p>
        </w:tc>
        <w:tc>
          <w:tcPr>
            <w:tcW w:w="1514" w:type="pct"/>
          </w:tcPr>
          <w:p w14:paraId="45747F32" w14:textId="77777777" w:rsidR="00A33143" w:rsidRPr="00DC2A76" w:rsidRDefault="00A33143" w:rsidP="00A33143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DC2A76">
              <w:rPr>
                <w:rFonts w:cs="Times New Roman"/>
                <w:sz w:val="20"/>
                <w:szCs w:val="20"/>
              </w:rPr>
              <w:t xml:space="preserve">BOTANİK I </w:t>
            </w:r>
          </w:p>
          <w:p w14:paraId="21407E74" w14:textId="46F40928" w:rsidR="00A33143" w:rsidRPr="00DC2A76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DC2A76">
              <w:rPr>
                <w:rFonts w:eastAsia="Times New Roman" w:cs="Times New Roman"/>
                <w:color w:val="auto"/>
                <w:sz w:val="20"/>
                <w:szCs w:val="20"/>
              </w:rPr>
              <w:t>Doç. Dr. Tamer ÜSTÜNER</w:t>
            </w:r>
          </w:p>
        </w:tc>
        <w:tc>
          <w:tcPr>
            <w:tcW w:w="677" w:type="pct"/>
          </w:tcPr>
          <w:p w14:paraId="423FE116" w14:textId="752D1DAD" w:rsidR="00A33143" w:rsidRPr="00E27429" w:rsidRDefault="001C7088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color w:val="393939"/>
                <w:sz w:val="20"/>
                <w:szCs w:val="20"/>
              </w:rPr>
              <w:t>27.11.2025</w:t>
            </w:r>
          </w:p>
        </w:tc>
        <w:tc>
          <w:tcPr>
            <w:tcW w:w="782" w:type="pct"/>
          </w:tcPr>
          <w:p w14:paraId="27AAE4A2" w14:textId="3360B0CE" w:rsidR="00A33143" w:rsidRPr="00E27429" w:rsidRDefault="00087718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09</w:t>
            </w:r>
            <w:r w:rsidR="00A33143" w:rsidRPr="00E27429">
              <w:rPr>
                <w:rFonts w:eastAsia="Times New Roman" w:cs="Times New Roman"/>
                <w:color w:val="auto"/>
                <w:sz w:val="20"/>
                <w:szCs w:val="20"/>
              </w:rPr>
              <w:t>:00</w:t>
            </w:r>
          </w:p>
        </w:tc>
        <w:tc>
          <w:tcPr>
            <w:tcW w:w="574" w:type="pct"/>
          </w:tcPr>
          <w:p w14:paraId="6211D3F2" w14:textId="1BB9F5FB" w:rsidR="00A33143" w:rsidRPr="00E27429" w:rsidRDefault="00A33143" w:rsidP="00A33143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</w:t>
            </w:r>
            <w:r w:rsidR="00ED2AF2">
              <w:rPr>
                <w:sz w:val="20"/>
                <w:szCs w:val="20"/>
              </w:rPr>
              <w:t xml:space="preserve">ZF 127- </w:t>
            </w:r>
            <w:r w:rsidRPr="00E27429">
              <w:rPr>
                <w:sz w:val="20"/>
                <w:szCs w:val="20"/>
              </w:rPr>
              <w:t>ZF128</w:t>
            </w:r>
          </w:p>
        </w:tc>
        <w:tc>
          <w:tcPr>
            <w:tcW w:w="1094" w:type="pct"/>
          </w:tcPr>
          <w:p w14:paraId="28DF4ADC" w14:textId="0BD7F909" w:rsidR="00A33143" w:rsidRPr="00E27429" w:rsidRDefault="00A33143" w:rsidP="00A33143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  <w:r>
              <w:rPr>
                <w:sz w:val="20"/>
                <w:szCs w:val="20"/>
              </w:rPr>
              <w:t xml:space="preserve">- </w:t>
            </w:r>
            <w:r w:rsidR="00D15BD2" w:rsidRPr="00E27429">
              <w:rPr>
                <w:sz w:val="20"/>
                <w:szCs w:val="20"/>
              </w:rPr>
              <w:t>Mustafa AÇIKGÖZ</w:t>
            </w:r>
            <w:r w:rsidR="00D15BD2">
              <w:rPr>
                <w:sz w:val="20"/>
                <w:szCs w:val="20"/>
              </w:rPr>
              <w:t xml:space="preserve"> </w:t>
            </w:r>
            <w:r w:rsidR="00ED2AF2">
              <w:rPr>
                <w:sz w:val="20"/>
                <w:szCs w:val="20"/>
              </w:rPr>
              <w:t xml:space="preserve">- </w:t>
            </w:r>
            <w:r w:rsidR="000A480B">
              <w:rPr>
                <w:sz w:val="20"/>
                <w:szCs w:val="20"/>
              </w:rPr>
              <w:t>Salih ÇELEN</w:t>
            </w:r>
          </w:p>
        </w:tc>
      </w:tr>
      <w:tr w:rsidR="00A33143" w:rsidRPr="00EB0710" w14:paraId="2BBFD118" w14:textId="1947980B" w:rsidTr="00A33143">
        <w:trPr>
          <w:trHeight w:val="674"/>
        </w:trPr>
        <w:tc>
          <w:tcPr>
            <w:tcW w:w="359" w:type="pct"/>
          </w:tcPr>
          <w:p w14:paraId="5E7096A0" w14:textId="77777777" w:rsidR="00A33143" w:rsidRPr="00E27429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>BBK109</w:t>
            </w:r>
          </w:p>
        </w:tc>
        <w:tc>
          <w:tcPr>
            <w:tcW w:w="1514" w:type="pct"/>
          </w:tcPr>
          <w:p w14:paraId="204F6273" w14:textId="77777777" w:rsidR="00A33143" w:rsidRPr="00E27429" w:rsidRDefault="00A33143" w:rsidP="00A33143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>ÜNİVERSİTE YAŞAMINA GİRİŞ</w:t>
            </w:r>
          </w:p>
          <w:p w14:paraId="2080A5F4" w14:textId="77777777" w:rsidR="00A33143" w:rsidRPr="00E27429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>Dr. Öğr. Üyesi Cebrail BARIŞ</w:t>
            </w:r>
          </w:p>
        </w:tc>
        <w:tc>
          <w:tcPr>
            <w:tcW w:w="677" w:type="pct"/>
          </w:tcPr>
          <w:p w14:paraId="026B42C2" w14:textId="664343A3" w:rsidR="00A33143" w:rsidRPr="00E27429" w:rsidRDefault="000A480B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color w:val="393939"/>
                <w:sz w:val="20"/>
                <w:szCs w:val="20"/>
              </w:rPr>
              <w:t>28.11.2025</w:t>
            </w:r>
          </w:p>
        </w:tc>
        <w:tc>
          <w:tcPr>
            <w:tcW w:w="782" w:type="pct"/>
          </w:tcPr>
          <w:p w14:paraId="67ECBA08" w14:textId="23BD4071" w:rsidR="00A33143" w:rsidRPr="00E27429" w:rsidRDefault="000A480B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09</w:t>
            </w: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:00</w:t>
            </w:r>
          </w:p>
        </w:tc>
        <w:tc>
          <w:tcPr>
            <w:tcW w:w="574" w:type="pct"/>
          </w:tcPr>
          <w:p w14:paraId="7FA9AF87" w14:textId="1F099F54" w:rsidR="00A33143" w:rsidRPr="00E27429" w:rsidRDefault="00A33143" w:rsidP="00A33143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1094" w:type="pct"/>
          </w:tcPr>
          <w:p w14:paraId="6AA08CDD" w14:textId="1E5FCD02" w:rsidR="00A33143" w:rsidRPr="00E27429" w:rsidRDefault="00A33143" w:rsidP="00A33143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  <w:r w:rsidR="00ED2AF2">
              <w:rPr>
                <w:sz w:val="20"/>
                <w:szCs w:val="20"/>
              </w:rPr>
              <w:t>-</w:t>
            </w:r>
            <w:r w:rsidR="003F5C0C" w:rsidRPr="003F5C0C">
              <w:rPr>
                <w:sz w:val="20"/>
                <w:szCs w:val="20"/>
              </w:rPr>
              <w:t xml:space="preserve"> Rabia İlayda ŞENTÜRK</w:t>
            </w:r>
            <w:r w:rsidR="00ED2AF2">
              <w:rPr>
                <w:sz w:val="20"/>
                <w:szCs w:val="20"/>
              </w:rPr>
              <w:t xml:space="preserve"> </w:t>
            </w:r>
          </w:p>
        </w:tc>
      </w:tr>
      <w:tr w:rsidR="000A480B" w:rsidRPr="00EB0710" w14:paraId="7739F4CE" w14:textId="2C48D895" w:rsidTr="009855C4">
        <w:trPr>
          <w:trHeight w:val="626"/>
        </w:trPr>
        <w:tc>
          <w:tcPr>
            <w:tcW w:w="359" w:type="pct"/>
          </w:tcPr>
          <w:p w14:paraId="78C553B7" w14:textId="77777777" w:rsidR="000A480B" w:rsidRPr="00E27429" w:rsidRDefault="000A480B" w:rsidP="000A480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>BSS103</w:t>
            </w:r>
          </w:p>
        </w:tc>
        <w:tc>
          <w:tcPr>
            <w:tcW w:w="1514" w:type="pct"/>
          </w:tcPr>
          <w:p w14:paraId="4529970E" w14:textId="77777777" w:rsidR="000A480B" w:rsidRPr="00E27429" w:rsidRDefault="000A480B" w:rsidP="000A480B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>GİRİŞİMCİLİK VE STRATEJİ (SEÇ.)</w:t>
            </w:r>
          </w:p>
          <w:p w14:paraId="6794CC6D" w14:textId="797C2AED" w:rsidR="000A480B" w:rsidRPr="00E27429" w:rsidRDefault="000A480B" w:rsidP="000A480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>Dr. Öğr. Üyesi Burak AĞIR</w:t>
            </w:r>
          </w:p>
        </w:tc>
        <w:tc>
          <w:tcPr>
            <w:tcW w:w="677" w:type="pct"/>
            <w:vAlign w:val="center"/>
          </w:tcPr>
          <w:p w14:paraId="5273515B" w14:textId="64F4214D" w:rsidR="000A480B" w:rsidRPr="00E27429" w:rsidRDefault="000A480B" w:rsidP="000A480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color w:val="393939"/>
                <w:sz w:val="20"/>
                <w:szCs w:val="20"/>
              </w:rPr>
              <w:t>27.11.2025</w:t>
            </w:r>
          </w:p>
        </w:tc>
        <w:tc>
          <w:tcPr>
            <w:tcW w:w="782" w:type="pct"/>
            <w:vAlign w:val="center"/>
          </w:tcPr>
          <w:p w14:paraId="2D04EF25" w14:textId="31B6525F" w:rsidR="000A480B" w:rsidRPr="00E27429" w:rsidRDefault="000A480B" w:rsidP="000A480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sz w:val="20"/>
                <w:szCs w:val="20"/>
              </w:rPr>
              <w:t>15:00</w:t>
            </w:r>
          </w:p>
        </w:tc>
        <w:tc>
          <w:tcPr>
            <w:tcW w:w="574" w:type="pct"/>
          </w:tcPr>
          <w:p w14:paraId="3157252D" w14:textId="4E84A9F2" w:rsidR="000A480B" w:rsidRPr="00E27429" w:rsidRDefault="000A480B" w:rsidP="000A480B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1094" w:type="pct"/>
          </w:tcPr>
          <w:p w14:paraId="01A9A9A5" w14:textId="4BA2C310" w:rsidR="000A480B" w:rsidRPr="00E27429" w:rsidRDefault="000A480B" w:rsidP="000A480B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</w:p>
        </w:tc>
      </w:tr>
      <w:tr w:rsidR="000A480B" w:rsidRPr="00EB0710" w14:paraId="2946297B" w14:textId="64DDC66D" w:rsidTr="00BC373F">
        <w:trPr>
          <w:trHeight w:val="170"/>
        </w:trPr>
        <w:tc>
          <w:tcPr>
            <w:tcW w:w="359" w:type="pct"/>
          </w:tcPr>
          <w:p w14:paraId="05716B4A" w14:textId="77777777" w:rsidR="000A480B" w:rsidRPr="00E27429" w:rsidRDefault="000A480B" w:rsidP="000A480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>BZF103</w:t>
            </w:r>
          </w:p>
        </w:tc>
        <w:tc>
          <w:tcPr>
            <w:tcW w:w="1514" w:type="pct"/>
          </w:tcPr>
          <w:p w14:paraId="6B2DB173" w14:textId="77777777" w:rsidR="000A480B" w:rsidRPr="00E27429" w:rsidRDefault="000A480B" w:rsidP="000A480B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>MATEMATİK I</w:t>
            </w:r>
          </w:p>
          <w:p w14:paraId="52FD7220" w14:textId="7C8BD3A8" w:rsidR="000A480B" w:rsidRPr="00E27429" w:rsidRDefault="000A480B" w:rsidP="000A480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27429">
              <w:rPr>
                <w:rFonts w:ascii="Arial" w:hAnsi="Arial" w:cs="Arial"/>
                <w:color w:val="000000"/>
                <w:sz w:val="20"/>
                <w:szCs w:val="20"/>
              </w:rPr>
              <w:t>Dr. Öğr. Üyesi Cuma BOLAT</w:t>
            </w:r>
          </w:p>
        </w:tc>
        <w:tc>
          <w:tcPr>
            <w:tcW w:w="677" w:type="pct"/>
            <w:vAlign w:val="center"/>
          </w:tcPr>
          <w:p w14:paraId="60101E73" w14:textId="75DBF2CC" w:rsidR="000A480B" w:rsidRPr="00E27429" w:rsidRDefault="000A480B" w:rsidP="000A480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color w:val="393939"/>
                <w:sz w:val="20"/>
                <w:szCs w:val="20"/>
              </w:rPr>
              <w:t>27.11.2025</w:t>
            </w:r>
          </w:p>
        </w:tc>
        <w:tc>
          <w:tcPr>
            <w:tcW w:w="782" w:type="pct"/>
          </w:tcPr>
          <w:p w14:paraId="7C7B284A" w14:textId="77777777" w:rsidR="000A480B" w:rsidRDefault="000A480B" w:rsidP="000A480B">
            <w:pPr>
              <w:spacing w:after="0" w:line="240" w:lineRule="auto"/>
              <w:rPr>
                <w:sz w:val="20"/>
                <w:szCs w:val="20"/>
              </w:rPr>
            </w:pPr>
          </w:p>
          <w:p w14:paraId="656D0009" w14:textId="74B91C2F" w:rsidR="000A480B" w:rsidRPr="00E27429" w:rsidRDefault="000A480B" w:rsidP="000A480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sz w:val="20"/>
                <w:szCs w:val="20"/>
              </w:rPr>
              <w:t>10:00</w:t>
            </w:r>
          </w:p>
        </w:tc>
        <w:tc>
          <w:tcPr>
            <w:tcW w:w="574" w:type="pct"/>
          </w:tcPr>
          <w:p w14:paraId="21A74671" w14:textId="351D7E52" w:rsidR="000A480B" w:rsidRPr="00E27429" w:rsidRDefault="000A480B" w:rsidP="000A480B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1094" w:type="pct"/>
          </w:tcPr>
          <w:p w14:paraId="2B12393D" w14:textId="30BD916B" w:rsidR="000A480B" w:rsidRPr="00E27429" w:rsidRDefault="000A480B" w:rsidP="000A480B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  <w:r>
              <w:rPr>
                <w:sz w:val="20"/>
                <w:szCs w:val="20"/>
              </w:rPr>
              <w:t xml:space="preserve">- Celalettin Elvan ARISU </w:t>
            </w:r>
          </w:p>
        </w:tc>
      </w:tr>
      <w:tr w:rsidR="00A33143" w:rsidRPr="005E41DE" w14:paraId="61AD20DF" w14:textId="752A9ED7" w:rsidTr="00A33143">
        <w:trPr>
          <w:trHeight w:val="77"/>
        </w:trPr>
        <w:tc>
          <w:tcPr>
            <w:tcW w:w="359" w:type="pct"/>
          </w:tcPr>
          <w:p w14:paraId="03B211A7" w14:textId="77777777" w:rsidR="00A33143" w:rsidRPr="00E27429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cs="Times New Roman"/>
                <w:color w:val="000000"/>
                <w:sz w:val="20"/>
                <w:szCs w:val="20"/>
              </w:rPr>
              <w:t>BZF109</w:t>
            </w:r>
          </w:p>
        </w:tc>
        <w:tc>
          <w:tcPr>
            <w:tcW w:w="1514" w:type="pct"/>
          </w:tcPr>
          <w:p w14:paraId="615BEF76" w14:textId="77777777" w:rsidR="00A33143" w:rsidRPr="00E27429" w:rsidRDefault="00A33143" w:rsidP="00A33143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>ZOOLOJİ I</w:t>
            </w:r>
          </w:p>
          <w:p w14:paraId="1EFE59C3" w14:textId="1B43CF37" w:rsidR="00A33143" w:rsidRPr="00E27429" w:rsidRDefault="00A33143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>Prof. Dr. M. MURAT ASLAN</w:t>
            </w:r>
          </w:p>
        </w:tc>
        <w:tc>
          <w:tcPr>
            <w:tcW w:w="677" w:type="pct"/>
          </w:tcPr>
          <w:p w14:paraId="1EC643CA" w14:textId="45F46932" w:rsidR="00A33143" w:rsidRPr="00E27429" w:rsidRDefault="000A480B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color w:val="393939"/>
                <w:sz w:val="20"/>
                <w:szCs w:val="20"/>
              </w:rPr>
              <w:t>25.11.2025</w:t>
            </w:r>
          </w:p>
        </w:tc>
        <w:tc>
          <w:tcPr>
            <w:tcW w:w="782" w:type="pct"/>
          </w:tcPr>
          <w:p w14:paraId="37236DD5" w14:textId="37D689AC" w:rsidR="00A33143" w:rsidRPr="00E27429" w:rsidRDefault="000A480B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14</w:t>
            </w:r>
            <w:r w:rsidR="00A33143" w:rsidRPr="00E27429">
              <w:rPr>
                <w:rFonts w:eastAsia="Times New Roman" w:cs="Times New Roman"/>
                <w:color w:val="auto"/>
                <w:sz w:val="20"/>
                <w:szCs w:val="20"/>
              </w:rPr>
              <w:t>:</w:t>
            </w:r>
            <w:r w:rsidR="00A33143">
              <w:rPr>
                <w:rFonts w:eastAsia="Times New Roman" w:cs="Times New Roman"/>
                <w:color w:val="auto"/>
                <w:sz w:val="20"/>
                <w:szCs w:val="20"/>
              </w:rPr>
              <w:t>0</w:t>
            </w:r>
            <w:r w:rsidR="00A33143" w:rsidRPr="00E27429">
              <w:rPr>
                <w:rFonts w:eastAsia="Times New Roman" w:cs="Times New Roman"/>
                <w:color w:val="auto"/>
                <w:sz w:val="20"/>
                <w:szCs w:val="20"/>
              </w:rPr>
              <w:t>0</w:t>
            </w:r>
          </w:p>
        </w:tc>
        <w:tc>
          <w:tcPr>
            <w:tcW w:w="574" w:type="pct"/>
          </w:tcPr>
          <w:p w14:paraId="653948DD" w14:textId="134B17D6" w:rsidR="00A33143" w:rsidRPr="00E27429" w:rsidRDefault="00A33143" w:rsidP="00A33143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1094" w:type="pct"/>
          </w:tcPr>
          <w:p w14:paraId="7F1C9B75" w14:textId="20259CBF" w:rsidR="00A33143" w:rsidRPr="00E27429" w:rsidRDefault="00A33143" w:rsidP="00A33143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 Mustafa AÇIKGÖZ</w:t>
            </w:r>
          </w:p>
        </w:tc>
      </w:tr>
    </w:tbl>
    <w:p w14:paraId="1B02FE41" w14:textId="77777777" w:rsidR="00EC1CC3" w:rsidRDefault="00EC1CC3" w:rsidP="00751531">
      <w:pPr>
        <w:spacing w:before="240" w:after="0"/>
        <w:rPr>
          <w:rFonts w:cs="Times New Roman"/>
          <w:b/>
          <w:sz w:val="22"/>
        </w:rPr>
      </w:pPr>
    </w:p>
    <w:p w14:paraId="5CE0D283" w14:textId="77777777" w:rsidR="00EC1CC3" w:rsidRDefault="00EC1CC3" w:rsidP="00751531">
      <w:pPr>
        <w:spacing w:before="240" w:after="0"/>
        <w:rPr>
          <w:rFonts w:cs="Times New Roman"/>
          <w:b/>
          <w:sz w:val="22"/>
        </w:rPr>
      </w:pPr>
    </w:p>
    <w:p w14:paraId="3D435D24" w14:textId="77777777" w:rsidR="00FE6EF1" w:rsidRDefault="00FE6EF1" w:rsidP="00751531">
      <w:pPr>
        <w:spacing w:before="240" w:after="0"/>
        <w:rPr>
          <w:rFonts w:cs="Times New Roman"/>
          <w:b/>
          <w:sz w:val="22"/>
        </w:rPr>
      </w:pPr>
    </w:p>
    <w:p w14:paraId="37F8CFB2" w14:textId="61CAD467" w:rsidR="00D231A6" w:rsidRPr="008D61A4" w:rsidRDefault="00D231A6" w:rsidP="00751531">
      <w:pPr>
        <w:spacing w:before="240" w:after="0"/>
        <w:rPr>
          <w:rFonts w:cs="Times New Roman"/>
          <w:b/>
          <w:sz w:val="22"/>
        </w:rPr>
      </w:pPr>
      <w:r w:rsidRPr="00A50EDA">
        <w:rPr>
          <w:rFonts w:cs="Times New Roman"/>
          <w:b/>
          <w:sz w:val="22"/>
        </w:rPr>
        <w:t>2. Sınıf</w:t>
      </w:r>
    </w:p>
    <w:tbl>
      <w:tblPr>
        <w:tblStyle w:val="TabloKlavuzu"/>
        <w:tblW w:w="4672" w:type="pct"/>
        <w:tblLayout w:type="fixed"/>
        <w:tblLook w:val="04A0" w:firstRow="1" w:lastRow="0" w:firstColumn="1" w:lastColumn="0" w:noHBand="0" w:noVBand="1"/>
      </w:tblPr>
      <w:tblGrid>
        <w:gridCol w:w="977"/>
        <w:gridCol w:w="4122"/>
        <w:gridCol w:w="1842"/>
        <w:gridCol w:w="2128"/>
        <w:gridCol w:w="1842"/>
        <w:gridCol w:w="2694"/>
      </w:tblGrid>
      <w:tr w:rsidR="00ED403B" w:rsidRPr="008D61A4" w14:paraId="5BC88526" w14:textId="70B61229" w:rsidTr="00A33143">
        <w:tc>
          <w:tcPr>
            <w:tcW w:w="359" w:type="pct"/>
          </w:tcPr>
          <w:p w14:paraId="5F44ACEA" w14:textId="77777777" w:rsidR="00ED403B" w:rsidRPr="008D61A4" w:rsidRDefault="00ED403B" w:rsidP="00ED403B">
            <w:pPr>
              <w:spacing w:after="0" w:line="240" w:lineRule="auto"/>
              <w:rPr>
                <w:rFonts w:eastAsia="Times New Roman" w:cs="Times New Roman"/>
                <w:b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b/>
                <w:color w:val="auto"/>
                <w:sz w:val="20"/>
                <w:szCs w:val="20"/>
              </w:rPr>
              <w:t>DERS KODU</w:t>
            </w:r>
          </w:p>
        </w:tc>
        <w:tc>
          <w:tcPr>
            <w:tcW w:w="1515" w:type="pct"/>
          </w:tcPr>
          <w:p w14:paraId="6B0F5A9E" w14:textId="77777777" w:rsidR="00ED403B" w:rsidRDefault="00ED403B" w:rsidP="00ED403B">
            <w:pPr>
              <w:spacing w:after="0" w:line="240" w:lineRule="auto"/>
              <w:rPr>
                <w:rFonts w:eastAsia="Times New Roman" w:cs="Times New Roman"/>
                <w:b/>
                <w:color w:val="auto"/>
                <w:sz w:val="20"/>
                <w:szCs w:val="20"/>
              </w:rPr>
            </w:pPr>
          </w:p>
          <w:p w14:paraId="68AA7142" w14:textId="3E054405" w:rsidR="00ED403B" w:rsidRPr="008D61A4" w:rsidRDefault="00ED403B" w:rsidP="00ED403B">
            <w:pPr>
              <w:spacing w:after="0" w:line="240" w:lineRule="auto"/>
              <w:rPr>
                <w:rFonts w:eastAsia="Times New Roman" w:cs="Times New Roman"/>
                <w:b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b/>
                <w:color w:val="auto"/>
                <w:sz w:val="20"/>
                <w:szCs w:val="20"/>
              </w:rPr>
              <w:t>DERS ADI</w:t>
            </w:r>
            <w:r>
              <w:rPr>
                <w:rFonts w:eastAsia="Times New Roman" w:cs="Times New Roman"/>
                <w:b/>
                <w:color w:val="auto"/>
                <w:sz w:val="20"/>
                <w:szCs w:val="20"/>
              </w:rPr>
              <w:t xml:space="preserve"> ve </w:t>
            </w:r>
            <w:r w:rsidRPr="008D61A4">
              <w:rPr>
                <w:rFonts w:eastAsia="Times New Roman" w:cs="Times New Roman"/>
                <w:b/>
                <w:color w:val="auto"/>
                <w:sz w:val="20"/>
                <w:szCs w:val="20"/>
              </w:rPr>
              <w:t>DERS SORUMLUSU</w:t>
            </w:r>
          </w:p>
        </w:tc>
        <w:tc>
          <w:tcPr>
            <w:tcW w:w="677" w:type="pct"/>
          </w:tcPr>
          <w:p w14:paraId="6408BB45" w14:textId="77777777" w:rsidR="00ED403B" w:rsidRDefault="00ED403B" w:rsidP="00ED403B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</w:p>
          <w:p w14:paraId="6DC7F286" w14:textId="442BEBFA" w:rsidR="00ED403B" w:rsidRPr="008D61A4" w:rsidRDefault="00ED403B" w:rsidP="00ED403B">
            <w:pPr>
              <w:spacing w:after="0" w:line="240" w:lineRule="auto"/>
              <w:rPr>
                <w:rFonts w:eastAsia="Times New Roman" w:cs="Times New Roman"/>
                <w:b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 xml:space="preserve">SINAV TARİHİ </w:t>
            </w:r>
          </w:p>
        </w:tc>
        <w:tc>
          <w:tcPr>
            <w:tcW w:w="782" w:type="pct"/>
            <w:vAlign w:val="bottom"/>
          </w:tcPr>
          <w:p w14:paraId="2AB0010E" w14:textId="551E0AF1" w:rsidR="00ED403B" w:rsidRPr="008D61A4" w:rsidRDefault="00ED403B" w:rsidP="00ED403B">
            <w:pPr>
              <w:spacing w:after="0" w:line="240" w:lineRule="auto"/>
              <w:rPr>
                <w:rFonts w:eastAsia="Times New Roman" w:cs="Times New Roman"/>
                <w:b/>
                <w:color w:val="auto"/>
                <w:sz w:val="20"/>
                <w:szCs w:val="20"/>
              </w:rPr>
            </w:pPr>
            <w:r w:rsidRPr="00EB0710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SAATİ</w:t>
            </w:r>
          </w:p>
        </w:tc>
        <w:tc>
          <w:tcPr>
            <w:tcW w:w="677" w:type="pct"/>
            <w:vAlign w:val="bottom"/>
          </w:tcPr>
          <w:p w14:paraId="3D255206" w14:textId="4AC01AF3" w:rsidR="00ED403B" w:rsidRPr="008D61A4" w:rsidRDefault="00ED403B" w:rsidP="00ED403B">
            <w:pPr>
              <w:spacing w:after="0" w:line="240" w:lineRule="auto"/>
              <w:rPr>
                <w:rFonts w:eastAsia="Times New Roman" w:cs="Times New Roman"/>
                <w:b/>
                <w:color w:val="auto"/>
                <w:sz w:val="20"/>
                <w:szCs w:val="20"/>
              </w:rPr>
            </w:pPr>
            <w:r w:rsidRPr="008D61A4">
              <w:rPr>
                <w:rFonts w:eastAsia="Times New Roman" w:cs="Times New Roman"/>
                <w:b/>
                <w:color w:val="auto"/>
                <w:sz w:val="20"/>
                <w:szCs w:val="20"/>
              </w:rPr>
              <w:t>SINAV YERİ</w:t>
            </w:r>
          </w:p>
        </w:tc>
        <w:tc>
          <w:tcPr>
            <w:tcW w:w="990" w:type="pct"/>
          </w:tcPr>
          <w:p w14:paraId="3A6808F2" w14:textId="77777777" w:rsidR="00ED403B" w:rsidRDefault="00ED403B" w:rsidP="00ED403B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</w:p>
          <w:p w14:paraId="13E3A25D" w14:textId="76FF4787" w:rsidR="00ED403B" w:rsidRDefault="00ED403B" w:rsidP="00ED403B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GÖZETMEN</w:t>
            </w:r>
          </w:p>
        </w:tc>
      </w:tr>
      <w:tr w:rsidR="00ED403B" w:rsidRPr="00CD5F1C" w14:paraId="610CF698" w14:textId="1ED879D1" w:rsidTr="00A33143">
        <w:trPr>
          <w:trHeight w:val="582"/>
        </w:trPr>
        <w:tc>
          <w:tcPr>
            <w:tcW w:w="359" w:type="pct"/>
            <w:vAlign w:val="center"/>
          </w:tcPr>
          <w:p w14:paraId="36A8DBE5" w14:textId="77777777" w:rsidR="00ED403B" w:rsidRPr="00E27429" w:rsidRDefault="00ED403B" w:rsidP="00ED403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BBK205</w:t>
            </w:r>
          </w:p>
        </w:tc>
        <w:tc>
          <w:tcPr>
            <w:tcW w:w="1515" w:type="pct"/>
            <w:vAlign w:val="center"/>
          </w:tcPr>
          <w:p w14:paraId="0708B8E9" w14:textId="77777777" w:rsidR="00ED403B" w:rsidRPr="00E27429" w:rsidRDefault="00ED403B" w:rsidP="00ED403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İSTATİSTİK</w:t>
            </w:r>
          </w:p>
          <w:p w14:paraId="74AA7884" w14:textId="77777777" w:rsidR="00ED403B" w:rsidRPr="00E27429" w:rsidRDefault="00ED403B" w:rsidP="00ED403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27429">
              <w:rPr>
                <w:rFonts w:ascii="Arial" w:hAnsi="Arial" w:cs="Arial"/>
                <w:color w:val="000000"/>
                <w:sz w:val="20"/>
                <w:szCs w:val="20"/>
              </w:rPr>
              <w:t>Prof. Dr. Emin ÖZKÖSE</w:t>
            </w:r>
          </w:p>
        </w:tc>
        <w:tc>
          <w:tcPr>
            <w:tcW w:w="677" w:type="pct"/>
            <w:vAlign w:val="center"/>
          </w:tcPr>
          <w:p w14:paraId="4ADE50CB" w14:textId="52CA69A9" w:rsidR="00ED403B" w:rsidRPr="00E27429" w:rsidRDefault="006E699C" w:rsidP="00E27429">
            <w:pPr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24</w:t>
            </w:r>
            <w:r w:rsidR="00087718" w:rsidRPr="00087718">
              <w:rPr>
                <w:rFonts w:eastAsia="Times New Roman" w:cs="Times New Roman"/>
                <w:color w:val="auto"/>
                <w:sz w:val="20"/>
                <w:szCs w:val="20"/>
              </w:rPr>
              <w:t>.</w:t>
            </w:r>
            <w:r w:rsidR="001C7088">
              <w:rPr>
                <w:rFonts w:eastAsia="Times New Roman" w:cs="Times New Roman"/>
                <w:color w:val="auto"/>
                <w:sz w:val="20"/>
                <w:szCs w:val="20"/>
              </w:rPr>
              <w:t>11</w:t>
            </w:r>
            <w:r w:rsidR="00087718" w:rsidRPr="00087718">
              <w:rPr>
                <w:rFonts w:eastAsia="Times New Roman" w:cs="Times New Roman"/>
                <w:color w:val="auto"/>
                <w:sz w:val="20"/>
                <w:szCs w:val="20"/>
              </w:rPr>
              <w:t>.2025</w:t>
            </w:r>
          </w:p>
        </w:tc>
        <w:tc>
          <w:tcPr>
            <w:tcW w:w="782" w:type="pct"/>
            <w:vAlign w:val="center"/>
          </w:tcPr>
          <w:p w14:paraId="4DCE6ADD" w14:textId="43ADF5C5" w:rsidR="00ED403B" w:rsidRPr="00E27429" w:rsidRDefault="000816BD" w:rsidP="009A2AE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1</w:t>
            </w:r>
            <w:r w:rsidR="006E699C">
              <w:rPr>
                <w:rFonts w:eastAsia="Times New Roman" w:cs="Times New Roman"/>
                <w:color w:val="auto"/>
                <w:sz w:val="20"/>
                <w:szCs w:val="20"/>
              </w:rPr>
              <w:t>3</w:t>
            </w: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:00</w:t>
            </w:r>
          </w:p>
        </w:tc>
        <w:tc>
          <w:tcPr>
            <w:tcW w:w="677" w:type="pct"/>
          </w:tcPr>
          <w:p w14:paraId="02E68871" w14:textId="25C5C1AD" w:rsidR="00ED403B" w:rsidRPr="00E27429" w:rsidRDefault="00DB58CF" w:rsidP="00ED403B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990" w:type="pct"/>
          </w:tcPr>
          <w:p w14:paraId="71C60AF5" w14:textId="120A1B0F" w:rsidR="00ED403B" w:rsidRPr="00E27429" w:rsidRDefault="007258A3" w:rsidP="00ED403B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Mustafa AÇIKGÖZ</w:t>
            </w:r>
            <w:r>
              <w:rPr>
                <w:sz w:val="20"/>
                <w:szCs w:val="20"/>
              </w:rPr>
              <w:t xml:space="preserve"> </w:t>
            </w:r>
            <w:r w:rsidR="003F5C0C">
              <w:rPr>
                <w:sz w:val="20"/>
                <w:szCs w:val="20"/>
              </w:rPr>
              <w:t>- Salih ÇELEN</w:t>
            </w:r>
          </w:p>
        </w:tc>
      </w:tr>
      <w:tr w:rsidR="003A62C9" w:rsidRPr="00CD5F1C" w14:paraId="01DED0D5" w14:textId="559F5682" w:rsidTr="00A33143">
        <w:trPr>
          <w:trHeight w:val="703"/>
        </w:trPr>
        <w:tc>
          <w:tcPr>
            <w:tcW w:w="359" w:type="pct"/>
          </w:tcPr>
          <w:p w14:paraId="495D111E" w14:textId="77777777" w:rsidR="003A62C9" w:rsidRPr="00E27429" w:rsidRDefault="003A62C9" w:rsidP="003A62C9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BBK207</w:t>
            </w:r>
          </w:p>
        </w:tc>
        <w:tc>
          <w:tcPr>
            <w:tcW w:w="1515" w:type="pct"/>
          </w:tcPr>
          <w:p w14:paraId="12668BF6" w14:textId="77777777" w:rsidR="003A62C9" w:rsidRPr="00E27429" w:rsidRDefault="003A62C9" w:rsidP="003A62C9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GENETİK</w:t>
            </w:r>
          </w:p>
          <w:p w14:paraId="03140A9A" w14:textId="548FD955" w:rsidR="003A62C9" w:rsidRPr="00E27429" w:rsidRDefault="003A62C9" w:rsidP="003A62C9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Prof. Dr. RAMAZAN ÇETİNTAŞ</w:t>
            </w:r>
          </w:p>
          <w:p w14:paraId="32E76C32" w14:textId="77777777" w:rsidR="003A62C9" w:rsidRPr="00E27429" w:rsidRDefault="003A62C9" w:rsidP="003A62C9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Doç. Dr. MUSTAFA KÜSEK</w:t>
            </w:r>
          </w:p>
        </w:tc>
        <w:tc>
          <w:tcPr>
            <w:tcW w:w="677" w:type="pct"/>
            <w:vAlign w:val="center"/>
          </w:tcPr>
          <w:p w14:paraId="732E811F" w14:textId="50AABDA7" w:rsidR="003A62C9" w:rsidRPr="00E27429" w:rsidRDefault="001C7088" w:rsidP="003A62C9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DC2A76">
              <w:rPr>
                <w:rFonts w:eastAsia="Times New Roman" w:cs="Times New Roman"/>
                <w:color w:val="auto"/>
                <w:sz w:val="20"/>
                <w:szCs w:val="20"/>
              </w:rPr>
              <w:t>26.11.2025</w:t>
            </w:r>
          </w:p>
        </w:tc>
        <w:tc>
          <w:tcPr>
            <w:tcW w:w="782" w:type="pct"/>
            <w:vAlign w:val="center"/>
          </w:tcPr>
          <w:p w14:paraId="5A1C73A1" w14:textId="08AC3241" w:rsidR="003A62C9" w:rsidRPr="00E27429" w:rsidRDefault="003A62C9" w:rsidP="003A62C9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13</w:t>
            </w: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:00</w:t>
            </w:r>
          </w:p>
        </w:tc>
        <w:tc>
          <w:tcPr>
            <w:tcW w:w="677" w:type="pct"/>
          </w:tcPr>
          <w:p w14:paraId="108CBA96" w14:textId="5B7F7CE8" w:rsidR="003A62C9" w:rsidRPr="00E27429" w:rsidRDefault="003A62C9" w:rsidP="003A62C9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990" w:type="pct"/>
          </w:tcPr>
          <w:p w14:paraId="5CC69CA8" w14:textId="0F45A391" w:rsidR="003A62C9" w:rsidRPr="00E27429" w:rsidRDefault="001C34D0" w:rsidP="003A62C9">
            <w:pPr>
              <w:rPr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Mustafa AÇIKGÖZ</w:t>
            </w:r>
            <w:r>
              <w:rPr>
                <w:rFonts w:eastAsia="Times New Roman" w:cs="Times New Roman"/>
                <w:color w:val="auto"/>
                <w:sz w:val="20"/>
                <w:szCs w:val="20"/>
              </w:rPr>
              <w:t xml:space="preserve"> </w:t>
            </w:r>
            <w:r w:rsidR="00D15BD2">
              <w:rPr>
                <w:rFonts w:eastAsia="Times New Roman" w:cs="Times New Roman"/>
                <w:color w:val="auto"/>
                <w:sz w:val="20"/>
                <w:szCs w:val="20"/>
              </w:rPr>
              <w:t>-</w:t>
            </w:r>
            <w:r>
              <w:rPr>
                <w:rFonts w:eastAsia="Times New Roman" w:cs="Times New Roman"/>
                <w:color w:val="auto"/>
                <w:sz w:val="20"/>
                <w:szCs w:val="20"/>
              </w:rPr>
              <w:t xml:space="preserve"> Gamze AKBAY</w:t>
            </w:r>
          </w:p>
        </w:tc>
      </w:tr>
      <w:tr w:rsidR="001C7088" w:rsidRPr="00CD5F1C" w14:paraId="0E9AFFA6" w14:textId="4A74B44B" w:rsidTr="00A95A86">
        <w:tc>
          <w:tcPr>
            <w:tcW w:w="359" w:type="pct"/>
          </w:tcPr>
          <w:p w14:paraId="5BFE21AA" w14:textId="77777777" w:rsidR="001C7088" w:rsidRPr="00E27429" w:rsidRDefault="001C7088" w:rsidP="001C7088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BBK211</w:t>
            </w:r>
          </w:p>
        </w:tc>
        <w:tc>
          <w:tcPr>
            <w:tcW w:w="1515" w:type="pct"/>
          </w:tcPr>
          <w:p w14:paraId="3F5E6FFF" w14:textId="77777777" w:rsidR="001C7088" w:rsidRPr="00E27429" w:rsidRDefault="001C7088" w:rsidP="001C7088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TARIM EKONOMİSİ VE İŞLETMECİLİĞİ</w:t>
            </w:r>
          </w:p>
          <w:p w14:paraId="24FB5012" w14:textId="4FCF4879" w:rsidR="001C7088" w:rsidRPr="00E27429" w:rsidRDefault="001C7088" w:rsidP="001C7088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>Dr. Öğr. Üyesi H. Burak AĞIR</w:t>
            </w:r>
          </w:p>
          <w:p w14:paraId="583B927D" w14:textId="77777777" w:rsidR="001C7088" w:rsidRPr="00E27429" w:rsidRDefault="001C7088" w:rsidP="001C7088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677" w:type="pct"/>
          </w:tcPr>
          <w:p w14:paraId="006F97FC" w14:textId="7FDB0F2A" w:rsidR="001C7088" w:rsidRPr="00E27429" w:rsidRDefault="001C7088" w:rsidP="001C7088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color w:val="393939"/>
                <w:sz w:val="20"/>
                <w:szCs w:val="20"/>
              </w:rPr>
              <w:t>24.11.2025</w:t>
            </w:r>
          </w:p>
        </w:tc>
        <w:tc>
          <w:tcPr>
            <w:tcW w:w="782" w:type="pct"/>
          </w:tcPr>
          <w:p w14:paraId="54265877" w14:textId="1BE18BCA" w:rsidR="001C7088" w:rsidRPr="00E27429" w:rsidRDefault="001C7088" w:rsidP="001C7088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sz w:val="20"/>
                <w:szCs w:val="20"/>
              </w:rPr>
              <w:t>09:00</w:t>
            </w:r>
          </w:p>
        </w:tc>
        <w:tc>
          <w:tcPr>
            <w:tcW w:w="677" w:type="pct"/>
          </w:tcPr>
          <w:p w14:paraId="5E1CB6BB" w14:textId="6D115C42" w:rsidR="001C7088" w:rsidRPr="00E27429" w:rsidRDefault="001C7088" w:rsidP="001C7088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990" w:type="pct"/>
          </w:tcPr>
          <w:p w14:paraId="7A358439" w14:textId="3B6792CC" w:rsidR="001C7088" w:rsidRPr="00E27429" w:rsidRDefault="00D15BD2" w:rsidP="001C7088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Mustafa AÇIKGÖZ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="001C7088">
              <w:rPr>
                <w:rFonts w:cs="Times New Roman"/>
                <w:sz w:val="20"/>
                <w:szCs w:val="20"/>
              </w:rPr>
              <w:t>-</w:t>
            </w:r>
            <w:r w:rsidR="00AE3CEB" w:rsidRPr="003F5C0C">
              <w:rPr>
                <w:sz w:val="20"/>
                <w:szCs w:val="20"/>
              </w:rPr>
              <w:t xml:space="preserve"> </w:t>
            </w:r>
            <w:r w:rsidR="00CC3786">
              <w:rPr>
                <w:sz w:val="20"/>
                <w:szCs w:val="20"/>
              </w:rPr>
              <w:t>Salih ÇELEN</w:t>
            </w:r>
          </w:p>
        </w:tc>
      </w:tr>
      <w:tr w:rsidR="001C7088" w:rsidRPr="00CD5F1C" w14:paraId="0FF1051D" w14:textId="721E7CE2" w:rsidTr="00A33143">
        <w:trPr>
          <w:trHeight w:val="642"/>
        </w:trPr>
        <w:tc>
          <w:tcPr>
            <w:tcW w:w="359" w:type="pct"/>
          </w:tcPr>
          <w:p w14:paraId="6B4E435E" w14:textId="77777777" w:rsidR="001C7088" w:rsidRPr="00E27429" w:rsidRDefault="001C7088" w:rsidP="001C7088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BBK213</w:t>
            </w:r>
          </w:p>
        </w:tc>
        <w:tc>
          <w:tcPr>
            <w:tcW w:w="1515" w:type="pct"/>
          </w:tcPr>
          <w:p w14:paraId="347B529A" w14:textId="77777777" w:rsidR="001C7088" w:rsidRPr="00E27429" w:rsidRDefault="001C7088" w:rsidP="001C7088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TOPRAK BİLİMİ</w:t>
            </w:r>
          </w:p>
          <w:p w14:paraId="3A72EF50" w14:textId="4730C888" w:rsidR="001C7088" w:rsidRPr="00E27429" w:rsidRDefault="001C7088" w:rsidP="001C7088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ascii="Arial" w:hAnsi="Arial" w:cs="Arial"/>
                <w:color w:val="000000"/>
                <w:sz w:val="20"/>
                <w:szCs w:val="20"/>
              </w:rPr>
              <w:t>Prof. Dr. Kadir YILMAZ</w:t>
            </w:r>
          </w:p>
        </w:tc>
        <w:tc>
          <w:tcPr>
            <w:tcW w:w="677" w:type="pct"/>
            <w:vAlign w:val="center"/>
          </w:tcPr>
          <w:p w14:paraId="6653A9E6" w14:textId="49FDC8F4" w:rsidR="001C7088" w:rsidRPr="00E27429" w:rsidRDefault="001C7088" w:rsidP="001C7088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DC2A76">
              <w:rPr>
                <w:rFonts w:eastAsia="Times New Roman" w:cs="Times New Roman"/>
                <w:color w:val="auto"/>
                <w:sz w:val="20"/>
                <w:szCs w:val="20"/>
              </w:rPr>
              <w:t>26.11.2025</w:t>
            </w:r>
          </w:p>
        </w:tc>
        <w:tc>
          <w:tcPr>
            <w:tcW w:w="782" w:type="pct"/>
            <w:vAlign w:val="center"/>
          </w:tcPr>
          <w:p w14:paraId="32A9D497" w14:textId="4D6A6E6C" w:rsidR="001C7088" w:rsidRPr="00E27429" w:rsidRDefault="001C7088" w:rsidP="001C7088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09</w:t>
            </w: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:00</w:t>
            </w:r>
          </w:p>
        </w:tc>
        <w:tc>
          <w:tcPr>
            <w:tcW w:w="677" w:type="pct"/>
          </w:tcPr>
          <w:p w14:paraId="384D7E3F" w14:textId="69918DC2" w:rsidR="001C7088" w:rsidRPr="00E27429" w:rsidRDefault="001C7088" w:rsidP="001C7088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990" w:type="pct"/>
          </w:tcPr>
          <w:p w14:paraId="16A9E5D0" w14:textId="61FB13A2" w:rsidR="001C7088" w:rsidRPr="00E27429" w:rsidRDefault="001C7088" w:rsidP="001C7088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  <w:r>
              <w:rPr>
                <w:sz w:val="20"/>
                <w:szCs w:val="20"/>
              </w:rPr>
              <w:t xml:space="preserve"> </w:t>
            </w:r>
            <w:r w:rsidR="00E908DB">
              <w:rPr>
                <w:sz w:val="20"/>
                <w:szCs w:val="20"/>
              </w:rPr>
              <w:t>Salih ÇELEN</w:t>
            </w:r>
          </w:p>
        </w:tc>
      </w:tr>
      <w:tr w:rsidR="003A62C9" w:rsidRPr="00CD5F1C" w14:paraId="41625696" w14:textId="0EE20BD8" w:rsidTr="00E908DB">
        <w:trPr>
          <w:trHeight w:val="552"/>
        </w:trPr>
        <w:tc>
          <w:tcPr>
            <w:tcW w:w="359" w:type="pct"/>
          </w:tcPr>
          <w:p w14:paraId="2C5DF54A" w14:textId="77777777" w:rsidR="003A62C9" w:rsidRPr="00E27429" w:rsidRDefault="003A62C9" w:rsidP="003A62C9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BBK209</w:t>
            </w:r>
          </w:p>
        </w:tc>
        <w:tc>
          <w:tcPr>
            <w:tcW w:w="1515" w:type="pct"/>
          </w:tcPr>
          <w:p w14:paraId="2B97E3DD" w14:textId="77777777" w:rsidR="003A62C9" w:rsidRPr="00E27429" w:rsidRDefault="003A62C9" w:rsidP="003A62C9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HAYVANSAL ÜRETİM</w:t>
            </w:r>
          </w:p>
          <w:p w14:paraId="7D0D4FCD" w14:textId="18F8D0C1" w:rsidR="003A62C9" w:rsidRPr="00E27429" w:rsidRDefault="003A62C9" w:rsidP="003A62C9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Doç. Dr. BEYHAN YETER</w:t>
            </w:r>
          </w:p>
        </w:tc>
        <w:tc>
          <w:tcPr>
            <w:tcW w:w="677" w:type="pct"/>
            <w:vAlign w:val="center"/>
          </w:tcPr>
          <w:p w14:paraId="02BB665C" w14:textId="79F3A980" w:rsidR="003A62C9" w:rsidRPr="00E27429" w:rsidRDefault="001C7088" w:rsidP="003A62C9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color w:val="393939"/>
                <w:sz w:val="20"/>
                <w:szCs w:val="20"/>
              </w:rPr>
              <w:t>2</w:t>
            </w:r>
            <w:r w:rsidR="00E908DB">
              <w:rPr>
                <w:color w:val="393939"/>
                <w:sz w:val="20"/>
                <w:szCs w:val="20"/>
              </w:rPr>
              <w:t>7</w:t>
            </w:r>
            <w:r>
              <w:rPr>
                <w:color w:val="393939"/>
                <w:sz w:val="20"/>
                <w:szCs w:val="20"/>
              </w:rPr>
              <w:t>.11.2025</w:t>
            </w:r>
          </w:p>
        </w:tc>
        <w:tc>
          <w:tcPr>
            <w:tcW w:w="782" w:type="pct"/>
            <w:vAlign w:val="center"/>
          </w:tcPr>
          <w:p w14:paraId="6A5286B3" w14:textId="74D01405" w:rsidR="003A62C9" w:rsidRPr="00E27429" w:rsidRDefault="003A62C9" w:rsidP="003A62C9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1</w:t>
            </w:r>
            <w:r w:rsidR="00E908DB">
              <w:rPr>
                <w:rFonts w:eastAsia="Times New Roman" w:cs="Times New Roman"/>
                <w:color w:val="auto"/>
                <w:sz w:val="20"/>
                <w:szCs w:val="20"/>
              </w:rPr>
              <w:t>6</w:t>
            </w:r>
            <w:r>
              <w:rPr>
                <w:rFonts w:eastAsia="Times New Roman" w:cs="Times New Roman"/>
                <w:color w:val="auto"/>
                <w:sz w:val="20"/>
                <w:szCs w:val="20"/>
              </w:rPr>
              <w:t>:00</w:t>
            </w:r>
          </w:p>
        </w:tc>
        <w:tc>
          <w:tcPr>
            <w:tcW w:w="677" w:type="pct"/>
          </w:tcPr>
          <w:p w14:paraId="7B067278" w14:textId="349DAB59" w:rsidR="003A62C9" w:rsidRPr="00E27429" w:rsidRDefault="003A62C9" w:rsidP="003A62C9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990" w:type="pct"/>
          </w:tcPr>
          <w:p w14:paraId="10ED288D" w14:textId="63EC25D2" w:rsidR="003A62C9" w:rsidRPr="00E27429" w:rsidRDefault="003A62C9" w:rsidP="003A62C9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  <w:r>
              <w:rPr>
                <w:sz w:val="20"/>
                <w:szCs w:val="20"/>
              </w:rPr>
              <w:t xml:space="preserve">- </w:t>
            </w:r>
            <w:r w:rsidR="00E908DB">
              <w:rPr>
                <w:sz w:val="20"/>
                <w:szCs w:val="20"/>
              </w:rPr>
              <w:t>Salih ÇELEN</w:t>
            </w:r>
          </w:p>
        </w:tc>
      </w:tr>
      <w:tr w:rsidR="001C7088" w:rsidRPr="00CD5F1C" w14:paraId="2E400A7D" w14:textId="75395CD8" w:rsidTr="005B5DA6">
        <w:trPr>
          <w:trHeight w:val="408"/>
        </w:trPr>
        <w:tc>
          <w:tcPr>
            <w:tcW w:w="359" w:type="pct"/>
          </w:tcPr>
          <w:p w14:paraId="74A08F08" w14:textId="77777777" w:rsidR="001C7088" w:rsidRPr="00E27429" w:rsidRDefault="001C7088" w:rsidP="001C7088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BOZ221</w:t>
            </w:r>
          </w:p>
        </w:tc>
        <w:tc>
          <w:tcPr>
            <w:tcW w:w="1515" w:type="pct"/>
          </w:tcPr>
          <w:p w14:paraId="4E9C1E3E" w14:textId="77777777" w:rsidR="001C7088" w:rsidRPr="00E27429" w:rsidRDefault="001C7088" w:rsidP="001C7088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İNGİLİZCE III</w:t>
            </w:r>
          </w:p>
          <w:p w14:paraId="5640FF92" w14:textId="469AF324" w:rsidR="001C7088" w:rsidRPr="00E27429" w:rsidRDefault="001C7088" w:rsidP="001C708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27429">
              <w:rPr>
                <w:rFonts w:ascii="Arial" w:hAnsi="Arial" w:cs="Arial"/>
                <w:color w:val="000000"/>
                <w:sz w:val="20"/>
                <w:szCs w:val="20"/>
              </w:rPr>
              <w:t>Öğr. Gör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. Kadir DOĞAN</w:t>
            </w:r>
          </w:p>
        </w:tc>
        <w:tc>
          <w:tcPr>
            <w:tcW w:w="677" w:type="pct"/>
          </w:tcPr>
          <w:p w14:paraId="45D573E8" w14:textId="77777777" w:rsidR="001C7088" w:rsidRDefault="001C7088" w:rsidP="001C7088">
            <w:pPr>
              <w:spacing w:after="0" w:line="240" w:lineRule="auto"/>
              <w:rPr>
                <w:color w:val="393939"/>
                <w:sz w:val="20"/>
                <w:szCs w:val="20"/>
              </w:rPr>
            </w:pPr>
          </w:p>
          <w:p w14:paraId="16997615" w14:textId="416E76EF" w:rsidR="001C7088" w:rsidRPr="00E27429" w:rsidRDefault="001C7088" w:rsidP="001C7088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color w:val="393939"/>
                <w:sz w:val="20"/>
                <w:szCs w:val="20"/>
              </w:rPr>
              <w:t>25.11.2025</w:t>
            </w:r>
          </w:p>
        </w:tc>
        <w:tc>
          <w:tcPr>
            <w:tcW w:w="782" w:type="pct"/>
            <w:vAlign w:val="center"/>
          </w:tcPr>
          <w:p w14:paraId="1853C8A4" w14:textId="0DEB2436" w:rsidR="001C7088" w:rsidRPr="00E27429" w:rsidRDefault="001C7088" w:rsidP="001C7088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sz w:val="20"/>
                <w:szCs w:val="20"/>
              </w:rPr>
              <w:t>10:00</w:t>
            </w:r>
          </w:p>
        </w:tc>
        <w:tc>
          <w:tcPr>
            <w:tcW w:w="677" w:type="pct"/>
          </w:tcPr>
          <w:p w14:paraId="6144FA37" w14:textId="706FEEA1" w:rsidR="001C7088" w:rsidRPr="00E27429" w:rsidRDefault="001C7088" w:rsidP="001C7088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990" w:type="pct"/>
          </w:tcPr>
          <w:p w14:paraId="34ABD071" w14:textId="79E356F8" w:rsidR="001C7088" w:rsidRPr="00E27429" w:rsidRDefault="001C7088" w:rsidP="001C7088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  <w:r>
              <w:rPr>
                <w:sz w:val="20"/>
                <w:szCs w:val="20"/>
              </w:rPr>
              <w:t xml:space="preserve"> </w:t>
            </w:r>
            <w:r w:rsidR="00AE3CEB" w:rsidRPr="003F5C0C">
              <w:rPr>
                <w:sz w:val="20"/>
                <w:szCs w:val="20"/>
              </w:rPr>
              <w:t>Rabia İlayda ŞENTÜRK</w:t>
            </w:r>
          </w:p>
        </w:tc>
      </w:tr>
      <w:tr w:rsidR="003A62C9" w:rsidRPr="00CD5F1C" w14:paraId="4008AC1B" w14:textId="3E685033" w:rsidTr="00A33143">
        <w:trPr>
          <w:trHeight w:val="502"/>
        </w:trPr>
        <w:tc>
          <w:tcPr>
            <w:tcW w:w="359" w:type="pct"/>
          </w:tcPr>
          <w:p w14:paraId="69DF3693" w14:textId="77777777" w:rsidR="003A62C9" w:rsidRPr="00E27429" w:rsidRDefault="003A62C9" w:rsidP="003A62C9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BBK201</w:t>
            </w:r>
          </w:p>
        </w:tc>
        <w:tc>
          <w:tcPr>
            <w:tcW w:w="1515" w:type="pct"/>
          </w:tcPr>
          <w:p w14:paraId="333D8516" w14:textId="77777777" w:rsidR="003A62C9" w:rsidRPr="00E27429" w:rsidRDefault="003A62C9" w:rsidP="003A62C9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BİYOKİMYA</w:t>
            </w:r>
          </w:p>
          <w:p w14:paraId="5A27751B" w14:textId="1AD1E9B7" w:rsidR="003A62C9" w:rsidRPr="00E27429" w:rsidRDefault="003A62C9" w:rsidP="003A62C9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Prof. Dr. HASAN TUNAZ</w:t>
            </w:r>
          </w:p>
        </w:tc>
        <w:tc>
          <w:tcPr>
            <w:tcW w:w="677" w:type="pct"/>
            <w:vAlign w:val="center"/>
          </w:tcPr>
          <w:p w14:paraId="36C47E07" w14:textId="6519AD30" w:rsidR="003A62C9" w:rsidRPr="00E27429" w:rsidRDefault="003A62C9" w:rsidP="003A62C9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2</w:t>
            </w:r>
            <w:r w:rsidR="001C7088">
              <w:rPr>
                <w:rFonts w:eastAsia="Times New Roman" w:cs="Times New Roman"/>
                <w:color w:val="auto"/>
                <w:sz w:val="20"/>
                <w:szCs w:val="20"/>
              </w:rPr>
              <w:t>7</w:t>
            </w:r>
            <w:r w:rsidRPr="00087718">
              <w:rPr>
                <w:rFonts w:eastAsia="Times New Roman" w:cs="Times New Roman"/>
                <w:color w:val="auto"/>
                <w:sz w:val="20"/>
                <w:szCs w:val="20"/>
              </w:rPr>
              <w:t>.</w:t>
            </w:r>
            <w:r w:rsidR="001C7088">
              <w:rPr>
                <w:rFonts w:eastAsia="Times New Roman" w:cs="Times New Roman"/>
                <w:color w:val="auto"/>
                <w:sz w:val="20"/>
                <w:szCs w:val="20"/>
              </w:rPr>
              <w:t>1</w:t>
            </w:r>
            <w:r w:rsidRPr="00087718">
              <w:rPr>
                <w:rFonts w:eastAsia="Times New Roman" w:cs="Times New Roman"/>
                <w:color w:val="auto"/>
                <w:sz w:val="20"/>
                <w:szCs w:val="20"/>
              </w:rPr>
              <w:t>1.2025</w:t>
            </w:r>
          </w:p>
        </w:tc>
        <w:tc>
          <w:tcPr>
            <w:tcW w:w="782" w:type="pct"/>
            <w:vAlign w:val="center"/>
          </w:tcPr>
          <w:p w14:paraId="2B2397A1" w14:textId="5C7D6F07" w:rsidR="003A62C9" w:rsidRPr="00E27429" w:rsidRDefault="003A62C9" w:rsidP="003A62C9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13:00</w:t>
            </w:r>
          </w:p>
        </w:tc>
        <w:tc>
          <w:tcPr>
            <w:tcW w:w="677" w:type="pct"/>
          </w:tcPr>
          <w:p w14:paraId="0F7CC11A" w14:textId="6D384CB5" w:rsidR="003A62C9" w:rsidRPr="00E27429" w:rsidRDefault="003A62C9" w:rsidP="003A62C9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990" w:type="pct"/>
          </w:tcPr>
          <w:p w14:paraId="42D98380" w14:textId="0ECEB828" w:rsidR="003A62C9" w:rsidRPr="00E27429" w:rsidRDefault="001C34D0" w:rsidP="003A62C9">
            <w:pPr>
              <w:rPr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Mustafa AÇIKGÖZ</w:t>
            </w:r>
            <w:r>
              <w:rPr>
                <w:rFonts w:eastAsia="Times New Roman" w:cs="Times New Roman"/>
                <w:color w:val="auto"/>
                <w:sz w:val="20"/>
                <w:szCs w:val="20"/>
              </w:rPr>
              <w:t>-</w:t>
            </w:r>
            <w:r w:rsidR="003F5C0C">
              <w:rPr>
                <w:sz w:val="20"/>
                <w:szCs w:val="20"/>
              </w:rPr>
              <w:t>Ahmet Erkan CEYHAN</w:t>
            </w:r>
          </w:p>
        </w:tc>
      </w:tr>
      <w:tr w:rsidR="001C7088" w:rsidRPr="00CD5F1C" w14:paraId="2711C10B" w14:textId="2D96B093" w:rsidTr="00A33143">
        <w:trPr>
          <w:trHeight w:val="565"/>
        </w:trPr>
        <w:tc>
          <w:tcPr>
            <w:tcW w:w="359" w:type="pct"/>
          </w:tcPr>
          <w:p w14:paraId="27BF615A" w14:textId="77777777" w:rsidR="001C7088" w:rsidRPr="00E27429" w:rsidRDefault="001C7088" w:rsidP="001C7088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BBK203</w:t>
            </w:r>
          </w:p>
        </w:tc>
        <w:tc>
          <w:tcPr>
            <w:tcW w:w="1515" w:type="pct"/>
          </w:tcPr>
          <w:p w14:paraId="74066F7E" w14:textId="77777777" w:rsidR="001C7088" w:rsidRPr="00E27429" w:rsidRDefault="001C7088" w:rsidP="001C7088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FİTOPATOLOJİ</w:t>
            </w:r>
          </w:p>
          <w:p w14:paraId="35F01EA6" w14:textId="417F826E" w:rsidR="001C7088" w:rsidRPr="00E27429" w:rsidRDefault="001C7088" w:rsidP="001C7088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Prof. Dr. NİHAL BUZKAN</w:t>
            </w:r>
          </w:p>
        </w:tc>
        <w:tc>
          <w:tcPr>
            <w:tcW w:w="677" w:type="pct"/>
            <w:vAlign w:val="center"/>
          </w:tcPr>
          <w:p w14:paraId="57D4931B" w14:textId="1DFC9239" w:rsidR="001C7088" w:rsidRPr="00E27429" w:rsidRDefault="001C7088" w:rsidP="001C7088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28</w:t>
            </w:r>
            <w:r w:rsidRPr="00087718">
              <w:rPr>
                <w:rFonts w:eastAsia="Times New Roman" w:cs="Times New Roman"/>
                <w:color w:val="auto"/>
                <w:sz w:val="20"/>
                <w:szCs w:val="20"/>
              </w:rPr>
              <w:t>.</w:t>
            </w:r>
            <w:r>
              <w:rPr>
                <w:rFonts w:eastAsia="Times New Roman" w:cs="Times New Roman"/>
                <w:color w:val="auto"/>
                <w:sz w:val="20"/>
                <w:szCs w:val="20"/>
              </w:rPr>
              <w:t>1</w:t>
            </w:r>
            <w:r w:rsidRPr="00087718">
              <w:rPr>
                <w:rFonts w:eastAsia="Times New Roman" w:cs="Times New Roman"/>
                <w:color w:val="auto"/>
                <w:sz w:val="20"/>
                <w:szCs w:val="20"/>
              </w:rPr>
              <w:t>1.2025</w:t>
            </w:r>
          </w:p>
        </w:tc>
        <w:tc>
          <w:tcPr>
            <w:tcW w:w="782" w:type="pct"/>
            <w:vAlign w:val="center"/>
          </w:tcPr>
          <w:p w14:paraId="111C539E" w14:textId="14B8216E" w:rsidR="001C7088" w:rsidRPr="00E27429" w:rsidRDefault="001C7088" w:rsidP="001C7088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13:00</w:t>
            </w:r>
          </w:p>
        </w:tc>
        <w:tc>
          <w:tcPr>
            <w:tcW w:w="677" w:type="pct"/>
          </w:tcPr>
          <w:p w14:paraId="06C0A1F4" w14:textId="61CEC7B7" w:rsidR="001C7088" w:rsidRPr="00E27429" w:rsidRDefault="001C7088" w:rsidP="001C7088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990" w:type="pct"/>
          </w:tcPr>
          <w:p w14:paraId="0900C089" w14:textId="204A03DF" w:rsidR="001C7088" w:rsidRPr="00E27429" w:rsidRDefault="001C7088" w:rsidP="001C7088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  <w:r w:rsidR="00346669">
              <w:rPr>
                <w:sz w:val="20"/>
                <w:szCs w:val="20"/>
              </w:rPr>
              <w:t xml:space="preserve">- </w:t>
            </w:r>
            <w:r w:rsidR="00E908DB">
              <w:rPr>
                <w:sz w:val="20"/>
                <w:szCs w:val="20"/>
              </w:rPr>
              <w:t>Salih ÇELEN</w:t>
            </w:r>
          </w:p>
        </w:tc>
      </w:tr>
      <w:tr w:rsidR="001C7088" w:rsidRPr="00CD5F1C" w14:paraId="2837A27F" w14:textId="7CE70608" w:rsidTr="006F34F5">
        <w:trPr>
          <w:trHeight w:val="565"/>
        </w:trPr>
        <w:tc>
          <w:tcPr>
            <w:tcW w:w="359" w:type="pct"/>
          </w:tcPr>
          <w:p w14:paraId="6F278DB2" w14:textId="77777777" w:rsidR="001C7088" w:rsidRPr="00E27429" w:rsidRDefault="001C7088" w:rsidP="001C7088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BSS203</w:t>
            </w:r>
          </w:p>
        </w:tc>
        <w:tc>
          <w:tcPr>
            <w:tcW w:w="1515" w:type="pct"/>
          </w:tcPr>
          <w:p w14:paraId="5B73E989" w14:textId="77777777" w:rsidR="001C7088" w:rsidRPr="00E27429" w:rsidRDefault="001C7088" w:rsidP="001C7088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GÖNÜLLÜLÜK ÇALIŞMALARI (SEÇ)</w:t>
            </w:r>
          </w:p>
          <w:p w14:paraId="08D320FD" w14:textId="4F0AFBF5" w:rsidR="001C7088" w:rsidRPr="00E27429" w:rsidRDefault="001C7088" w:rsidP="001C7088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Dr. Öğr. Üyesi Cevahir KAYNAKÇI BAYDAR</w:t>
            </w:r>
          </w:p>
          <w:p w14:paraId="26A532D3" w14:textId="77777777" w:rsidR="001C7088" w:rsidRPr="00E27429" w:rsidRDefault="001C7088" w:rsidP="001C7088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677" w:type="pct"/>
          </w:tcPr>
          <w:p w14:paraId="287C9E75" w14:textId="77777777" w:rsidR="001C7088" w:rsidRDefault="001C7088" w:rsidP="001C7088">
            <w:pPr>
              <w:spacing w:after="0" w:line="240" w:lineRule="auto"/>
              <w:rPr>
                <w:color w:val="393939"/>
                <w:sz w:val="20"/>
                <w:szCs w:val="20"/>
              </w:rPr>
            </w:pPr>
          </w:p>
          <w:p w14:paraId="2A9B82E0" w14:textId="73EB6488" w:rsidR="001C7088" w:rsidRPr="00E27429" w:rsidRDefault="001C7088" w:rsidP="001C7088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color w:val="393939"/>
                <w:sz w:val="20"/>
                <w:szCs w:val="20"/>
              </w:rPr>
              <w:t>25.11.2025</w:t>
            </w:r>
          </w:p>
        </w:tc>
        <w:tc>
          <w:tcPr>
            <w:tcW w:w="782" w:type="pct"/>
          </w:tcPr>
          <w:p w14:paraId="223F3FE3" w14:textId="77777777" w:rsidR="001C7088" w:rsidRDefault="001C7088" w:rsidP="001C7088">
            <w:pPr>
              <w:spacing w:after="0" w:line="240" w:lineRule="auto"/>
              <w:rPr>
                <w:sz w:val="20"/>
                <w:szCs w:val="20"/>
              </w:rPr>
            </w:pPr>
          </w:p>
          <w:p w14:paraId="2AF88406" w14:textId="4FD7BB74" w:rsidR="001C7088" w:rsidRPr="00E27429" w:rsidRDefault="001C7088" w:rsidP="001C7088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sz w:val="20"/>
                <w:szCs w:val="20"/>
              </w:rPr>
              <w:t>09:00</w:t>
            </w:r>
          </w:p>
        </w:tc>
        <w:tc>
          <w:tcPr>
            <w:tcW w:w="677" w:type="pct"/>
          </w:tcPr>
          <w:p w14:paraId="1AED99F2" w14:textId="49209BC9" w:rsidR="001C7088" w:rsidRPr="00E27429" w:rsidRDefault="001C7088" w:rsidP="001C7088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990" w:type="pct"/>
          </w:tcPr>
          <w:p w14:paraId="45DF5EF0" w14:textId="7040F037" w:rsidR="001C7088" w:rsidRPr="00E27429" w:rsidRDefault="001C7088" w:rsidP="001C7088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</w:p>
        </w:tc>
      </w:tr>
    </w:tbl>
    <w:p w14:paraId="18945404" w14:textId="77777777" w:rsidR="00D231A6" w:rsidRPr="00CD5F1C" w:rsidRDefault="00D231A6" w:rsidP="00D231A6">
      <w:pPr>
        <w:spacing w:after="0" w:line="240" w:lineRule="auto"/>
        <w:jc w:val="center"/>
        <w:rPr>
          <w:rFonts w:cs="Times New Roman"/>
          <w:b/>
          <w:sz w:val="22"/>
        </w:rPr>
      </w:pPr>
    </w:p>
    <w:p w14:paraId="0D67DCFF" w14:textId="77777777" w:rsidR="00D231A6" w:rsidRPr="00CD5F1C" w:rsidRDefault="00D231A6" w:rsidP="00D231A6">
      <w:pPr>
        <w:spacing w:after="0" w:line="240" w:lineRule="auto"/>
        <w:jc w:val="center"/>
        <w:rPr>
          <w:rFonts w:cs="Times New Roman"/>
          <w:b/>
          <w:sz w:val="22"/>
        </w:rPr>
      </w:pPr>
    </w:p>
    <w:p w14:paraId="6495D74F" w14:textId="77777777" w:rsidR="00A62638" w:rsidRPr="005E41DE" w:rsidRDefault="00A62638" w:rsidP="00D231A6">
      <w:pPr>
        <w:spacing w:after="0" w:line="240" w:lineRule="auto"/>
        <w:jc w:val="center"/>
        <w:rPr>
          <w:rFonts w:cs="Times New Roman"/>
          <w:b/>
          <w:sz w:val="20"/>
          <w:szCs w:val="20"/>
        </w:rPr>
      </w:pPr>
    </w:p>
    <w:p w14:paraId="2FC9C130" w14:textId="77777777" w:rsidR="00E27429" w:rsidRDefault="00E27429" w:rsidP="00D231A6">
      <w:pPr>
        <w:spacing w:after="0"/>
        <w:rPr>
          <w:rFonts w:cs="Times New Roman"/>
          <w:b/>
          <w:sz w:val="22"/>
        </w:rPr>
      </w:pPr>
    </w:p>
    <w:p w14:paraId="51EA85F6" w14:textId="77777777" w:rsidR="001C7088" w:rsidRDefault="001C7088" w:rsidP="00D231A6">
      <w:pPr>
        <w:spacing w:after="0"/>
        <w:rPr>
          <w:rFonts w:cs="Times New Roman"/>
          <w:b/>
          <w:sz w:val="22"/>
        </w:rPr>
      </w:pPr>
    </w:p>
    <w:p w14:paraId="0FC6B23A" w14:textId="77777777" w:rsidR="001C7088" w:rsidRDefault="001C7088" w:rsidP="00D231A6">
      <w:pPr>
        <w:spacing w:after="0"/>
        <w:rPr>
          <w:rFonts w:cs="Times New Roman"/>
          <w:b/>
          <w:sz w:val="22"/>
        </w:rPr>
      </w:pPr>
    </w:p>
    <w:p w14:paraId="03DFA35E" w14:textId="77777777" w:rsidR="001C7088" w:rsidRDefault="001C7088" w:rsidP="00D231A6">
      <w:pPr>
        <w:spacing w:after="0"/>
        <w:rPr>
          <w:rFonts w:cs="Times New Roman"/>
          <w:b/>
          <w:sz w:val="22"/>
        </w:rPr>
      </w:pPr>
    </w:p>
    <w:p w14:paraId="70BCF43B" w14:textId="77777777" w:rsidR="00A33143" w:rsidRDefault="00A33143" w:rsidP="00D231A6">
      <w:pPr>
        <w:spacing w:after="0"/>
        <w:rPr>
          <w:rFonts w:cs="Times New Roman"/>
          <w:b/>
          <w:sz w:val="22"/>
        </w:rPr>
      </w:pPr>
    </w:p>
    <w:p w14:paraId="1E186EAC" w14:textId="202619EA" w:rsidR="00D231A6" w:rsidRPr="00FB09B6" w:rsidRDefault="00D231A6" w:rsidP="00D231A6">
      <w:pPr>
        <w:spacing w:after="0"/>
        <w:rPr>
          <w:rFonts w:cs="Times New Roman"/>
          <w:b/>
          <w:sz w:val="22"/>
        </w:rPr>
      </w:pPr>
      <w:r w:rsidRPr="00FB09B6">
        <w:rPr>
          <w:rFonts w:cs="Times New Roman"/>
          <w:b/>
          <w:sz w:val="22"/>
        </w:rPr>
        <w:t xml:space="preserve">3. Sınıf </w:t>
      </w:r>
    </w:p>
    <w:tbl>
      <w:tblPr>
        <w:tblStyle w:val="TabloKlavuzu"/>
        <w:tblW w:w="4866" w:type="pct"/>
        <w:tblLayout w:type="fixed"/>
        <w:tblLook w:val="04A0" w:firstRow="1" w:lastRow="0" w:firstColumn="1" w:lastColumn="0" w:noHBand="0" w:noVBand="1"/>
      </w:tblPr>
      <w:tblGrid>
        <w:gridCol w:w="974"/>
        <w:gridCol w:w="4583"/>
        <w:gridCol w:w="1672"/>
        <w:gridCol w:w="1981"/>
        <w:gridCol w:w="1559"/>
        <w:gridCol w:w="3401"/>
      </w:tblGrid>
      <w:tr w:rsidR="00ED403B" w:rsidRPr="005E41DE" w14:paraId="35C61556" w14:textId="2B032DBC" w:rsidTr="00C86C75">
        <w:trPr>
          <w:trHeight w:val="689"/>
        </w:trPr>
        <w:tc>
          <w:tcPr>
            <w:tcW w:w="344" w:type="pct"/>
          </w:tcPr>
          <w:p w14:paraId="2A5A8D09" w14:textId="77777777" w:rsidR="00ED403B" w:rsidRPr="00686469" w:rsidRDefault="00ED403B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686469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KODU</w:t>
            </w:r>
          </w:p>
        </w:tc>
        <w:tc>
          <w:tcPr>
            <w:tcW w:w="1617" w:type="pct"/>
          </w:tcPr>
          <w:p w14:paraId="7E073EC0" w14:textId="77777777" w:rsidR="00ED403B" w:rsidRDefault="00ED403B" w:rsidP="008D61A4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</w:p>
          <w:p w14:paraId="6EE14FDC" w14:textId="509BA49F" w:rsidR="00ED403B" w:rsidRPr="00686469" w:rsidRDefault="00ED403B" w:rsidP="008D61A4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 xml:space="preserve">DERSİN ADI ve </w:t>
            </w:r>
            <w:r w:rsidRPr="00686469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SORUMLUSU</w:t>
            </w:r>
          </w:p>
        </w:tc>
        <w:tc>
          <w:tcPr>
            <w:tcW w:w="590" w:type="pct"/>
          </w:tcPr>
          <w:p w14:paraId="529E31A9" w14:textId="77777777" w:rsidR="00ED403B" w:rsidRDefault="00ED403B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</w:p>
          <w:p w14:paraId="54C19099" w14:textId="0B6591FC" w:rsidR="00ED403B" w:rsidRPr="00686469" w:rsidRDefault="00ED403B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686469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TARİHİ</w:t>
            </w:r>
          </w:p>
        </w:tc>
        <w:tc>
          <w:tcPr>
            <w:tcW w:w="699" w:type="pct"/>
            <w:vAlign w:val="bottom"/>
          </w:tcPr>
          <w:p w14:paraId="20D52A28" w14:textId="77777777" w:rsidR="00ED403B" w:rsidRPr="00686469" w:rsidRDefault="00ED403B" w:rsidP="005E41D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686469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SAATİ</w:t>
            </w:r>
          </w:p>
        </w:tc>
        <w:tc>
          <w:tcPr>
            <w:tcW w:w="550" w:type="pct"/>
            <w:vAlign w:val="bottom"/>
          </w:tcPr>
          <w:p w14:paraId="2CBEFB94" w14:textId="55A46E3E" w:rsidR="00ED403B" w:rsidRPr="00686469" w:rsidRDefault="00ED403B" w:rsidP="00A33143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</w:t>
            </w:r>
            <w:r w:rsidR="00A33143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N</w:t>
            </w: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AV YERİ</w:t>
            </w:r>
          </w:p>
        </w:tc>
        <w:tc>
          <w:tcPr>
            <w:tcW w:w="1200" w:type="pct"/>
          </w:tcPr>
          <w:p w14:paraId="59208BAF" w14:textId="77777777" w:rsidR="00ED403B" w:rsidRDefault="00ED403B" w:rsidP="00FB09B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</w:p>
          <w:p w14:paraId="33FE5193" w14:textId="19E3F451" w:rsidR="00ED403B" w:rsidRDefault="00ED403B" w:rsidP="00FB09B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GÖZETMEN</w:t>
            </w:r>
          </w:p>
        </w:tc>
      </w:tr>
      <w:tr w:rsidR="00ED403B" w:rsidRPr="005E41DE" w14:paraId="459E03AF" w14:textId="3E8C4ACC" w:rsidTr="00C86C75">
        <w:tc>
          <w:tcPr>
            <w:tcW w:w="344" w:type="pct"/>
            <w:vAlign w:val="bottom"/>
          </w:tcPr>
          <w:p w14:paraId="0B2D6368" w14:textId="77777777" w:rsidR="00ED403B" w:rsidRPr="00E27429" w:rsidRDefault="00ED403B" w:rsidP="00A33143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03</w:t>
            </w:r>
          </w:p>
        </w:tc>
        <w:tc>
          <w:tcPr>
            <w:tcW w:w="1617" w:type="pct"/>
          </w:tcPr>
          <w:p w14:paraId="4B1B4A99" w14:textId="77777777" w:rsidR="00ED403B" w:rsidRPr="00E27429" w:rsidRDefault="00ED403B" w:rsidP="00686469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İTKİ MİKOLOJİSİ</w:t>
            </w:r>
          </w:p>
          <w:p w14:paraId="7109B867" w14:textId="2D022713" w:rsidR="00ED403B" w:rsidRPr="00E27429" w:rsidRDefault="00ED403B" w:rsidP="00686469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>Dr.</w:t>
            </w:r>
            <w:r w:rsidR="00835040">
              <w:rPr>
                <w:rFonts w:cs="Times New Roman"/>
                <w:sz w:val="20"/>
                <w:szCs w:val="20"/>
              </w:rPr>
              <w:t xml:space="preserve"> </w:t>
            </w:r>
            <w:r w:rsidRPr="00E27429">
              <w:rPr>
                <w:rFonts w:cs="Times New Roman"/>
                <w:sz w:val="20"/>
                <w:szCs w:val="20"/>
              </w:rPr>
              <w:t>Öğr.</w:t>
            </w:r>
            <w:r w:rsidR="00835040">
              <w:rPr>
                <w:rFonts w:cs="Times New Roman"/>
                <w:sz w:val="20"/>
                <w:szCs w:val="20"/>
              </w:rPr>
              <w:t xml:space="preserve"> </w:t>
            </w:r>
            <w:r w:rsidRPr="00E27429">
              <w:rPr>
                <w:rFonts w:cs="Times New Roman"/>
                <w:sz w:val="20"/>
                <w:szCs w:val="20"/>
              </w:rPr>
              <w:t>Üyesi</w:t>
            </w: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 YAŞAR ALPTEKİN</w:t>
            </w:r>
          </w:p>
        </w:tc>
        <w:tc>
          <w:tcPr>
            <w:tcW w:w="590" w:type="pct"/>
          </w:tcPr>
          <w:p w14:paraId="62E89C31" w14:textId="77777777" w:rsidR="00A33143" w:rsidRDefault="00A33143" w:rsidP="009A2AE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  <w:p w14:paraId="3DC8521D" w14:textId="77777777" w:rsidR="00A33143" w:rsidRDefault="00A33143" w:rsidP="009A2AE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  <w:p w14:paraId="631608F4" w14:textId="0ED542ED" w:rsidR="00ED403B" w:rsidRPr="00E27429" w:rsidRDefault="001C7088" w:rsidP="009A2AE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color w:val="393939"/>
                <w:sz w:val="20"/>
                <w:szCs w:val="20"/>
              </w:rPr>
              <w:t>24.11.2025</w:t>
            </w:r>
          </w:p>
        </w:tc>
        <w:tc>
          <w:tcPr>
            <w:tcW w:w="699" w:type="pct"/>
            <w:vAlign w:val="center"/>
          </w:tcPr>
          <w:p w14:paraId="12CF5E18" w14:textId="77777777" w:rsidR="00A33143" w:rsidRDefault="00A33143" w:rsidP="009A2AE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  <w:p w14:paraId="5F625301" w14:textId="2CE5A8FF" w:rsidR="00ED403B" w:rsidRPr="00E27429" w:rsidRDefault="00490B71" w:rsidP="009A2AE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11</w:t>
            </w:r>
            <w:r w:rsidR="00666045" w:rsidRPr="00E27429">
              <w:rPr>
                <w:rFonts w:eastAsia="Times New Roman" w:cs="Times New Roman"/>
                <w:color w:val="auto"/>
                <w:sz w:val="20"/>
                <w:szCs w:val="20"/>
              </w:rPr>
              <w:t>:</w:t>
            </w:r>
            <w:r>
              <w:rPr>
                <w:rFonts w:eastAsia="Times New Roman" w:cs="Times New Roman"/>
                <w:color w:val="auto"/>
                <w:sz w:val="20"/>
                <w:szCs w:val="20"/>
              </w:rPr>
              <w:t>00</w:t>
            </w:r>
          </w:p>
        </w:tc>
        <w:tc>
          <w:tcPr>
            <w:tcW w:w="550" w:type="pct"/>
            <w:vAlign w:val="bottom"/>
          </w:tcPr>
          <w:p w14:paraId="5A172973" w14:textId="4A737A49" w:rsidR="00ED403B" w:rsidRPr="00E27429" w:rsidRDefault="00DB58CF" w:rsidP="00ED403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200" w:type="pct"/>
          </w:tcPr>
          <w:p w14:paraId="271E3825" w14:textId="2C2168D7" w:rsidR="00ED403B" w:rsidRPr="00E27429" w:rsidRDefault="00A33143" w:rsidP="00ED403B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  <w:r w:rsidR="00346669">
              <w:rPr>
                <w:sz w:val="20"/>
                <w:szCs w:val="20"/>
              </w:rPr>
              <w:t xml:space="preserve"> </w:t>
            </w:r>
            <w:r w:rsidR="00AF77C5">
              <w:rPr>
                <w:sz w:val="20"/>
                <w:szCs w:val="20"/>
              </w:rPr>
              <w:t xml:space="preserve"> </w:t>
            </w:r>
          </w:p>
        </w:tc>
      </w:tr>
      <w:tr w:rsidR="00ED403B" w:rsidRPr="005E41DE" w14:paraId="67A53A10" w14:textId="4D5CBA95" w:rsidTr="00C86C75">
        <w:trPr>
          <w:trHeight w:val="598"/>
        </w:trPr>
        <w:tc>
          <w:tcPr>
            <w:tcW w:w="344" w:type="pct"/>
            <w:vAlign w:val="bottom"/>
          </w:tcPr>
          <w:p w14:paraId="5A00216C" w14:textId="77777777" w:rsidR="00ED403B" w:rsidRPr="00E27429" w:rsidRDefault="00ED403B" w:rsidP="00345654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01</w:t>
            </w:r>
          </w:p>
        </w:tc>
        <w:tc>
          <w:tcPr>
            <w:tcW w:w="1617" w:type="pct"/>
          </w:tcPr>
          <w:p w14:paraId="520F05B3" w14:textId="77777777" w:rsidR="00ED403B" w:rsidRPr="00E27429" w:rsidRDefault="00ED403B" w:rsidP="00345654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ÖCEK MORFOLOJİSİ VE FİZYOLOJİSİ</w:t>
            </w:r>
          </w:p>
          <w:p w14:paraId="255A7939" w14:textId="77561F29" w:rsidR="00ED403B" w:rsidRPr="00E27429" w:rsidRDefault="00ED403B" w:rsidP="00345654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Prof.</w:t>
            </w:r>
            <w:r w:rsidR="00835040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 </w:t>
            </w: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Dr.</w:t>
            </w:r>
            <w:r w:rsidR="00835040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 </w:t>
            </w: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Hasan TUNAZ</w:t>
            </w:r>
          </w:p>
        </w:tc>
        <w:tc>
          <w:tcPr>
            <w:tcW w:w="590" w:type="pct"/>
          </w:tcPr>
          <w:p w14:paraId="5A311D54" w14:textId="77777777" w:rsidR="00A33143" w:rsidRDefault="00A33143" w:rsidP="009A2AE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  <w:p w14:paraId="1AE94757" w14:textId="3B5CC8F5" w:rsidR="00ED403B" w:rsidRPr="00E27429" w:rsidRDefault="001C7088" w:rsidP="009A2AE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color w:val="393939"/>
                <w:sz w:val="20"/>
                <w:szCs w:val="20"/>
              </w:rPr>
              <w:t>2</w:t>
            </w:r>
            <w:r w:rsidR="00145F2A">
              <w:rPr>
                <w:color w:val="393939"/>
                <w:sz w:val="20"/>
                <w:szCs w:val="20"/>
              </w:rPr>
              <w:t>6</w:t>
            </w:r>
            <w:r>
              <w:rPr>
                <w:color w:val="393939"/>
                <w:sz w:val="20"/>
                <w:szCs w:val="20"/>
              </w:rPr>
              <w:t>.11.2025</w:t>
            </w:r>
          </w:p>
        </w:tc>
        <w:tc>
          <w:tcPr>
            <w:tcW w:w="699" w:type="pct"/>
            <w:vAlign w:val="center"/>
          </w:tcPr>
          <w:p w14:paraId="0262A0F6" w14:textId="746F6313" w:rsidR="00ED403B" w:rsidRPr="00E27429" w:rsidRDefault="00666045" w:rsidP="009A2AE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1</w:t>
            </w:r>
            <w:r w:rsidR="002F26DF">
              <w:rPr>
                <w:rFonts w:eastAsia="Times New Roman" w:cs="Times New Roman"/>
                <w:color w:val="auto"/>
                <w:sz w:val="20"/>
                <w:szCs w:val="20"/>
              </w:rPr>
              <w:t>1</w:t>
            </w: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:00</w:t>
            </w:r>
          </w:p>
        </w:tc>
        <w:tc>
          <w:tcPr>
            <w:tcW w:w="550" w:type="pct"/>
          </w:tcPr>
          <w:p w14:paraId="1CC5B45E" w14:textId="7C02B47A" w:rsidR="00ED403B" w:rsidRPr="00E27429" w:rsidRDefault="00DB58CF" w:rsidP="00ED403B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1200" w:type="pct"/>
          </w:tcPr>
          <w:p w14:paraId="796EC97B" w14:textId="11F0049F" w:rsidR="00ED403B" w:rsidRPr="00E27429" w:rsidRDefault="00A33143" w:rsidP="00ED403B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</w:t>
            </w:r>
            <w:r>
              <w:rPr>
                <w:sz w:val="20"/>
                <w:szCs w:val="20"/>
              </w:rPr>
              <w:t xml:space="preserve"> </w:t>
            </w:r>
            <w:r w:rsidRPr="00E27429">
              <w:rPr>
                <w:sz w:val="20"/>
                <w:szCs w:val="20"/>
              </w:rPr>
              <w:t>HENTEŞ</w:t>
            </w:r>
            <w:r>
              <w:rPr>
                <w:sz w:val="20"/>
                <w:szCs w:val="20"/>
              </w:rPr>
              <w:t xml:space="preserve">- </w:t>
            </w:r>
            <w:r w:rsidR="00346669">
              <w:rPr>
                <w:sz w:val="20"/>
                <w:szCs w:val="20"/>
              </w:rPr>
              <w:t>Ahmet Erkan CEYHAN</w:t>
            </w:r>
          </w:p>
        </w:tc>
      </w:tr>
      <w:tr w:rsidR="00145F2A" w:rsidRPr="005E41DE" w14:paraId="65C985EF" w14:textId="2A346E58" w:rsidTr="00C86C75">
        <w:tc>
          <w:tcPr>
            <w:tcW w:w="344" w:type="pct"/>
            <w:vAlign w:val="bottom"/>
          </w:tcPr>
          <w:p w14:paraId="48B16655" w14:textId="77777777" w:rsidR="00145F2A" w:rsidRPr="00E27429" w:rsidRDefault="00145F2A" w:rsidP="00145F2A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11</w:t>
            </w:r>
          </w:p>
          <w:p w14:paraId="58AFA1A5" w14:textId="77777777" w:rsidR="00145F2A" w:rsidRPr="00E27429" w:rsidRDefault="00145F2A" w:rsidP="00145F2A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</w:p>
        </w:tc>
        <w:tc>
          <w:tcPr>
            <w:tcW w:w="1617" w:type="pct"/>
            <w:vAlign w:val="bottom"/>
          </w:tcPr>
          <w:p w14:paraId="64D91DD1" w14:textId="77777777" w:rsidR="00145F2A" w:rsidRPr="00E27429" w:rsidRDefault="00145F2A" w:rsidP="00145F2A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TARIMSAL ZARARLILARLA MÜCADELE YÖN.</w:t>
            </w:r>
          </w:p>
          <w:p w14:paraId="7859C3D3" w14:textId="46A1D247" w:rsidR="00145F2A" w:rsidRPr="00E27429" w:rsidRDefault="00145F2A" w:rsidP="00145F2A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</w:t>
            </w: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 </w:t>
            </w: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Dr. ALİ ARDA IŞIKBER</w:t>
            </w:r>
          </w:p>
          <w:p w14:paraId="563D52DD" w14:textId="490CC77B" w:rsidR="00145F2A" w:rsidRPr="00E27429" w:rsidRDefault="00145F2A" w:rsidP="00145F2A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cs="Times New Roman"/>
                <w:sz w:val="20"/>
                <w:szCs w:val="20"/>
              </w:rPr>
              <w:t>Prof.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E27429">
              <w:rPr>
                <w:rFonts w:cs="Times New Roman"/>
                <w:sz w:val="20"/>
                <w:szCs w:val="20"/>
              </w:rPr>
              <w:t>Dr. HASAN TUNAZ</w:t>
            </w:r>
          </w:p>
        </w:tc>
        <w:tc>
          <w:tcPr>
            <w:tcW w:w="590" w:type="pct"/>
          </w:tcPr>
          <w:p w14:paraId="490EBE6B" w14:textId="77777777" w:rsidR="00145F2A" w:rsidRDefault="00145F2A" w:rsidP="00145F2A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  <w:p w14:paraId="765B41C5" w14:textId="552F7C90" w:rsidR="00145F2A" w:rsidRPr="00E27429" w:rsidRDefault="00145F2A" w:rsidP="00145F2A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color w:val="393939"/>
                <w:sz w:val="20"/>
                <w:szCs w:val="20"/>
              </w:rPr>
              <w:t>28.11.2025</w:t>
            </w:r>
          </w:p>
        </w:tc>
        <w:tc>
          <w:tcPr>
            <w:tcW w:w="699" w:type="pct"/>
            <w:vAlign w:val="center"/>
          </w:tcPr>
          <w:p w14:paraId="25F716DB" w14:textId="26DE2C49" w:rsidR="00145F2A" w:rsidRPr="00E27429" w:rsidRDefault="00145F2A" w:rsidP="00145F2A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1</w:t>
            </w:r>
            <w:r>
              <w:rPr>
                <w:rFonts w:eastAsia="Times New Roman" w:cs="Times New Roman"/>
                <w:color w:val="auto"/>
                <w:sz w:val="20"/>
                <w:szCs w:val="20"/>
              </w:rPr>
              <w:t>1</w:t>
            </w: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:00</w:t>
            </w:r>
          </w:p>
        </w:tc>
        <w:tc>
          <w:tcPr>
            <w:tcW w:w="550" w:type="pct"/>
          </w:tcPr>
          <w:p w14:paraId="1334A5CE" w14:textId="4A8E5FE2" w:rsidR="00145F2A" w:rsidRPr="00E27429" w:rsidRDefault="00145F2A" w:rsidP="00145F2A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1200" w:type="pct"/>
          </w:tcPr>
          <w:p w14:paraId="3879E6C8" w14:textId="5F43C073" w:rsidR="00145F2A" w:rsidRPr="00E27429" w:rsidRDefault="00145F2A" w:rsidP="00145F2A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  <w:r>
              <w:rPr>
                <w:sz w:val="20"/>
                <w:szCs w:val="20"/>
              </w:rPr>
              <w:t xml:space="preserve">- Celalettin Elvan ARISU </w:t>
            </w:r>
          </w:p>
        </w:tc>
      </w:tr>
      <w:tr w:rsidR="00ED403B" w:rsidRPr="005E41DE" w14:paraId="1E224748" w14:textId="37976511" w:rsidTr="00C86C75">
        <w:trPr>
          <w:trHeight w:val="559"/>
        </w:trPr>
        <w:tc>
          <w:tcPr>
            <w:tcW w:w="344" w:type="pct"/>
            <w:vAlign w:val="center"/>
          </w:tcPr>
          <w:p w14:paraId="7F240134" w14:textId="77777777" w:rsidR="00ED403B" w:rsidRPr="00E27429" w:rsidRDefault="00ED403B" w:rsidP="00345654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07</w:t>
            </w:r>
          </w:p>
        </w:tc>
        <w:tc>
          <w:tcPr>
            <w:tcW w:w="1617" w:type="pct"/>
            <w:vAlign w:val="center"/>
          </w:tcPr>
          <w:p w14:paraId="234F30DD" w14:textId="77777777" w:rsidR="00ED403B" w:rsidRPr="00E27429" w:rsidRDefault="00ED403B" w:rsidP="00345654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İYOTEKNOLOJİ</w:t>
            </w:r>
          </w:p>
          <w:p w14:paraId="30124343" w14:textId="0A4DA3C9" w:rsidR="00ED403B" w:rsidRPr="00E27429" w:rsidRDefault="00ED403B" w:rsidP="00345654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</w:t>
            </w:r>
            <w:r w:rsidR="00835040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 </w:t>
            </w: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Dr. NİHAL BUZKAN</w:t>
            </w:r>
          </w:p>
        </w:tc>
        <w:tc>
          <w:tcPr>
            <w:tcW w:w="590" w:type="pct"/>
            <w:vAlign w:val="center"/>
          </w:tcPr>
          <w:p w14:paraId="47AB24ED" w14:textId="289B6EF3" w:rsidR="00ED403B" w:rsidRPr="00E27429" w:rsidRDefault="00145F2A" w:rsidP="009A2AE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color w:val="393939"/>
                <w:sz w:val="20"/>
                <w:szCs w:val="20"/>
              </w:rPr>
              <w:t>26.11.2025</w:t>
            </w:r>
          </w:p>
        </w:tc>
        <w:tc>
          <w:tcPr>
            <w:tcW w:w="699" w:type="pct"/>
            <w:vAlign w:val="center"/>
          </w:tcPr>
          <w:p w14:paraId="0BB46BCC" w14:textId="7CE769C1" w:rsidR="00ED403B" w:rsidRPr="00E27429" w:rsidRDefault="00666045" w:rsidP="009A2AE2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1</w:t>
            </w:r>
            <w:r w:rsidR="00145F2A">
              <w:rPr>
                <w:rFonts w:eastAsia="Times New Roman" w:cs="Times New Roman"/>
                <w:color w:val="auto"/>
                <w:sz w:val="20"/>
                <w:szCs w:val="20"/>
              </w:rPr>
              <w:t>6</w:t>
            </w: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:00</w:t>
            </w:r>
          </w:p>
        </w:tc>
        <w:tc>
          <w:tcPr>
            <w:tcW w:w="550" w:type="pct"/>
          </w:tcPr>
          <w:p w14:paraId="23982077" w14:textId="22A48551" w:rsidR="00ED403B" w:rsidRPr="00E27429" w:rsidRDefault="00DB58CF" w:rsidP="00ED403B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1200" w:type="pct"/>
          </w:tcPr>
          <w:p w14:paraId="460D11EB" w14:textId="1D2E937B" w:rsidR="005457E6" w:rsidRPr="00E27429" w:rsidRDefault="001C34D0" w:rsidP="00ED403B">
            <w:pPr>
              <w:rPr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Mustafa AÇIKGÖZ</w:t>
            </w:r>
            <w:r>
              <w:rPr>
                <w:rFonts w:eastAsia="Times New Roman" w:cs="Times New Roman"/>
                <w:color w:val="auto"/>
                <w:sz w:val="20"/>
                <w:szCs w:val="20"/>
              </w:rPr>
              <w:t xml:space="preserve"> </w:t>
            </w:r>
            <w:r w:rsidR="00ED2AF2">
              <w:rPr>
                <w:sz w:val="20"/>
                <w:szCs w:val="20"/>
              </w:rPr>
              <w:t xml:space="preserve">- </w:t>
            </w:r>
            <w:r w:rsidR="0072318A">
              <w:rPr>
                <w:sz w:val="20"/>
                <w:szCs w:val="20"/>
              </w:rPr>
              <w:t>Mehmet KANDİLCİK</w:t>
            </w:r>
          </w:p>
        </w:tc>
      </w:tr>
      <w:tr w:rsidR="00145F2A" w:rsidRPr="005E41DE" w14:paraId="7667278C" w14:textId="7E754EEA" w:rsidTr="00E27103">
        <w:trPr>
          <w:trHeight w:val="565"/>
        </w:trPr>
        <w:tc>
          <w:tcPr>
            <w:tcW w:w="344" w:type="pct"/>
          </w:tcPr>
          <w:p w14:paraId="241544AA" w14:textId="77777777" w:rsidR="00145F2A" w:rsidRPr="00E27429" w:rsidRDefault="00145F2A" w:rsidP="00145F2A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23</w:t>
            </w:r>
          </w:p>
        </w:tc>
        <w:tc>
          <w:tcPr>
            <w:tcW w:w="1617" w:type="pct"/>
          </w:tcPr>
          <w:p w14:paraId="5EF7E760" w14:textId="77777777" w:rsidR="00145F2A" w:rsidRPr="00E27429" w:rsidRDefault="00145F2A" w:rsidP="00145F2A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İTKİ BESLEME VE GÜBRELEME</w:t>
            </w:r>
          </w:p>
          <w:p w14:paraId="677441DD" w14:textId="656F22C8" w:rsidR="00145F2A" w:rsidRPr="00E27429" w:rsidRDefault="00145F2A" w:rsidP="00145F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27429">
              <w:rPr>
                <w:rFonts w:ascii="Arial" w:hAnsi="Arial" w:cs="Arial"/>
                <w:color w:val="000000"/>
                <w:sz w:val="20"/>
                <w:szCs w:val="20"/>
              </w:rPr>
              <w:t>Dr. Öğr. Üyesi Ömer Faruk DEMİR</w:t>
            </w:r>
          </w:p>
        </w:tc>
        <w:tc>
          <w:tcPr>
            <w:tcW w:w="590" w:type="pct"/>
            <w:vAlign w:val="center"/>
          </w:tcPr>
          <w:p w14:paraId="5BE13266" w14:textId="5C249D2C" w:rsidR="00145F2A" w:rsidRPr="00E27429" w:rsidRDefault="00145F2A" w:rsidP="00145F2A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color w:val="393939"/>
                <w:sz w:val="20"/>
                <w:szCs w:val="20"/>
              </w:rPr>
              <w:t>27.11.2025</w:t>
            </w:r>
          </w:p>
        </w:tc>
        <w:tc>
          <w:tcPr>
            <w:tcW w:w="699" w:type="pct"/>
            <w:vAlign w:val="center"/>
          </w:tcPr>
          <w:p w14:paraId="69575116" w14:textId="3868E117" w:rsidR="00145F2A" w:rsidRPr="00E27429" w:rsidRDefault="00145F2A" w:rsidP="00145F2A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1</w:t>
            </w:r>
            <w:r>
              <w:rPr>
                <w:rFonts w:eastAsia="Times New Roman" w:cs="Times New Roman"/>
                <w:color w:val="auto"/>
                <w:sz w:val="20"/>
                <w:szCs w:val="20"/>
              </w:rPr>
              <w:t>1</w:t>
            </w: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:00</w:t>
            </w:r>
          </w:p>
        </w:tc>
        <w:tc>
          <w:tcPr>
            <w:tcW w:w="550" w:type="pct"/>
          </w:tcPr>
          <w:p w14:paraId="55CEB79F" w14:textId="7F6D5803" w:rsidR="00145F2A" w:rsidRPr="00E27429" w:rsidRDefault="00145F2A" w:rsidP="00145F2A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1200" w:type="pct"/>
          </w:tcPr>
          <w:p w14:paraId="75617272" w14:textId="11E019AD" w:rsidR="00145F2A" w:rsidRPr="00E27429" w:rsidRDefault="00145F2A" w:rsidP="00145F2A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  <w:r>
              <w:rPr>
                <w:sz w:val="20"/>
                <w:szCs w:val="20"/>
              </w:rPr>
              <w:t xml:space="preserve">- </w:t>
            </w:r>
            <w:r w:rsidR="00E908DB">
              <w:rPr>
                <w:sz w:val="20"/>
                <w:szCs w:val="20"/>
              </w:rPr>
              <w:t>Salih ÇELEN</w:t>
            </w:r>
          </w:p>
        </w:tc>
      </w:tr>
      <w:tr w:rsidR="00145F2A" w:rsidRPr="005E41DE" w14:paraId="3FC6295F" w14:textId="367080F7" w:rsidTr="009C1156">
        <w:trPr>
          <w:trHeight w:val="559"/>
        </w:trPr>
        <w:tc>
          <w:tcPr>
            <w:tcW w:w="344" w:type="pct"/>
            <w:vAlign w:val="bottom"/>
          </w:tcPr>
          <w:p w14:paraId="6E652F6D" w14:textId="77777777" w:rsidR="00145F2A" w:rsidRPr="00E27429" w:rsidRDefault="00145F2A" w:rsidP="00145F2A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09</w:t>
            </w:r>
          </w:p>
        </w:tc>
        <w:tc>
          <w:tcPr>
            <w:tcW w:w="1617" w:type="pct"/>
          </w:tcPr>
          <w:p w14:paraId="3EAAF3D8" w14:textId="77777777" w:rsidR="00145F2A" w:rsidRPr="00E27429" w:rsidRDefault="00145F2A" w:rsidP="00145F2A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İTKİ NEMATOLOJİSİ</w:t>
            </w:r>
          </w:p>
          <w:p w14:paraId="3F598321" w14:textId="5B51115B" w:rsidR="00145F2A" w:rsidRPr="00E27429" w:rsidRDefault="00145F2A" w:rsidP="00145F2A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</w:t>
            </w: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 </w:t>
            </w: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Dr. RAMAZAN ÇETİNTAŞ</w:t>
            </w:r>
          </w:p>
        </w:tc>
        <w:tc>
          <w:tcPr>
            <w:tcW w:w="590" w:type="pct"/>
            <w:vAlign w:val="center"/>
          </w:tcPr>
          <w:p w14:paraId="250EED54" w14:textId="0B7A39DF" w:rsidR="00145F2A" w:rsidRPr="00E27429" w:rsidRDefault="00145F2A" w:rsidP="00145F2A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color w:val="393939"/>
                <w:sz w:val="20"/>
                <w:szCs w:val="20"/>
              </w:rPr>
              <w:t>28.11.2025</w:t>
            </w:r>
          </w:p>
        </w:tc>
        <w:tc>
          <w:tcPr>
            <w:tcW w:w="699" w:type="pct"/>
            <w:vAlign w:val="center"/>
          </w:tcPr>
          <w:p w14:paraId="48B36A7C" w14:textId="509923BB" w:rsidR="00145F2A" w:rsidRPr="00E27429" w:rsidRDefault="00145F2A" w:rsidP="00145F2A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08</w:t>
            </w: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:</w:t>
            </w:r>
            <w:r w:rsidR="008A5490">
              <w:rPr>
                <w:rFonts w:eastAsia="Times New Roman" w:cs="Times New Roman"/>
                <w:color w:val="auto"/>
                <w:sz w:val="20"/>
                <w:szCs w:val="20"/>
              </w:rPr>
              <w:t>15</w:t>
            </w:r>
          </w:p>
        </w:tc>
        <w:tc>
          <w:tcPr>
            <w:tcW w:w="550" w:type="pct"/>
          </w:tcPr>
          <w:p w14:paraId="2608EF04" w14:textId="0CECF46C" w:rsidR="00145F2A" w:rsidRPr="00E27429" w:rsidRDefault="00145F2A" w:rsidP="00145F2A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1200" w:type="pct"/>
          </w:tcPr>
          <w:p w14:paraId="15105FD2" w14:textId="1A4EA04F" w:rsidR="00145F2A" w:rsidRPr="00C86C75" w:rsidRDefault="00E908DB" w:rsidP="00145F2A">
            <w:pPr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  <w:r>
              <w:rPr>
                <w:rFonts w:eastAsia="Times New Roman" w:cs="Times New Roman"/>
                <w:color w:val="auto"/>
                <w:sz w:val="20"/>
                <w:szCs w:val="20"/>
              </w:rPr>
              <w:t xml:space="preserve"> </w:t>
            </w:r>
            <w:r w:rsidR="00145F2A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- Gamze AKBAY </w:t>
            </w:r>
          </w:p>
        </w:tc>
      </w:tr>
      <w:tr w:rsidR="00145F2A" w:rsidRPr="005E41DE" w14:paraId="34A44468" w14:textId="3038B7D5" w:rsidTr="00BF0D14">
        <w:trPr>
          <w:trHeight w:val="651"/>
        </w:trPr>
        <w:tc>
          <w:tcPr>
            <w:tcW w:w="344" w:type="pct"/>
          </w:tcPr>
          <w:p w14:paraId="302DEED7" w14:textId="77777777" w:rsidR="00145F2A" w:rsidRPr="00E27429" w:rsidRDefault="00145F2A" w:rsidP="00145F2A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05</w:t>
            </w:r>
          </w:p>
        </w:tc>
        <w:tc>
          <w:tcPr>
            <w:tcW w:w="1617" w:type="pct"/>
          </w:tcPr>
          <w:p w14:paraId="6D3072F6" w14:textId="77777777" w:rsidR="00145F2A" w:rsidRPr="00E27429" w:rsidRDefault="00145F2A" w:rsidP="00145F2A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ÖCEK EKOLOJİSİ VE EPİDEMİYOLOJİSİ</w:t>
            </w:r>
          </w:p>
          <w:p w14:paraId="76B744CB" w14:textId="5F911149" w:rsidR="00145F2A" w:rsidRPr="00E27429" w:rsidRDefault="00145F2A" w:rsidP="00145F2A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</w:t>
            </w: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 </w:t>
            </w: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Dr. M. KUBİLAY ER</w:t>
            </w:r>
          </w:p>
        </w:tc>
        <w:tc>
          <w:tcPr>
            <w:tcW w:w="590" w:type="pct"/>
            <w:vAlign w:val="center"/>
          </w:tcPr>
          <w:p w14:paraId="6FD722A5" w14:textId="7006A884" w:rsidR="00145F2A" w:rsidRPr="00E27429" w:rsidRDefault="00145F2A" w:rsidP="00145F2A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color w:val="393939"/>
                <w:sz w:val="20"/>
                <w:szCs w:val="20"/>
              </w:rPr>
              <w:t>25.11.2025</w:t>
            </w:r>
          </w:p>
        </w:tc>
        <w:tc>
          <w:tcPr>
            <w:tcW w:w="699" w:type="pct"/>
            <w:vAlign w:val="center"/>
          </w:tcPr>
          <w:p w14:paraId="2B58FA5F" w14:textId="7117F645" w:rsidR="00145F2A" w:rsidRPr="00E27429" w:rsidRDefault="00145F2A" w:rsidP="00145F2A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1</w:t>
            </w:r>
            <w:r>
              <w:rPr>
                <w:rFonts w:eastAsia="Times New Roman" w:cs="Times New Roman"/>
                <w:color w:val="auto"/>
                <w:sz w:val="20"/>
                <w:szCs w:val="20"/>
              </w:rPr>
              <w:t>6</w:t>
            </w: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:00</w:t>
            </w:r>
          </w:p>
        </w:tc>
        <w:tc>
          <w:tcPr>
            <w:tcW w:w="550" w:type="pct"/>
          </w:tcPr>
          <w:p w14:paraId="0F89CDAE" w14:textId="4247DFFE" w:rsidR="00145F2A" w:rsidRPr="00E27429" w:rsidRDefault="00145F2A" w:rsidP="00145F2A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1200" w:type="pct"/>
          </w:tcPr>
          <w:p w14:paraId="0AF1373B" w14:textId="3B1D6BA5" w:rsidR="00145F2A" w:rsidRPr="00E27429" w:rsidRDefault="00145F2A" w:rsidP="00145F2A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  <w:r>
              <w:rPr>
                <w:sz w:val="20"/>
                <w:szCs w:val="20"/>
              </w:rPr>
              <w:t xml:space="preserve">- </w:t>
            </w:r>
            <w:r w:rsidR="00E908DB">
              <w:rPr>
                <w:sz w:val="20"/>
                <w:szCs w:val="20"/>
              </w:rPr>
              <w:t>Mehmet KANDİLCİK</w:t>
            </w:r>
          </w:p>
        </w:tc>
      </w:tr>
      <w:tr w:rsidR="001C577D" w:rsidRPr="005E41DE" w14:paraId="5BEC4500" w14:textId="62E08588" w:rsidTr="00C86C75">
        <w:tc>
          <w:tcPr>
            <w:tcW w:w="344" w:type="pct"/>
            <w:vAlign w:val="bottom"/>
          </w:tcPr>
          <w:p w14:paraId="1CE12C77" w14:textId="77777777" w:rsidR="001C577D" w:rsidRPr="00E27429" w:rsidRDefault="001C577D" w:rsidP="001C577D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15</w:t>
            </w:r>
          </w:p>
        </w:tc>
        <w:tc>
          <w:tcPr>
            <w:tcW w:w="1617" w:type="pct"/>
          </w:tcPr>
          <w:p w14:paraId="05738D2D" w14:textId="77777777" w:rsidR="001C577D" w:rsidRPr="00E27429" w:rsidRDefault="001C577D" w:rsidP="001C577D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MESLEKİ İNGİLİZCE I</w:t>
            </w:r>
          </w:p>
          <w:p w14:paraId="3CFBB6D0" w14:textId="5013C938" w:rsidR="001C577D" w:rsidRPr="00E27429" w:rsidRDefault="001C577D" w:rsidP="001C577D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</w:t>
            </w: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 </w:t>
            </w: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Dr. RAMAZAN ÇETİNTAŞ</w:t>
            </w:r>
          </w:p>
        </w:tc>
        <w:tc>
          <w:tcPr>
            <w:tcW w:w="590" w:type="pct"/>
          </w:tcPr>
          <w:p w14:paraId="1FA11DA2" w14:textId="1E012659" w:rsidR="001C577D" w:rsidRPr="00E27429" w:rsidRDefault="008A5490" w:rsidP="001C577D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color w:val="393939"/>
                <w:sz w:val="20"/>
                <w:szCs w:val="20"/>
              </w:rPr>
              <w:t>25.11.2025</w:t>
            </w:r>
          </w:p>
        </w:tc>
        <w:tc>
          <w:tcPr>
            <w:tcW w:w="699" w:type="pct"/>
            <w:vAlign w:val="center"/>
          </w:tcPr>
          <w:p w14:paraId="02FAA20D" w14:textId="64382F2B" w:rsidR="001C577D" w:rsidRPr="00E27429" w:rsidRDefault="008A5490" w:rsidP="001C577D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15:00</w:t>
            </w:r>
          </w:p>
        </w:tc>
        <w:tc>
          <w:tcPr>
            <w:tcW w:w="550" w:type="pct"/>
          </w:tcPr>
          <w:p w14:paraId="64278A29" w14:textId="5DD056A3" w:rsidR="001C577D" w:rsidRPr="00E27429" w:rsidRDefault="001C577D" w:rsidP="001C577D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1200" w:type="pct"/>
          </w:tcPr>
          <w:p w14:paraId="5A6FADF6" w14:textId="7B474F30" w:rsidR="001C577D" w:rsidRPr="00A33143" w:rsidRDefault="001C34D0" w:rsidP="001C577D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Mustafa AÇIKGÖZ</w:t>
            </w:r>
            <w:r w:rsidR="00CC3786">
              <w:rPr>
                <w:rFonts w:eastAsia="Times New Roman" w:cs="Times New Roman"/>
                <w:color w:val="auto"/>
                <w:sz w:val="20"/>
                <w:szCs w:val="20"/>
              </w:rPr>
              <w:t>-</w:t>
            </w:r>
            <w:r w:rsidR="00E95282">
              <w:rPr>
                <w:rFonts w:eastAsia="Times New Roman" w:cs="Times New Roman"/>
                <w:color w:val="auto"/>
                <w:sz w:val="20"/>
                <w:szCs w:val="20"/>
              </w:rPr>
              <w:t>Gamze AKBAY</w:t>
            </w:r>
          </w:p>
        </w:tc>
      </w:tr>
      <w:tr w:rsidR="001C577D" w:rsidRPr="005E41DE" w14:paraId="3895A792" w14:textId="0971A45E" w:rsidTr="00C86C75">
        <w:tc>
          <w:tcPr>
            <w:tcW w:w="344" w:type="pct"/>
          </w:tcPr>
          <w:p w14:paraId="121FF662" w14:textId="77777777" w:rsidR="001C577D" w:rsidRPr="00E27429" w:rsidRDefault="001C577D" w:rsidP="001C577D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13</w:t>
            </w:r>
          </w:p>
          <w:p w14:paraId="6F3BB7DC" w14:textId="77777777" w:rsidR="001C577D" w:rsidRPr="00E27429" w:rsidRDefault="001C577D" w:rsidP="001C577D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</w:p>
        </w:tc>
        <w:tc>
          <w:tcPr>
            <w:tcW w:w="1617" w:type="pct"/>
          </w:tcPr>
          <w:p w14:paraId="61095DD8" w14:textId="77777777" w:rsidR="001C577D" w:rsidRPr="00E27429" w:rsidRDefault="001C577D" w:rsidP="001C577D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MESLEKİ UYGULAMA I</w:t>
            </w:r>
          </w:p>
          <w:p w14:paraId="3F62091A" w14:textId="4C10EC34" w:rsidR="001C577D" w:rsidRPr="00E27429" w:rsidRDefault="001C577D" w:rsidP="001C577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27429">
              <w:rPr>
                <w:rFonts w:ascii="Arial" w:hAnsi="Arial" w:cs="Arial"/>
                <w:color w:val="000000"/>
                <w:sz w:val="20"/>
                <w:szCs w:val="20"/>
              </w:rPr>
              <w:t>Bölüm Öğretim Üyeleri</w:t>
            </w:r>
          </w:p>
        </w:tc>
        <w:tc>
          <w:tcPr>
            <w:tcW w:w="590" w:type="pct"/>
          </w:tcPr>
          <w:p w14:paraId="2F03F7EC" w14:textId="0D62A064" w:rsidR="001C577D" w:rsidRPr="00E27429" w:rsidRDefault="00145F2A" w:rsidP="001C577D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color w:val="393939"/>
                <w:sz w:val="20"/>
                <w:szCs w:val="20"/>
              </w:rPr>
              <w:t>2</w:t>
            </w:r>
            <w:r w:rsidR="008A5490">
              <w:rPr>
                <w:color w:val="393939"/>
                <w:sz w:val="20"/>
                <w:szCs w:val="20"/>
              </w:rPr>
              <w:t>9</w:t>
            </w:r>
            <w:r>
              <w:rPr>
                <w:color w:val="393939"/>
                <w:sz w:val="20"/>
                <w:szCs w:val="20"/>
              </w:rPr>
              <w:t>.11.2025</w:t>
            </w:r>
          </w:p>
        </w:tc>
        <w:tc>
          <w:tcPr>
            <w:tcW w:w="699" w:type="pct"/>
            <w:vAlign w:val="center"/>
          </w:tcPr>
          <w:p w14:paraId="464AEB88" w14:textId="303C16D8" w:rsidR="001C577D" w:rsidRPr="00E27429" w:rsidRDefault="00145F2A" w:rsidP="001C577D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15:00</w:t>
            </w:r>
          </w:p>
        </w:tc>
        <w:tc>
          <w:tcPr>
            <w:tcW w:w="550" w:type="pct"/>
          </w:tcPr>
          <w:p w14:paraId="433A8F3B" w14:textId="4B00A16A" w:rsidR="001C577D" w:rsidRPr="00E27429" w:rsidRDefault="001C577D" w:rsidP="001C577D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</w:p>
        </w:tc>
        <w:tc>
          <w:tcPr>
            <w:tcW w:w="1200" w:type="pct"/>
          </w:tcPr>
          <w:p w14:paraId="67BB5023" w14:textId="5D6AD7E0" w:rsidR="001C577D" w:rsidRPr="00E27429" w:rsidRDefault="001C577D" w:rsidP="001C577D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</w:p>
        </w:tc>
      </w:tr>
      <w:tr w:rsidR="001C577D" w:rsidRPr="005E41DE" w14:paraId="6B99F9C3" w14:textId="17FE2C14" w:rsidTr="00C86C75">
        <w:tc>
          <w:tcPr>
            <w:tcW w:w="344" w:type="pct"/>
          </w:tcPr>
          <w:p w14:paraId="604A5D69" w14:textId="77777777" w:rsidR="001C577D" w:rsidRPr="00E27429" w:rsidRDefault="001C577D" w:rsidP="001C577D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317</w:t>
            </w:r>
          </w:p>
        </w:tc>
        <w:tc>
          <w:tcPr>
            <w:tcW w:w="1617" w:type="pct"/>
          </w:tcPr>
          <w:p w14:paraId="1FEE6907" w14:textId="77777777" w:rsidR="001C577D" w:rsidRPr="00E27429" w:rsidRDefault="001C577D" w:rsidP="001C577D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GENEL BAĞCILIK(Seç.)</w:t>
            </w:r>
          </w:p>
          <w:p w14:paraId="183FE9E4" w14:textId="77777777" w:rsidR="001C577D" w:rsidRPr="00E27429" w:rsidRDefault="001C577D" w:rsidP="001C577D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Dr. Öğr. Ü. TURHAN YILMAZ</w:t>
            </w:r>
          </w:p>
        </w:tc>
        <w:tc>
          <w:tcPr>
            <w:tcW w:w="590" w:type="pct"/>
          </w:tcPr>
          <w:p w14:paraId="66FC9A14" w14:textId="45635EC3" w:rsidR="00490B71" w:rsidRPr="00E27429" w:rsidRDefault="00145F2A" w:rsidP="001C577D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color w:val="393939"/>
                <w:sz w:val="20"/>
                <w:szCs w:val="20"/>
              </w:rPr>
              <w:t>25.11.2025</w:t>
            </w:r>
          </w:p>
        </w:tc>
        <w:tc>
          <w:tcPr>
            <w:tcW w:w="699" w:type="pct"/>
            <w:vAlign w:val="center"/>
          </w:tcPr>
          <w:p w14:paraId="03AFF1B2" w14:textId="1F163AD2" w:rsidR="001C577D" w:rsidRPr="00E27429" w:rsidRDefault="00145F2A" w:rsidP="001C577D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08</w:t>
            </w: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:</w:t>
            </w:r>
            <w:r w:rsidR="008A5490">
              <w:rPr>
                <w:rFonts w:eastAsia="Times New Roman" w:cs="Times New Roman"/>
                <w:color w:val="auto"/>
                <w:sz w:val="20"/>
                <w:szCs w:val="20"/>
              </w:rPr>
              <w:t>15</w:t>
            </w:r>
          </w:p>
        </w:tc>
        <w:tc>
          <w:tcPr>
            <w:tcW w:w="550" w:type="pct"/>
          </w:tcPr>
          <w:p w14:paraId="0FD7F9E2" w14:textId="353B3465" w:rsidR="001C577D" w:rsidRPr="00E27429" w:rsidRDefault="001C577D" w:rsidP="001C577D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ZF126-ZF128</w:t>
            </w: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1200" w:type="pct"/>
          </w:tcPr>
          <w:p w14:paraId="0CEDBB2F" w14:textId="2A0DD497" w:rsidR="001C577D" w:rsidRPr="00E27429" w:rsidRDefault="001C577D" w:rsidP="001C577D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</w:p>
        </w:tc>
      </w:tr>
    </w:tbl>
    <w:p w14:paraId="38C2AA24" w14:textId="77777777" w:rsidR="00091C1F" w:rsidRDefault="00091C1F" w:rsidP="00D231A6">
      <w:pPr>
        <w:spacing w:before="120" w:after="0"/>
        <w:rPr>
          <w:rFonts w:cs="Times New Roman"/>
          <w:b/>
          <w:sz w:val="22"/>
        </w:rPr>
      </w:pPr>
    </w:p>
    <w:p w14:paraId="7922CDBB" w14:textId="77777777" w:rsidR="001C7088" w:rsidRDefault="001C7088" w:rsidP="00D231A6">
      <w:pPr>
        <w:spacing w:before="120" w:after="0"/>
        <w:rPr>
          <w:rFonts w:cs="Times New Roman"/>
          <w:b/>
          <w:sz w:val="22"/>
        </w:rPr>
      </w:pPr>
    </w:p>
    <w:p w14:paraId="51218C88" w14:textId="77777777" w:rsidR="001C7088" w:rsidRDefault="001C7088" w:rsidP="00D231A6">
      <w:pPr>
        <w:spacing w:before="120" w:after="0"/>
        <w:rPr>
          <w:rFonts w:cs="Times New Roman"/>
          <w:b/>
          <w:sz w:val="22"/>
        </w:rPr>
      </w:pPr>
    </w:p>
    <w:p w14:paraId="524FAA08" w14:textId="77777777" w:rsidR="001C7088" w:rsidRDefault="001C7088" w:rsidP="00D231A6">
      <w:pPr>
        <w:spacing w:before="120" w:after="0"/>
        <w:rPr>
          <w:rFonts w:cs="Times New Roman"/>
          <w:b/>
          <w:sz w:val="22"/>
        </w:rPr>
      </w:pPr>
    </w:p>
    <w:p w14:paraId="6ADFE48F" w14:textId="77777777" w:rsidR="005457E6" w:rsidRDefault="005457E6" w:rsidP="00D231A6">
      <w:pPr>
        <w:spacing w:before="120" w:after="0"/>
        <w:rPr>
          <w:rFonts w:cs="Times New Roman"/>
          <w:b/>
          <w:sz w:val="22"/>
        </w:rPr>
      </w:pPr>
    </w:p>
    <w:p w14:paraId="2E736FC0" w14:textId="77777777" w:rsidR="00490B71" w:rsidRDefault="00490B71" w:rsidP="00D231A6">
      <w:pPr>
        <w:spacing w:before="120" w:after="0"/>
        <w:rPr>
          <w:rFonts w:cs="Times New Roman"/>
          <w:b/>
          <w:sz w:val="22"/>
        </w:rPr>
      </w:pPr>
    </w:p>
    <w:p w14:paraId="451600C4" w14:textId="78DC1736" w:rsidR="00D231A6" w:rsidRPr="00FB09B6" w:rsidRDefault="00D231A6" w:rsidP="00D231A6">
      <w:pPr>
        <w:spacing w:before="120" w:after="0"/>
        <w:rPr>
          <w:rFonts w:cs="Times New Roman"/>
          <w:b/>
          <w:sz w:val="22"/>
        </w:rPr>
      </w:pPr>
      <w:r w:rsidRPr="00FB09B6">
        <w:rPr>
          <w:rFonts w:cs="Times New Roman"/>
          <w:b/>
          <w:sz w:val="22"/>
        </w:rPr>
        <w:t xml:space="preserve">4. Sınıf </w:t>
      </w:r>
    </w:p>
    <w:tbl>
      <w:tblPr>
        <w:tblStyle w:val="TabloKlavuzu"/>
        <w:tblW w:w="4962" w:type="pct"/>
        <w:tblLayout w:type="fixed"/>
        <w:tblLook w:val="04A0" w:firstRow="1" w:lastRow="0" w:firstColumn="1" w:lastColumn="0" w:noHBand="0" w:noVBand="1"/>
      </w:tblPr>
      <w:tblGrid>
        <w:gridCol w:w="981"/>
        <w:gridCol w:w="4547"/>
        <w:gridCol w:w="1985"/>
        <w:gridCol w:w="1841"/>
        <w:gridCol w:w="2124"/>
        <w:gridCol w:w="2971"/>
      </w:tblGrid>
      <w:tr w:rsidR="00ED403B" w:rsidRPr="005E41DE" w14:paraId="1C2200C4" w14:textId="256B5DC2" w:rsidTr="00356348">
        <w:tc>
          <w:tcPr>
            <w:tcW w:w="339" w:type="pct"/>
          </w:tcPr>
          <w:p w14:paraId="78283D63" w14:textId="77777777" w:rsidR="00ED403B" w:rsidRPr="00560C8A" w:rsidRDefault="00ED403B" w:rsidP="00ED403B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60C8A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KODU</w:t>
            </w:r>
          </w:p>
        </w:tc>
        <w:tc>
          <w:tcPr>
            <w:tcW w:w="1573" w:type="pct"/>
            <w:vAlign w:val="center"/>
          </w:tcPr>
          <w:p w14:paraId="3AC7E52B" w14:textId="77777777" w:rsidR="00ED403B" w:rsidRPr="00560C8A" w:rsidRDefault="00ED403B" w:rsidP="00ED403B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60C8A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ADI</w:t>
            </w: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 xml:space="preserve"> ve </w:t>
            </w:r>
            <w:r w:rsidRPr="00560C8A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DERS SORUMLUSU</w:t>
            </w:r>
          </w:p>
        </w:tc>
        <w:tc>
          <w:tcPr>
            <w:tcW w:w="687" w:type="pct"/>
          </w:tcPr>
          <w:p w14:paraId="77E502B7" w14:textId="77777777" w:rsidR="00ED403B" w:rsidRDefault="00ED403B" w:rsidP="00ED403B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</w:p>
          <w:p w14:paraId="21AF732C" w14:textId="65047AB9" w:rsidR="00ED403B" w:rsidRPr="00560C8A" w:rsidRDefault="00ED403B" w:rsidP="00ED403B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560C8A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 xml:space="preserve">SINAV TARİHİ </w:t>
            </w:r>
          </w:p>
        </w:tc>
        <w:tc>
          <w:tcPr>
            <w:tcW w:w="637" w:type="pct"/>
            <w:vAlign w:val="bottom"/>
          </w:tcPr>
          <w:p w14:paraId="62E21C93" w14:textId="366500AA" w:rsidR="00ED403B" w:rsidRPr="00560C8A" w:rsidRDefault="00ED403B" w:rsidP="00ED403B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 w:rsidRPr="00686469"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SINAV SAATİ</w:t>
            </w:r>
          </w:p>
        </w:tc>
        <w:tc>
          <w:tcPr>
            <w:tcW w:w="735" w:type="pct"/>
            <w:vAlign w:val="bottom"/>
          </w:tcPr>
          <w:p w14:paraId="176F1915" w14:textId="3748A202" w:rsidR="00ED403B" w:rsidRPr="00560C8A" w:rsidRDefault="00ED403B" w:rsidP="00A33143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 xml:space="preserve">SINAV YERİ </w:t>
            </w:r>
          </w:p>
        </w:tc>
        <w:tc>
          <w:tcPr>
            <w:tcW w:w="1028" w:type="pct"/>
          </w:tcPr>
          <w:p w14:paraId="2EF76B88" w14:textId="77777777" w:rsidR="00ED403B" w:rsidRDefault="00ED403B" w:rsidP="00ED403B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</w:p>
          <w:p w14:paraId="22F893C0" w14:textId="3E32691E" w:rsidR="00ED403B" w:rsidRDefault="00ED403B" w:rsidP="00ED403B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auto"/>
                <w:sz w:val="20"/>
                <w:szCs w:val="20"/>
              </w:rPr>
              <w:t>GÖZETMEN</w:t>
            </w:r>
          </w:p>
        </w:tc>
      </w:tr>
      <w:tr w:rsidR="00145F2A" w:rsidRPr="005E41DE" w14:paraId="03F23CA1" w14:textId="3548F009" w:rsidTr="00CC019F">
        <w:trPr>
          <w:trHeight w:val="172"/>
        </w:trPr>
        <w:tc>
          <w:tcPr>
            <w:tcW w:w="339" w:type="pct"/>
            <w:vAlign w:val="center"/>
          </w:tcPr>
          <w:p w14:paraId="5F841347" w14:textId="77777777" w:rsidR="00145F2A" w:rsidRPr="00E27429" w:rsidRDefault="00145F2A" w:rsidP="00145F2A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411</w:t>
            </w:r>
          </w:p>
        </w:tc>
        <w:tc>
          <w:tcPr>
            <w:tcW w:w="1573" w:type="pct"/>
            <w:vAlign w:val="center"/>
          </w:tcPr>
          <w:p w14:paraId="68E46DD9" w14:textId="77777777" w:rsidR="00145F2A" w:rsidRPr="00E27429" w:rsidRDefault="00145F2A" w:rsidP="00145F2A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İTKİ KLİNİĞİ I</w:t>
            </w:r>
          </w:p>
          <w:p w14:paraId="1E56FC9E" w14:textId="08C58304" w:rsidR="00145F2A" w:rsidRPr="00E27429" w:rsidRDefault="00145F2A" w:rsidP="00145F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27429">
              <w:rPr>
                <w:rFonts w:ascii="Arial" w:hAnsi="Arial" w:cs="Arial"/>
                <w:color w:val="000000"/>
                <w:sz w:val="20"/>
                <w:szCs w:val="20"/>
              </w:rPr>
              <w:t>Dr. Öğr. Üyesi Cebrail BARIŞ- Dr. Öğr. Üyesi Ceyda CEYHAN BAŞARAN</w:t>
            </w:r>
          </w:p>
        </w:tc>
        <w:tc>
          <w:tcPr>
            <w:tcW w:w="687" w:type="pct"/>
            <w:vAlign w:val="center"/>
          </w:tcPr>
          <w:p w14:paraId="0A260AA0" w14:textId="369B0242" w:rsidR="00145F2A" w:rsidRPr="00E27429" w:rsidRDefault="00145F2A" w:rsidP="00145F2A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color w:val="393939"/>
                <w:sz w:val="20"/>
                <w:szCs w:val="20"/>
              </w:rPr>
              <w:t>2</w:t>
            </w:r>
            <w:r w:rsidR="00E908DB">
              <w:rPr>
                <w:color w:val="393939"/>
                <w:sz w:val="20"/>
                <w:szCs w:val="20"/>
              </w:rPr>
              <w:t>8</w:t>
            </w:r>
            <w:r>
              <w:rPr>
                <w:color w:val="393939"/>
                <w:sz w:val="20"/>
                <w:szCs w:val="20"/>
              </w:rPr>
              <w:t>.11.2025</w:t>
            </w:r>
          </w:p>
        </w:tc>
        <w:tc>
          <w:tcPr>
            <w:tcW w:w="637" w:type="pct"/>
            <w:vAlign w:val="center"/>
          </w:tcPr>
          <w:p w14:paraId="70724BB4" w14:textId="1ED6D3AE" w:rsidR="00145F2A" w:rsidRPr="00E27429" w:rsidRDefault="00145F2A" w:rsidP="00145F2A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1</w:t>
            </w:r>
            <w:r w:rsidR="00E908DB">
              <w:rPr>
                <w:rFonts w:eastAsia="Times New Roman" w:cs="Times New Roman"/>
                <w:color w:val="auto"/>
                <w:sz w:val="20"/>
                <w:szCs w:val="20"/>
              </w:rPr>
              <w:t>5</w:t>
            </w: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:00</w:t>
            </w:r>
          </w:p>
        </w:tc>
        <w:tc>
          <w:tcPr>
            <w:tcW w:w="735" w:type="pct"/>
          </w:tcPr>
          <w:p w14:paraId="6BCF1F57" w14:textId="5AD053F4" w:rsidR="00145F2A" w:rsidRPr="00E27429" w:rsidRDefault="00145F2A" w:rsidP="00145F2A">
            <w:pPr>
              <w:rPr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028" w:type="pct"/>
          </w:tcPr>
          <w:p w14:paraId="4A2D6774" w14:textId="2DC0AEE5" w:rsidR="00145F2A" w:rsidRPr="00E27429" w:rsidRDefault="001C34D0" w:rsidP="00145F2A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Mustafa AÇIKGÖZ</w:t>
            </w:r>
            <w:r w:rsidRPr="003F5C0C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-Mehmet KANDİLCİK</w:t>
            </w:r>
          </w:p>
        </w:tc>
      </w:tr>
      <w:tr w:rsidR="00490B71" w:rsidRPr="005E41DE" w14:paraId="3420E2E4" w14:textId="4AE6B358" w:rsidTr="00356348">
        <w:tc>
          <w:tcPr>
            <w:tcW w:w="339" w:type="pct"/>
          </w:tcPr>
          <w:p w14:paraId="7F0C8EE0" w14:textId="77777777" w:rsidR="00490B71" w:rsidRPr="00E27429" w:rsidRDefault="00490B71" w:rsidP="00490B71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407</w:t>
            </w:r>
          </w:p>
        </w:tc>
        <w:tc>
          <w:tcPr>
            <w:tcW w:w="1573" w:type="pct"/>
          </w:tcPr>
          <w:p w14:paraId="1FD235E4" w14:textId="77777777" w:rsidR="00490B71" w:rsidRPr="00E27429" w:rsidRDefault="00490B71" w:rsidP="00490B71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SEBZE VE SÜS BİTKİLERİ ZARARLILARI</w:t>
            </w:r>
          </w:p>
          <w:p w14:paraId="5E6A31E2" w14:textId="28D16CAC" w:rsidR="00490B71" w:rsidRPr="00E27429" w:rsidRDefault="00490B71" w:rsidP="00490B71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cs="Times New Roman"/>
                <w:sz w:val="20"/>
                <w:szCs w:val="20"/>
              </w:rPr>
              <w:t>Doç.</w:t>
            </w:r>
            <w:r w:rsidR="008A5490">
              <w:rPr>
                <w:rFonts w:cs="Times New Roman"/>
                <w:sz w:val="20"/>
                <w:szCs w:val="20"/>
              </w:rPr>
              <w:t xml:space="preserve"> </w:t>
            </w:r>
            <w:r w:rsidRPr="00E27429">
              <w:rPr>
                <w:rFonts w:cs="Times New Roman"/>
                <w:sz w:val="20"/>
                <w:szCs w:val="20"/>
              </w:rPr>
              <w:t xml:space="preserve">Dr. </w:t>
            </w: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TÜLİN ÖZSİSLİ</w:t>
            </w:r>
          </w:p>
        </w:tc>
        <w:tc>
          <w:tcPr>
            <w:tcW w:w="687" w:type="pct"/>
          </w:tcPr>
          <w:p w14:paraId="0AFA84DA" w14:textId="77777777" w:rsidR="00490B71" w:rsidRDefault="00490B71" w:rsidP="00490B71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  <w:p w14:paraId="2B08A4F0" w14:textId="3EAF4336" w:rsidR="00490B71" w:rsidRPr="00E27429" w:rsidRDefault="00145F2A" w:rsidP="00490B71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color w:val="393939"/>
                <w:sz w:val="20"/>
                <w:szCs w:val="20"/>
              </w:rPr>
              <w:t>24.11.2025</w:t>
            </w:r>
          </w:p>
        </w:tc>
        <w:tc>
          <w:tcPr>
            <w:tcW w:w="637" w:type="pct"/>
          </w:tcPr>
          <w:p w14:paraId="038B7364" w14:textId="77777777" w:rsidR="00490B71" w:rsidRDefault="00490B71" w:rsidP="00490B71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</w:p>
          <w:p w14:paraId="05AC4C01" w14:textId="0EB2FC73" w:rsidR="00490B71" w:rsidRPr="00E27429" w:rsidRDefault="00490B71" w:rsidP="00490B71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16:00</w:t>
            </w:r>
          </w:p>
        </w:tc>
        <w:tc>
          <w:tcPr>
            <w:tcW w:w="735" w:type="pct"/>
          </w:tcPr>
          <w:p w14:paraId="3DEC7A69" w14:textId="0531AC15" w:rsidR="00490B71" w:rsidRPr="00E27429" w:rsidRDefault="00490B71" w:rsidP="00490B71">
            <w:pPr>
              <w:rPr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028" w:type="pct"/>
          </w:tcPr>
          <w:p w14:paraId="0F7B0785" w14:textId="7F742258" w:rsidR="00490B71" w:rsidRPr="00E27429" w:rsidRDefault="007258A3" w:rsidP="00490B71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Mustafa AÇIKGÖZ</w:t>
            </w:r>
            <w:r w:rsidR="007D7F26">
              <w:rPr>
                <w:sz w:val="20"/>
                <w:szCs w:val="20"/>
              </w:rPr>
              <w:t>-</w:t>
            </w:r>
            <w:r w:rsidR="00490B71">
              <w:rPr>
                <w:sz w:val="20"/>
                <w:szCs w:val="20"/>
              </w:rPr>
              <w:t xml:space="preserve">Celalettin Elvan ARISU </w:t>
            </w:r>
          </w:p>
        </w:tc>
      </w:tr>
      <w:tr w:rsidR="00490B71" w:rsidRPr="005E41DE" w14:paraId="38B0E1AD" w14:textId="7DDC36E7" w:rsidTr="00356348">
        <w:tc>
          <w:tcPr>
            <w:tcW w:w="339" w:type="pct"/>
          </w:tcPr>
          <w:p w14:paraId="6CAD0903" w14:textId="77777777" w:rsidR="00490B71" w:rsidRPr="00E27429" w:rsidRDefault="00490B71" w:rsidP="00490B71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403</w:t>
            </w:r>
          </w:p>
        </w:tc>
        <w:tc>
          <w:tcPr>
            <w:tcW w:w="1573" w:type="pct"/>
          </w:tcPr>
          <w:p w14:paraId="453F9D2B" w14:textId="77777777" w:rsidR="00490B71" w:rsidRPr="00E27429" w:rsidRDefault="00490B71" w:rsidP="00490B71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İTKİ BAKTERİ HASTALIKLARI</w:t>
            </w:r>
          </w:p>
          <w:p w14:paraId="347D55CF" w14:textId="1E115B0E" w:rsidR="00490B71" w:rsidRPr="00E27429" w:rsidRDefault="008A5490" w:rsidP="00490B71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ascii="Arial" w:hAnsi="Arial" w:cs="Arial"/>
                <w:color w:val="000000"/>
                <w:sz w:val="20"/>
                <w:szCs w:val="20"/>
              </w:rPr>
              <w:t>Dr. Öğr. Üyesi Ceyda CEYHAN BAŞARAN</w:t>
            </w:r>
          </w:p>
        </w:tc>
        <w:tc>
          <w:tcPr>
            <w:tcW w:w="687" w:type="pct"/>
          </w:tcPr>
          <w:p w14:paraId="62DECAA3" w14:textId="77777777" w:rsidR="00490B71" w:rsidRDefault="00490B71" w:rsidP="00490B71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  <w:p w14:paraId="4751C236" w14:textId="39FF4C8B" w:rsidR="00490B71" w:rsidRPr="00E27429" w:rsidRDefault="00145F2A" w:rsidP="00490B71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color w:val="393939"/>
                <w:sz w:val="20"/>
                <w:szCs w:val="20"/>
              </w:rPr>
              <w:t>26.11.2025</w:t>
            </w:r>
          </w:p>
        </w:tc>
        <w:tc>
          <w:tcPr>
            <w:tcW w:w="637" w:type="pct"/>
          </w:tcPr>
          <w:p w14:paraId="51C1B113" w14:textId="77777777" w:rsidR="00490B71" w:rsidRDefault="00490B71" w:rsidP="00490B71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  <w:p w14:paraId="26946D8E" w14:textId="2C2EA9DF" w:rsidR="00490B71" w:rsidRPr="00E27429" w:rsidRDefault="00490B71" w:rsidP="00490B71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1</w:t>
            </w:r>
            <w:r w:rsidR="00145F2A">
              <w:rPr>
                <w:rFonts w:eastAsia="Times New Roman" w:cs="Times New Roman"/>
                <w:color w:val="auto"/>
                <w:sz w:val="20"/>
                <w:szCs w:val="20"/>
              </w:rPr>
              <w:t>5</w:t>
            </w: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:00</w:t>
            </w:r>
          </w:p>
        </w:tc>
        <w:tc>
          <w:tcPr>
            <w:tcW w:w="735" w:type="pct"/>
          </w:tcPr>
          <w:p w14:paraId="273BB58E" w14:textId="5DA35F71" w:rsidR="00490B71" w:rsidRPr="00E27429" w:rsidRDefault="00490B71" w:rsidP="00490B71">
            <w:pPr>
              <w:rPr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028" w:type="pct"/>
          </w:tcPr>
          <w:p w14:paraId="043347F7" w14:textId="6F633177" w:rsidR="00490B71" w:rsidRPr="00E27429" w:rsidRDefault="00490B71" w:rsidP="00490B71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  <w:r w:rsidR="00346669">
              <w:rPr>
                <w:sz w:val="20"/>
                <w:szCs w:val="20"/>
              </w:rPr>
              <w:t>- Mehmet KANDİLCİK</w:t>
            </w:r>
          </w:p>
        </w:tc>
      </w:tr>
      <w:tr w:rsidR="00145F2A" w:rsidRPr="005E41DE" w14:paraId="13FF6BE8" w14:textId="3E5C6E93" w:rsidTr="00CF6053">
        <w:tc>
          <w:tcPr>
            <w:tcW w:w="339" w:type="pct"/>
          </w:tcPr>
          <w:p w14:paraId="74CE828F" w14:textId="77777777" w:rsidR="00145F2A" w:rsidRPr="00E27429" w:rsidRDefault="00145F2A" w:rsidP="00145F2A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401</w:t>
            </w:r>
          </w:p>
        </w:tc>
        <w:tc>
          <w:tcPr>
            <w:tcW w:w="1573" w:type="pct"/>
          </w:tcPr>
          <w:p w14:paraId="3173AA8D" w14:textId="77777777" w:rsidR="00145F2A" w:rsidRPr="00E27429" w:rsidRDefault="00145F2A" w:rsidP="00145F2A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İTKİ VİRÜS VE VİROİD HASTALIKLARI</w:t>
            </w:r>
          </w:p>
          <w:p w14:paraId="3D62ADC7" w14:textId="77C056DE" w:rsidR="00145F2A" w:rsidRPr="00E27429" w:rsidRDefault="00145F2A" w:rsidP="00145F2A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</w:t>
            </w:r>
            <w:r w:rsidR="008A5490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 </w:t>
            </w: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Dr. NİHAL BUZKAN-</w:t>
            </w:r>
            <w:r w:rsidRPr="00E27429">
              <w:rPr>
                <w:rFonts w:cs="Times New Roman"/>
                <w:sz w:val="20"/>
                <w:szCs w:val="20"/>
              </w:rPr>
              <w:t xml:space="preserve"> Dr.</w:t>
            </w:r>
            <w:r w:rsidR="008A5490">
              <w:rPr>
                <w:rFonts w:cs="Times New Roman"/>
                <w:sz w:val="20"/>
                <w:szCs w:val="20"/>
              </w:rPr>
              <w:t xml:space="preserve"> </w:t>
            </w:r>
            <w:r w:rsidRPr="00E27429">
              <w:rPr>
                <w:rFonts w:cs="Times New Roman"/>
                <w:sz w:val="20"/>
                <w:szCs w:val="20"/>
              </w:rPr>
              <w:t>Öğr.</w:t>
            </w:r>
            <w:r w:rsidR="008A5490">
              <w:rPr>
                <w:rFonts w:cs="Times New Roman"/>
                <w:sz w:val="20"/>
                <w:szCs w:val="20"/>
              </w:rPr>
              <w:t xml:space="preserve"> </w:t>
            </w:r>
            <w:r w:rsidRPr="00E27429">
              <w:rPr>
                <w:rFonts w:cs="Times New Roman"/>
                <w:sz w:val="20"/>
                <w:szCs w:val="20"/>
              </w:rPr>
              <w:t>Üyesi Selin Ceren BALSAK</w:t>
            </w:r>
          </w:p>
        </w:tc>
        <w:tc>
          <w:tcPr>
            <w:tcW w:w="687" w:type="pct"/>
            <w:vAlign w:val="center"/>
          </w:tcPr>
          <w:p w14:paraId="6CC36CBD" w14:textId="3427DA58" w:rsidR="00145F2A" w:rsidRPr="00E27429" w:rsidRDefault="00145F2A" w:rsidP="00145F2A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color w:val="393939"/>
                <w:sz w:val="20"/>
                <w:szCs w:val="20"/>
              </w:rPr>
              <w:t>28.11.2025</w:t>
            </w:r>
          </w:p>
        </w:tc>
        <w:tc>
          <w:tcPr>
            <w:tcW w:w="637" w:type="pct"/>
            <w:vAlign w:val="center"/>
          </w:tcPr>
          <w:p w14:paraId="202F838D" w14:textId="690843A9" w:rsidR="00145F2A" w:rsidRPr="00E27429" w:rsidRDefault="00145F2A" w:rsidP="00145F2A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1</w:t>
            </w:r>
            <w:r>
              <w:rPr>
                <w:rFonts w:eastAsia="Times New Roman" w:cs="Times New Roman"/>
                <w:color w:val="auto"/>
                <w:sz w:val="20"/>
                <w:szCs w:val="20"/>
              </w:rPr>
              <w:t>6</w:t>
            </w: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:00</w:t>
            </w:r>
          </w:p>
        </w:tc>
        <w:tc>
          <w:tcPr>
            <w:tcW w:w="735" w:type="pct"/>
          </w:tcPr>
          <w:p w14:paraId="59D6797C" w14:textId="5F916CA2" w:rsidR="00145F2A" w:rsidRPr="00E27429" w:rsidRDefault="00145F2A" w:rsidP="00145F2A">
            <w:pPr>
              <w:rPr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028" w:type="pct"/>
          </w:tcPr>
          <w:p w14:paraId="7B0ADECE" w14:textId="118BDB1E" w:rsidR="00145F2A" w:rsidRPr="00E27429" w:rsidRDefault="00CC3786" w:rsidP="00145F2A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Mustafa AÇIKGÖZ</w:t>
            </w:r>
            <w:r>
              <w:rPr>
                <w:sz w:val="20"/>
                <w:szCs w:val="20"/>
              </w:rPr>
              <w:t xml:space="preserve"> </w:t>
            </w:r>
            <w:r w:rsidR="00145F2A">
              <w:rPr>
                <w:sz w:val="20"/>
                <w:szCs w:val="20"/>
              </w:rPr>
              <w:t xml:space="preserve">- </w:t>
            </w:r>
            <w:r w:rsidR="00346669">
              <w:rPr>
                <w:sz w:val="20"/>
                <w:szCs w:val="20"/>
              </w:rPr>
              <w:t>Mehmet KANDİLCİK</w:t>
            </w:r>
          </w:p>
        </w:tc>
      </w:tr>
      <w:tr w:rsidR="00490B71" w:rsidRPr="005E41DE" w14:paraId="79C3B2CC" w14:textId="6B128A22" w:rsidTr="00356348">
        <w:tc>
          <w:tcPr>
            <w:tcW w:w="339" w:type="pct"/>
            <w:vAlign w:val="center"/>
          </w:tcPr>
          <w:p w14:paraId="48DB5F4C" w14:textId="77777777" w:rsidR="00490B71" w:rsidRPr="00E27429" w:rsidRDefault="00490B71" w:rsidP="00490B71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405</w:t>
            </w:r>
          </w:p>
        </w:tc>
        <w:tc>
          <w:tcPr>
            <w:tcW w:w="1573" w:type="pct"/>
          </w:tcPr>
          <w:p w14:paraId="22E3D368" w14:textId="77777777" w:rsidR="00490B71" w:rsidRPr="00E27429" w:rsidRDefault="00490B71" w:rsidP="00490B71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DEPOLANMIŞ ÜRÜN ZARARLILARI</w:t>
            </w:r>
          </w:p>
          <w:p w14:paraId="19320CBC" w14:textId="34BAA368" w:rsidR="00490B71" w:rsidRPr="00E27429" w:rsidRDefault="00490B71" w:rsidP="00490B71">
            <w:pPr>
              <w:autoSpaceDE w:val="0"/>
              <w:autoSpaceDN w:val="0"/>
              <w:adjustRightInd w:val="0"/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</w:t>
            </w:r>
            <w:r w:rsidR="008A5490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 </w:t>
            </w: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Dr. ALİ ARDA IŞIKBER</w:t>
            </w:r>
          </w:p>
        </w:tc>
        <w:tc>
          <w:tcPr>
            <w:tcW w:w="687" w:type="pct"/>
          </w:tcPr>
          <w:p w14:paraId="34BF44D6" w14:textId="77777777" w:rsidR="00490B71" w:rsidRDefault="00490B71" w:rsidP="00490B71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  <w:p w14:paraId="301F3482" w14:textId="25030AF8" w:rsidR="00490B71" w:rsidRPr="00E27429" w:rsidRDefault="00490B71" w:rsidP="00490B71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2</w:t>
            </w:r>
            <w:r w:rsidR="00145F2A">
              <w:rPr>
                <w:rFonts w:eastAsia="Times New Roman" w:cs="Times New Roman"/>
                <w:color w:val="auto"/>
                <w:sz w:val="20"/>
                <w:szCs w:val="20"/>
              </w:rPr>
              <w:t>5</w:t>
            </w:r>
            <w:r>
              <w:rPr>
                <w:rFonts w:eastAsia="Times New Roman" w:cs="Times New Roman"/>
                <w:color w:val="auto"/>
                <w:sz w:val="20"/>
                <w:szCs w:val="20"/>
              </w:rPr>
              <w:t>.</w:t>
            </w:r>
            <w:r w:rsidR="00145F2A">
              <w:rPr>
                <w:rFonts w:eastAsia="Times New Roman" w:cs="Times New Roman"/>
                <w:color w:val="auto"/>
                <w:sz w:val="20"/>
                <w:szCs w:val="20"/>
              </w:rPr>
              <w:t>1</w:t>
            </w:r>
            <w:r>
              <w:rPr>
                <w:rFonts w:eastAsia="Times New Roman" w:cs="Times New Roman"/>
                <w:color w:val="auto"/>
                <w:sz w:val="20"/>
                <w:szCs w:val="20"/>
              </w:rPr>
              <w:t>1.2025</w:t>
            </w:r>
          </w:p>
        </w:tc>
        <w:tc>
          <w:tcPr>
            <w:tcW w:w="637" w:type="pct"/>
            <w:vAlign w:val="center"/>
          </w:tcPr>
          <w:p w14:paraId="382E1926" w14:textId="28A480C3" w:rsidR="00490B71" w:rsidRPr="00E27429" w:rsidRDefault="00490B71" w:rsidP="00490B71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1</w:t>
            </w:r>
            <w:r w:rsidR="00145F2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3</w:t>
            </w: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:00</w:t>
            </w:r>
          </w:p>
        </w:tc>
        <w:tc>
          <w:tcPr>
            <w:tcW w:w="735" w:type="pct"/>
          </w:tcPr>
          <w:p w14:paraId="5B8789F0" w14:textId="690162FB" w:rsidR="00490B71" w:rsidRPr="00E27429" w:rsidRDefault="00490B71" w:rsidP="00490B71">
            <w:pPr>
              <w:rPr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028" w:type="pct"/>
          </w:tcPr>
          <w:p w14:paraId="414A1996" w14:textId="6EA00FCE" w:rsidR="00490B71" w:rsidRPr="00E27429" w:rsidRDefault="00490B71" w:rsidP="00490B71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  <w:r>
              <w:rPr>
                <w:sz w:val="20"/>
                <w:szCs w:val="20"/>
              </w:rPr>
              <w:t xml:space="preserve"> Celalettin Elvan ARISU </w:t>
            </w:r>
          </w:p>
        </w:tc>
      </w:tr>
      <w:tr w:rsidR="00490B71" w:rsidRPr="005E41DE" w14:paraId="6B60D706" w14:textId="52C4643C" w:rsidTr="00356348">
        <w:tc>
          <w:tcPr>
            <w:tcW w:w="339" w:type="pct"/>
          </w:tcPr>
          <w:p w14:paraId="63AF2A8D" w14:textId="77777777" w:rsidR="00490B71" w:rsidRPr="00E27429" w:rsidRDefault="00490B71" w:rsidP="00490B71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>BBK419</w:t>
            </w:r>
          </w:p>
        </w:tc>
        <w:tc>
          <w:tcPr>
            <w:tcW w:w="1573" w:type="pct"/>
          </w:tcPr>
          <w:p w14:paraId="52005989" w14:textId="77777777" w:rsidR="00490B71" w:rsidRPr="00E27429" w:rsidRDefault="00490B71" w:rsidP="00490B71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>BİTKİ PATOJEN EPİDEMİYOLOJİSİ</w:t>
            </w:r>
          </w:p>
          <w:p w14:paraId="7277AF56" w14:textId="0AABB6DC" w:rsidR="00490B71" w:rsidRPr="00E27429" w:rsidRDefault="00490B71" w:rsidP="00490B71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E27429">
              <w:rPr>
                <w:rFonts w:cs="Times New Roman"/>
                <w:sz w:val="20"/>
                <w:szCs w:val="20"/>
              </w:rPr>
              <w:t>Dr.</w:t>
            </w:r>
            <w:r w:rsidR="008A5490">
              <w:rPr>
                <w:rFonts w:cs="Times New Roman"/>
                <w:sz w:val="20"/>
                <w:szCs w:val="20"/>
              </w:rPr>
              <w:t xml:space="preserve"> </w:t>
            </w:r>
            <w:r w:rsidRPr="00E27429">
              <w:rPr>
                <w:rFonts w:cs="Times New Roman"/>
                <w:sz w:val="20"/>
                <w:szCs w:val="20"/>
              </w:rPr>
              <w:t>Öğr.</w:t>
            </w:r>
            <w:r w:rsidR="008A5490">
              <w:rPr>
                <w:rFonts w:cs="Times New Roman"/>
                <w:sz w:val="20"/>
                <w:szCs w:val="20"/>
              </w:rPr>
              <w:t xml:space="preserve"> </w:t>
            </w:r>
            <w:r w:rsidRPr="00E27429">
              <w:rPr>
                <w:rFonts w:cs="Times New Roman"/>
                <w:sz w:val="20"/>
                <w:szCs w:val="20"/>
              </w:rPr>
              <w:t>Üyesi YAŞAR ALPTEKİN</w:t>
            </w:r>
          </w:p>
        </w:tc>
        <w:tc>
          <w:tcPr>
            <w:tcW w:w="687" w:type="pct"/>
          </w:tcPr>
          <w:p w14:paraId="64DC469B" w14:textId="77777777" w:rsidR="00490B71" w:rsidRDefault="00490B71" w:rsidP="00490B71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  <w:p w14:paraId="748E7CE3" w14:textId="2C2898B5" w:rsidR="00490B71" w:rsidRPr="00E27429" w:rsidRDefault="00145F2A" w:rsidP="00490B71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24.11.2025</w:t>
            </w:r>
          </w:p>
        </w:tc>
        <w:tc>
          <w:tcPr>
            <w:tcW w:w="637" w:type="pct"/>
            <w:vAlign w:val="center"/>
          </w:tcPr>
          <w:p w14:paraId="1959FA0B" w14:textId="70524CF2" w:rsidR="00490B71" w:rsidRPr="00E27429" w:rsidRDefault="00490B71" w:rsidP="00490B71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1</w:t>
            </w:r>
            <w:r w:rsidR="00145F2A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4</w:t>
            </w: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:00</w:t>
            </w:r>
          </w:p>
        </w:tc>
        <w:tc>
          <w:tcPr>
            <w:tcW w:w="735" w:type="pct"/>
          </w:tcPr>
          <w:p w14:paraId="2BDA28ED" w14:textId="753F391B" w:rsidR="00490B71" w:rsidRPr="00E27429" w:rsidRDefault="00490B71" w:rsidP="00490B71">
            <w:pPr>
              <w:rPr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028" w:type="pct"/>
          </w:tcPr>
          <w:p w14:paraId="53463C58" w14:textId="60DF1606" w:rsidR="00490B71" w:rsidRPr="00E27429" w:rsidRDefault="001C34D0" w:rsidP="00490B71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Mustafa AÇIKGÖZ</w:t>
            </w:r>
            <w:r>
              <w:rPr>
                <w:sz w:val="20"/>
                <w:szCs w:val="20"/>
              </w:rPr>
              <w:t xml:space="preserve"> </w:t>
            </w:r>
            <w:r w:rsidR="00840E35">
              <w:rPr>
                <w:sz w:val="20"/>
                <w:szCs w:val="20"/>
              </w:rPr>
              <w:t>-Celalettin Elvan ARISU</w:t>
            </w:r>
            <w:r w:rsidR="00490B71">
              <w:rPr>
                <w:sz w:val="20"/>
                <w:szCs w:val="20"/>
              </w:rPr>
              <w:t xml:space="preserve"> </w:t>
            </w:r>
          </w:p>
        </w:tc>
      </w:tr>
      <w:tr w:rsidR="008A5490" w:rsidRPr="005E41DE" w14:paraId="0BB241BC" w14:textId="4885E10C" w:rsidTr="00EA21CD">
        <w:trPr>
          <w:trHeight w:val="524"/>
        </w:trPr>
        <w:tc>
          <w:tcPr>
            <w:tcW w:w="339" w:type="pct"/>
            <w:vAlign w:val="center"/>
          </w:tcPr>
          <w:p w14:paraId="7D25F397" w14:textId="77777777" w:rsidR="008A5490" w:rsidRPr="00E27429" w:rsidRDefault="008A5490" w:rsidP="008A5490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413</w:t>
            </w:r>
          </w:p>
        </w:tc>
        <w:tc>
          <w:tcPr>
            <w:tcW w:w="1573" w:type="pct"/>
          </w:tcPr>
          <w:p w14:paraId="5735C0E2" w14:textId="77777777" w:rsidR="008A5490" w:rsidRPr="00E27429" w:rsidRDefault="008A5490" w:rsidP="008A5490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MESLEKİ İNGİLİZCE III</w:t>
            </w:r>
          </w:p>
          <w:p w14:paraId="443576F7" w14:textId="0946A6C3" w:rsidR="008A5490" w:rsidRPr="00E27429" w:rsidRDefault="008A5490" w:rsidP="008A549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Prof.</w:t>
            </w: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 </w:t>
            </w: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Dr.</w:t>
            </w: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 </w:t>
            </w: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M. KUBİLAY ER</w:t>
            </w:r>
          </w:p>
        </w:tc>
        <w:tc>
          <w:tcPr>
            <w:tcW w:w="687" w:type="pct"/>
            <w:vAlign w:val="center"/>
          </w:tcPr>
          <w:p w14:paraId="5221CBE7" w14:textId="5BA20384" w:rsidR="008A5490" w:rsidRPr="00E27429" w:rsidRDefault="008A5490" w:rsidP="008A549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color w:val="393939"/>
                <w:sz w:val="20"/>
                <w:szCs w:val="20"/>
              </w:rPr>
              <w:t>28.11.2025</w:t>
            </w:r>
          </w:p>
        </w:tc>
        <w:tc>
          <w:tcPr>
            <w:tcW w:w="637" w:type="pct"/>
            <w:vAlign w:val="center"/>
          </w:tcPr>
          <w:p w14:paraId="75984584" w14:textId="36E8D2E3" w:rsidR="008A5490" w:rsidRPr="00E27429" w:rsidRDefault="008A5490" w:rsidP="008A549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1</w:t>
            </w:r>
            <w:r>
              <w:rPr>
                <w:rFonts w:eastAsia="Times New Roman" w:cs="Times New Roman"/>
                <w:color w:val="auto"/>
                <w:sz w:val="20"/>
                <w:szCs w:val="20"/>
              </w:rPr>
              <w:t>4</w:t>
            </w: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:00</w:t>
            </w:r>
          </w:p>
        </w:tc>
        <w:tc>
          <w:tcPr>
            <w:tcW w:w="735" w:type="pct"/>
          </w:tcPr>
          <w:p w14:paraId="6DAFC8AB" w14:textId="157EBFAA" w:rsidR="008A5490" w:rsidRPr="00E27429" w:rsidRDefault="008A5490" w:rsidP="008A5490">
            <w:pPr>
              <w:rPr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028" w:type="pct"/>
          </w:tcPr>
          <w:p w14:paraId="53176479" w14:textId="003BD0AD" w:rsidR="008A5490" w:rsidRPr="00E27429" w:rsidRDefault="00B20FA9" w:rsidP="008A5490">
            <w:pPr>
              <w:rPr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Mustafa AÇIKGÖZ</w:t>
            </w:r>
            <w:r w:rsidR="008A5490">
              <w:rPr>
                <w:sz w:val="20"/>
                <w:szCs w:val="20"/>
              </w:rPr>
              <w:t>-</w:t>
            </w:r>
            <w:r w:rsidR="00346669">
              <w:rPr>
                <w:sz w:val="20"/>
                <w:szCs w:val="20"/>
              </w:rPr>
              <w:t xml:space="preserve"> Mehmet KANDİLCİK</w:t>
            </w:r>
          </w:p>
        </w:tc>
      </w:tr>
      <w:tr w:rsidR="00490B71" w:rsidRPr="005E41DE" w14:paraId="5331B714" w14:textId="43764B00" w:rsidTr="00356348">
        <w:tc>
          <w:tcPr>
            <w:tcW w:w="339" w:type="pct"/>
            <w:vAlign w:val="bottom"/>
          </w:tcPr>
          <w:p w14:paraId="50907547" w14:textId="77777777" w:rsidR="00490B71" w:rsidRPr="00E27429" w:rsidRDefault="00490B71" w:rsidP="0072318A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417</w:t>
            </w:r>
          </w:p>
        </w:tc>
        <w:tc>
          <w:tcPr>
            <w:tcW w:w="1573" w:type="pct"/>
          </w:tcPr>
          <w:p w14:paraId="259D5545" w14:textId="77777777" w:rsidR="00490B71" w:rsidRPr="00E27429" w:rsidRDefault="00490B71" w:rsidP="00490B71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ABİYOTİK HASTALIKLAR</w:t>
            </w:r>
          </w:p>
          <w:p w14:paraId="1FDD0731" w14:textId="3CBDBEFE" w:rsidR="00490B71" w:rsidRPr="00E27429" w:rsidRDefault="008A5490" w:rsidP="00490B71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ascii="Arial" w:hAnsi="Arial" w:cs="Arial"/>
                <w:color w:val="000000"/>
                <w:sz w:val="20"/>
                <w:szCs w:val="20"/>
              </w:rPr>
              <w:t>Dr. Öğr. Üyesi</w:t>
            </w:r>
            <w:r w:rsidR="00490B71"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 </w:t>
            </w: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Serkan TOKGÖZ</w:t>
            </w:r>
          </w:p>
        </w:tc>
        <w:tc>
          <w:tcPr>
            <w:tcW w:w="687" w:type="pct"/>
          </w:tcPr>
          <w:p w14:paraId="161105F6" w14:textId="77777777" w:rsidR="00490B71" w:rsidRDefault="00490B71" w:rsidP="00490B71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  <w:p w14:paraId="7D69B571" w14:textId="46DDEE97" w:rsidR="00490B71" w:rsidRPr="00E27429" w:rsidRDefault="008A5490" w:rsidP="00490B71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color w:val="393939"/>
                <w:sz w:val="20"/>
                <w:szCs w:val="20"/>
              </w:rPr>
              <w:t>26.11.2025</w:t>
            </w:r>
          </w:p>
        </w:tc>
        <w:tc>
          <w:tcPr>
            <w:tcW w:w="637" w:type="pct"/>
            <w:vAlign w:val="center"/>
          </w:tcPr>
          <w:p w14:paraId="5B62BDAA" w14:textId="19B84121" w:rsidR="00490B71" w:rsidRPr="00E27429" w:rsidRDefault="008A5490" w:rsidP="00490B71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08</w:t>
            </w:r>
            <w:r w:rsidR="00490B71" w:rsidRPr="00E27429">
              <w:rPr>
                <w:rFonts w:eastAsia="Times New Roman" w:cs="Times New Roman"/>
                <w:color w:val="auto"/>
                <w:sz w:val="20"/>
                <w:szCs w:val="20"/>
              </w:rPr>
              <w:t>:</w:t>
            </w:r>
            <w:r w:rsidR="007D7F26">
              <w:rPr>
                <w:rFonts w:eastAsia="Times New Roman" w:cs="Times New Roman"/>
                <w:color w:val="auto"/>
                <w:sz w:val="20"/>
                <w:szCs w:val="20"/>
              </w:rPr>
              <w:t>15</w:t>
            </w:r>
          </w:p>
        </w:tc>
        <w:tc>
          <w:tcPr>
            <w:tcW w:w="735" w:type="pct"/>
          </w:tcPr>
          <w:p w14:paraId="76130848" w14:textId="3A8BA42A" w:rsidR="00490B71" w:rsidRPr="00E27429" w:rsidRDefault="00490B71" w:rsidP="00490B71">
            <w:pPr>
              <w:rPr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028" w:type="pct"/>
          </w:tcPr>
          <w:p w14:paraId="2C281F0F" w14:textId="4D64A62B" w:rsidR="00490B71" w:rsidRPr="00E27429" w:rsidRDefault="00490B71" w:rsidP="00490B71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  <w:r w:rsidR="00346669">
              <w:rPr>
                <w:sz w:val="20"/>
                <w:szCs w:val="20"/>
              </w:rPr>
              <w:t>- Salih ÇELEN</w:t>
            </w:r>
          </w:p>
        </w:tc>
      </w:tr>
      <w:tr w:rsidR="008A5490" w:rsidRPr="005E41DE" w14:paraId="5C13416A" w14:textId="1A3C570C" w:rsidTr="005020EA">
        <w:tc>
          <w:tcPr>
            <w:tcW w:w="339" w:type="pct"/>
          </w:tcPr>
          <w:p w14:paraId="35495D19" w14:textId="77777777" w:rsidR="008A5490" w:rsidRPr="00E27429" w:rsidRDefault="008A5490" w:rsidP="008A5490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421</w:t>
            </w:r>
          </w:p>
        </w:tc>
        <w:tc>
          <w:tcPr>
            <w:tcW w:w="1573" w:type="pct"/>
          </w:tcPr>
          <w:p w14:paraId="5A8551F6" w14:textId="77777777" w:rsidR="008A5490" w:rsidRPr="00E27429" w:rsidRDefault="008A5490" w:rsidP="008A5490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İTKİ KORUMADA ÇEVRE SORUNLARI</w:t>
            </w:r>
          </w:p>
          <w:p w14:paraId="47A627F4" w14:textId="5654E65F" w:rsidR="008A5490" w:rsidRPr="00E27429" w:rsidRDefault="008A5490" w:rsidP="008A5490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cs="Times New Roman"/>
                <w:sz w:val="20"/>
                <w:szCs w:val="20"/>
              </w:rPr>
              <w:t>Prof.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E27429">
              <w:rPr>
                <w:rFonts w:cs="Times New Roman"/>
                <w:sz w:val="20"/>
                <w:szCs w:val="20"/>
              </w:rPr>
              <w:t>Dr. M. MURAT ASLAN</w:t>
            </w:r>
          </w:p>
        </w:tc>
        <w:tc>
          <w:tcPr>
            <w:tcW w:w="687" w:type="pct"/>
            <w:vAlign w:val="center"/>
          </w:tcPr>
          <w:p w14:paraId="4C579076" w14:textId="3E7F57D5" w:rsidR="008A5490" w:rsidRPr="00E27429" w:rsidRDefault="008A5490" w:rsidP="008A549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color w:val="393939"/>
                <w:sz w:val="20"/>
                <w:szCs w:val="20"/>
              </w:rPr>
              <w:t>27.11.2025</w:t>
            </w:r>
          </w:p>
        </w:tc>
        <w:tc>
          <w:tcPr>
            <w:tcW w:w="637" w:type="pct"/>
            <w:vAlign w:val="center"/>
          </w:tcPr>
          <w:p w14:paraId="564DCA05" w14:textId="1AA7640D" w:rsidR="008A5490" w:rsidRPr="00E27429" w:rsidRDefault="008A5490" w:rsidP="008A5490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1</w:t>
            </w:r>
            <w:r>
              <w:rPr>
                <w:rFonts w:eastAsia="Times New Roman" w:cs="Times New Roman"/>
                <w:color w:val="auto"/>
                <w:sz w:val="20"/>
                <w:szCs w:val="20"/>
              </w:rPr>
              <w:t>4</w:t>
            </w: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:00</w:t>
            </w:r>
          </w:p>
        </w:tc>
        <w:tc>
          <w:tcPr>
            <w:tcW w:w="735" w:type="pct"/>
          </w:tcPr>
          <w:p w14:paraId="014C02C7" w14:textId="1A25BD12" w:rsidR="008A5490" w:rsidRPr="00E27429" w:rsidRDefault="008A5490" w:rsidP="008A5490">
            <w:pPr>
              <w:rPr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028" w:type="pct"/>
          </w:tcPr>
          <w:p w14:paraId="17E41D9C" w14:textId="1CDAC86F" w:rsidR="008A5490" w:rsidRPr="00E27429" w:rsidRDefault="008A5490" w:rsidP="008A5490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Mustafa AÇIKGÖZ</w:t>
            </w:r>
            <w:r w:rsidR="00CC3786">
              <w:rPr>
                <w:sz w:val="20"/>
                <w:szCs w:val="20"/>
              </w:rPr>
              <w:t>- Kevser SABA</w:t>
            </w:r>
            <w:r w:rsidR="007D7F26">
              <w:rPr>
                <w:sz w:val="20"/>
                <w:szCs w:val="20"/>
              </w:rPr>
              <w:t>N</w:t>
            </w:r>
            <w:r w:rsidR="00CC3786">
              <w:rPr>
                <w:sz w:val="20"/>
                <w:szCs w:val="20"/>
              </w:rPr>
              <w:t>CI- Zehra Sena GÖZÜBENLİ</w:t>
            </w:r>
          </w:p>
        </w:tc>
      </w:tr>
      <w:tr w:rsidR="00490B71" w:rsidRPr="005E41DE" w14:paraId="70DD3B6E" w14:textId="2550B0A2" w:rsidTr="007C64DA">
        <w:trPr>
          <w:trHeight w:val="320"/>
        </w:trPr>
        <w:tc>
          <w:tcPr>
            <w:tcW w:w="339" w:type="pct"/>
            <w:vAlign w:val="bottom"/>
          </w:tcPr>
          <w:p w14:paraId="69C17764" w14:textId="77777777" w:rsidR="00490B71" w:rsidRPr="00E27429" w:rsidRDefault="00490B71" w:rsidP="00490B71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BK409</w:t>
            </w:r>
          </w:p>
          <w:p w14:paraId="3E0E349C" w14:textId="77777777" w:rsidR="00490B71" w:rsidRPr="00E27429" w:rsidRDefault="00490B71" w:rsidP="00490B71">
            <w:pPr>
              <w:spacing w:after="0" w:line="240" w:lineRule="auto"/>
              <w:jc w:val="center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</w:p>
        </w:tc>
        <w:tc>
          <w:tcPr>
            <w:tcW w:w="1573" w:type="pct"/>
          </w:tcPr>
          <w:p w14:paraId="4205131F" w14:textId="77777777" w:rsidR="00490B71" w:rsidRPr="00E27429" w:rsidRDefault="00490B71" w:rsidP="00490B71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 xml:space="preserve">MEZUNİYET ÇALIŞMASI </w:t>
            </w:r>
          </w:p>
          <w:p w14:paraId="57BB6CEB" w14:textId="77777777" w:rsidR="00490B71" w:rsidRPr="00E27429" w:rsidRDefault="00490B71" w:rsidP="00490B71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 w:rsidRPr="00E27429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Bölüm Öğretim Üyeleri</w:t>
            </w:r>
          </w:p>
          <w:p w14:paraId="4C4E5959" w14:textId="77777777" w:rsidR="00490B71" w:rsidRPr="00E27429" w:rsidRDefault="00490B71" w:rsidP="00490B71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</w:p>
        </w:tc>
        <w:tc>
          <w:tcPr>
            <w:tcW w:w="687" w:type="pct"/>
          </w:tcPr>
          <w:p w14:paraId="24C3F2BA" w14:textId="77777777" w:rsidR="00490B71" w:rsidRDefault="00490B71" w:rsidP="00490B71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</w:rPr>
            </w:pPr>
          </w:p>
          <w:p w14:paraId="74C68D56" w14:textId="1CB9226F" w:rsidR="00490B71" w:rsidRPr="00E27429" w:rsidRDefault="00D17D6E" w:rsidP="00490B71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2</w:t>
            </w:r>
            <w:r w:rsidR="008A5490">
              <w:rPr>
                <w:rFonts w:eastAsia="Times New Roman" w:cs="Times New Roman"/>
                <w:color w:val="auto"/>
                <w:sz w:val="20"/>
                <w:szCs w:val="20"/>
              </w:rPr>
              <w:t>9</w:t>
            </w:r>
            <w:r w:rsidR="00490B71">
              <w:rPr>
                <w:rFonts w:eastAsia="Times New Roman" w:cs="Times New Roman"/>
                <w:color w:val="auto"/>
                <w:sz w:val="20"/>
                <w:szCs w:val="20"/>
              </w:rPr>
              <w:t>.01.2025</w:t>
            </w:r>
          </w:p>
        </w:tc>
        <w:tc>
          <w:tcPr>
            <w:tcW w:w="637" w:type="pct"/>
            <w:vAlign w:val="center"/>
          </w:tcPr>
          <w:p w14:paraId="00290C90" w14:textId="487A11D4" w:rsidR="00490B71" w:rsidRPr="00E27429" w:rsidRDefault="008A5490" w:rsidP="00490B71">
            <w:pPr>
              <w:spacing w:after="0" w:line="240" w:lineRule="auto"/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</w:pPr>
            <w:r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10</w:t>
            </w:r>
            <w:r w:rsidR="00490B71">
              <w:rPr>
                <w:rFonts w:eastAsiaTheme="minorHAnsi" w:cs="Times New Roman"/>
                <w:color w:val="auto"/>
                <w:sz w:val="20"/>
                <w:szCs w:val="20"/>
                <w:lang w:eastAsia="en-US"/>
              </w:rPr>
              <w:t>:00</w:t>
            </w:r>
          </w:p>
        </w:tc>
        <w:tc>
          <w:tcPr>
            <w:tcW w:w="735" w:type="pct"/>
          </w:tcPr>
          <w:p w14:paraId="41D3AE94" w14:textId="34D31EE7" w:rsidR="00490B71" w:rsidRPr="00E27429" w:rsidRDefault="00490B71" w:rsidP="00490B71">
            <w:pPr>
              <w:rPr>
                <w:sz w:val="20"/>
                <w:szCs w:val="20"/>
              </w:rPr>
            </w:pPr>
            <w:r w:rsidRPr="00E27429">
              <w:rPr>
                <w:rFonts w:eastAsia="Times New Roman" w:cs="Times New Roman"/>
                <w:color w:val="auto"/>
                <w:sz w:val="20"/>
                <w:szCs w:val="20"/>
              </w:rPr>
              <w:t>ZF126-ZF128</w:t>
            </w:r>
          </w:p>
        </w:tc>
        <w:tc>
          <w:tcPr>
            <w:tcW w:w="1028" w:type="pct"/>
          </w:tcPr>
          <w:p w14:paraId="2394EADB" w14:textId="232D63E7" w:rsidR="00490B71" w:rsidRPr="00E27429" w:rsidRDefault="00490B71" w:rsidP="00490B71">
            <w:pPr>
              <w:rPr>
                <w:sz w:val="20"/>
                <w:szCs w:val="20"/>
              </w:rPr>
            </w:pPr>
            <w:r w:rsidRPr="00E27429">
              <w:rPr>
                <w:sz w:val="20"/>
                <w:szCs w:val="20"/>
              </w:rPr>
              <w:t>Arş. Gör. Songül HENTEŞ</w:t>
            </w:r>
          </w:p>
        </w:tc>
      </w:tr>
    </w:tbl>
    <w:p w14:paraId="723DE71D" w14:textId="77777777" w:rsidR="005E41DE" w:rsidRDefault="005E41DE" w:rsidP="00440280">
      <w:pPr>
        <w:spacing w:after="0" w:line="240" w:lineRule="auto"/>
        <w:rPr>
          <w:rFonts w:cs="Times New Roman"/>
          <w:b/>
          <w:sz w:val="20"/>
          <w:szCs w:val="20"/>
        </w:rPr>
      </w:pPr>
    </w:p>
    <w:sectPr w:rsidR="005E41DE" w:rsidSect="00EB0710">
      <w:pgSz w:w="16838" w:h="11906" w:orient="landscape"/>
      <w:pgMar w:top="1077" w:right="1134" w:bottom="567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0Mja3tDQ0MzAytTRU0lEKTi0uzszPAymwqAUACraScCwAAAA="/>
  </w:docVars>
  <w:rsids>
    <w:rsidRoot w:val="003C3138"/>
    <w:rsid w:val="00006540"/>
    <w:rsid w:val="000237E7"/>
    <w:rsid w:val="00024AEC"/>
    <w:rsid w:val="00035242"/>
    <w:rsid w:val="00050818"/>
    <w:rsid w:val="000532B6"/>
    <w:rsid w:val="00062AE8"/>
    <w:rsid w:val="000816BD"/>
    <w:rsid w:val="00087718"/>
    <w:rsid w:val="0009058A"/>
    <w:rsid w:val="00091C1F"/>
    <w:rsid w:val="000A391F"/>
    <w:rsid w:val="000A480B"/>
    <w:rsid w:val="000D193B"/>
    <w:rsid w:val="000E2877"/>
    <w:rsid w:val="001028AA"/>
    <w:rsid w:val="001030BE"/>
    <w:rsid w:val="001163B9"/>
    <w:rsid w:val="00145F2A"/>
    <w:rsid w:val="001512DF"/>
    <w:rsid w:val="00157D4F"/>
    <w:rsid w:val="00194D3C"/>
    <w:rsid w:val="001A2575"/>
    <w:rsid w:val="001A2A88"/>
    <w:rsid w:val="001C34D0"/>
    <w:rsid w:val="001C577D"/>
    <w:rsid w:val="001C7088"/>
    <w:rsid w:val="002369AC"/>
    <w:rsid w:val="00240216"/>
    <w:rsid w:val="00246E6D"/>
    <w:rsid w:val="00254A83"/>
    <w:rsid w:val="002606DC"/>
    <w:rsid w:val="002A7D6D"/>
    <w:rsid w:val="002F26DF"/>
    <w:rsid w:val="00307847"/>
    <w:rsid w:val="003131B4"/>
    <w:rsid w:val="00345654"/>
    <w:rsid w:val="00346669"/>
    <w:rsid w:val="00355AE8"/>
    <w:rsid w:val="00356348"/>
    <w:rsid w:val="00362262"/>
    <w:rsid w:val="00370CFD"/>
    <w:rsid w:val="00374D70"/>
    <w:rsid w:val="003844F2"/>
    <w:rsid w:val="00386519"/>
    <w:rsid w:val="00396614"/>
    <w:rsid w:val="003A62C9"/>
    <w:rsid w:val="003C3138"/>
    <w:rsid w:val="003C71CD"/>
    <w:rsid w:val="003D1F3E"/>
    <w:rsid w:val="003E33D8"/>
    <w:rsid w:val="003E468D"/>
    <w:rsid w:val="003E76C3"/>
    <w:rsid w:val="003F404A"/>
    <w:rsid w:val="003F5C0C"/>
    <w:rsid w:val="003F7F8F"/>
    <w:rsid w:val="0040508E"/>
    <w:rsid w:val="00407F9D"/>
    <w:rsid w:val="00416B06"/>
    <w:rsid w:val="00423102"/>
    <w:rsid w:val="00427070"/>
    <w:rsid w:val="00430D4B"/>
    <w:rsid w:val="00432175"/>
    <w:rsid w:val="00440280"/>
    <w:rsid w:val="0044054D"/>
    <w:rsid w:val="0045673F"/>
    <w:rsid w:val="00476C0B"/>
    <w:rsid w:val="00486578"/>
    <w:rsid w:val="00490B71"/>
    <w:rsid w:val="00493AD6"/>
    <w:rsid w:val="0049761A"/>
    <w:rsid w:val="004A6E23"/>
    <w:rsid w:val="004B12E0"/>
    <w:rsid w:val="004B6EF3"/>
    <w:rsid w:val="004C063F"/>
    <w:rsid w:val="004D4F89"/>
    <w:rsid w:val="004E5864"/>
    <w:rsid w:val="00505939"/>
    <w:rsid w:val="00511B9E"/>
    <w:rsid w:val="00521D48"/>
    <w:rsid w:val="00522695"/>
    <w:rsid w:val="00522C25"/>
    <w:rsid w:val="00543284"/>
    <w:rsid w:val="0054358A"/>
    <w:rsid w:val="005450C0"/>
    <w:rsid w:val="005457E6"/>
    <w:rsid w:val="00550252"/>
    <w:rsid w:val="00551882"/>
    <w:rsid w:val="00560C8A"/>
    <w:rsid w:val="00562EC9"/>
    <w:rsid w:val="00575168"/>
    <w:rsid w:val="00580030"/>
    <w:rsid w:val="00587E6B"/>
    <w:rsid w:val="005A401F"/>
    <w:rsid w:val="005A7A26"/>
    <w:rsid w:val="005C2AB3"/>
    <w:rsid w:val="005D04F7"/>
    <w:rsid w:val="005E28E9"/>
    <w:rsid w:val="005E41DE"/>
    <w:rsid w:val="005F50A4"/>
    <w:rsid w:val="00626DBE"/>
    <w:rsid w:val="00634E29"/>
    <w:rsid w:val="006503F3"/>
    <w:rsid w:val="00651882"/>
    <w:rsid w:val="00666045"/>
    <w:rsid w:val="00672149"/>
    <w:rsid w:val="00672238"/>
    <w:rsid w:val="00672B4C"/>
    <w:rsid w:val="00686469"/>
    <w:rsid w:val="00690ED6"/>
    <w:rsid w:val="0069137D"/>
    <w:rsid w:val="006A1492"/>
    <w:rsid w:val="006A5872"/>
    <w:rsid w:val="006B1AD2"/>
    <w:rsid w:val="006B7FC6"/>
    <w:rsid w:val="006C087D"/>
    <w:rsid w:val="006C17B1"/>
    <w:rsid w:val="006C7D03"/>
    <w:rsid w:val="006E3CE0"/>
    <w:rsid w:val="006E699C"/>
    <w:rsid w:val="006E7426"/>
    <w:rsid w:val="006F4944"/>
    <w:rsid w:val="006F6A2C"/>
    <w:rsid w:val="006F7B03"/>
    <w:rsid w:val="00701224"/>
    <w:rsid w:val="0072318A"/>
    <w:rsid w:val="0072472E"/>
    <w:rsid w:val="007258A3"/>
    <w:rsid w:val="0073053A"/>
    <w:rsid w:val="00732A89"/>
    <w:rsid w:val="00751531"/>
    <w:rsid w:val="00780441"/>
    <w:rsid w:val="00783687"/>
    <w:rsid w:val="007854CE"/>
    <w:rsid w:val="007A29B3"/>
    <w:rsid w:val="007A67A1"/>
    <w:rsid w:val="007A6B37"/>
    <w:rsid w:val="007B13D2"/>
    <w:rsid w:val="007C1E06"/>
    <w:rsid w:val="007D4ED4"/>
    <w:rsid w:val="007D7F26"/>
    <w:rsid w:val="007F03AA"/>
    <w:rsid w:val="007F34EB"/>
    <w:rsid w:val="007F7E53"/>
    <w:rsid w:val="00810968"/>
    <w:rsid w:val="00813362"/>
    <w:rsid w:val="00831A64"/>
    <w:rsid w:val="00835040"/>
    <w:rsid w:val="00840E35"/>
    <w:rsid w:val="00841859"/>
    <w:rsid w:val="0085200F"/>
    <w:rsid w:val="00852563"/>
    <w:rsid w:val="00872063"/>
    <w:rsid w:val="0087766B"/>
    <w:rsid w:val="008776F8"/>
    <w:rsid w:val="0088362C"/>
    <w:rsid w:val="008A5490"/>
    <w:rsid w:val="008D104D"/>
    <w:rsid w:val="008D572B"/>
    <w:rsid w:val="008D61A4"/>
    <w:rsid w:val="008E3994"/>
    <w:rsid w:val="008E74FD"/>
    <w:rsid w:val="008F7157"/>
    <w:rsid w:val="00920A20"/>
    <w:rsid w:val="00921090"/>
    <w:rsid w:val="00922887"/>
    <w:rsid w:val="0092307C"/>
    <w:rsid w:val="00935958"/>
    <w:rsid w:val="00943EBF"/>
    <w:rsid w:val="009458C2"/>
    <w:rsid w:val="009A2AE2"/>
    <w:rsid w:val="009A3C33"/>
    <w:rsid w:val="009A76BE"/>
    <w:rsid w:val="009B2F5E"/>
    <w:rsid w:val="009C1627"/>
    <w:rsid w:val="009C2F8F"/>
    <w:rsid w:val="009C582E"/>
    <w:rsid w:val="009D69CA"/>
    <w:rsid w:val="009E7BAA"/>
    <w:rsid w:val="009F1948"/>
    <w:rsid w:val="00A06591"/>
    <w:rsid w:val="00A10D3F"/>
    <w:rsid w:val="00A1100B"/>
    <w:rsid w:val="00A20AE4"/>
    <w:rsid w:val="00A327E1"/>
    <w:rsid w:val="00A33143"/>
    <w:rsid w:val="00A37D85"/>
    <w:rsid w:val="00A50EDA"/>
    <w:rsid w:val="00A52B5D"/>
    <w:rsid w:val="00A538B6"/>
    <w:rsid w:val="00A552CB"/>
    <w:rsid w:val="00A621AE"/>
    <w:rsid w:val="00A62638"/>
    <w:rsid w:val="00A70115"/>
    <w:rsid w:val="00A729DB"/>
    <w:rsid w:val="00A85AA4"/>
    <w:rsid w:val="00AA3E04"/>
    <w:rsid w:val="00AD0030"/>
    <w:rsid w:val="00AD65EF"/>
    <w:rsid w:val="00AE3CEB"/>
    <w:rsid w:val="00AF77C5"/>
    <w:rsid w:val="00B00B19"/>
    <w:rsid w:val="00B030C8"/>
    <w:rsid w:val="00B20FA9"/>
    <w:rsid w:val="00B21684"/>
    <w:rsid w:val="00B23CBA"/>
    <w:rsid w:val="00B513C4"/>
    <w:rsid w:val="00B5397C"/>
    <w:rsid w:val="00B551FA"/>
    <w:rsid w:val="00B6035E"/>
    <w:rsid w:val="00B75476"/>
    <w:rsid w:val="00B7697B"/>
    <w:rsid w:val="00B85A82"/>
    <w:rsid w:val="00B87893"/>
    <w:rsid w:val="00B92ECA"/>
    <w:rsid w:val="00BB0A74"/>
    <w:rsid w:val="00BB159A"/>
    <w:rsid w:val="00BC0513"/>
    <w:rsid w:val="00BE46A1"/>
    <w:rsid w:val="00BE5AB2"/>
    <w:rsid w:val="00C025EE"/>
    <w:rsid w:val="00C105DB"/>
    <w:rsid w:val="00C11A08"/>
    <w:rsid w:val="00C14895"/>
    <w:rsid w:val="00C15154"/>
    <w:rsid w:val="00C358F6"/>
    <w:rsid w:val="00C372D4"/>
    <w:rsid w:val="00C415FF"/>
    <w:rsid w:val="00C425C2"/>
    <w:rsid w:val="00C43C45"/>
    <w:rsid w:val="00C454E7"/>
    <w:rsid w:val="00C47BA4"/>
    <w:rsid w:val="00C86C75"/>
    <w:rsid w:val="00CB4B53"/>
    <w:rsid w:val="00CC3786"/>
    <w:rsid w:val="00CC7644"/>
    <w:rsid w:val="00CD5F1C"/>
    <w:rsid w:val="00CF7BBA"/>
    <w:rsid w:val="00D0100A"/>
    <w:rsid w:val="00D06C7D"/>
    <w:rsid w:val="00D15BD2"/>
    <w:rsid w:val="00D17D6E"/>
    <w:rsid w:val="00D231A6"/>
    <w:rsid w:val="00D40710"/>
    <w:rsid w:val="00D6409C"/>
    <w:rsid w:val="00D65353"/>
    <w:rsid w:val="00D93F9A"/>
    <w:rsid w:val="00DB5448"/>
    <w:rsid w:val="00DB58CF"/>
    <w:rsid w:val="00DB7475"/>
    <w:rsid w:val="00DC2A76"/>
    <w:rsid w:val="00DD26A7"/>
    <w:rsid w:val="00DD55A9"/>
    <w:rsid w:val="00DE7128"/>
    <w:rsid w:val="00DF019C"/>
    <w:rsid w:val="00DF02C8"/>
    <w:rsid w:val="00E0232E"/>
    <w:rsid w:val="00E27429"/>
    <w:rsid w:val="00E34C56"/>
    <w:rsid w:val="00E525B7"/>
    <w:rsid w:val="00E535A9"/>
    <w:rsid w:val="00E6748D"/>
    <w:rsid w:val="00E84515"/>
    <w:rsid w:val="00E85185"/>
    <w:rsid w:val="00E908DB"/>
    <w:rsid w:val="00E95282"/>
    <w:rsid w:val="00EA033E"/>
    <w:rsid w:val="00EA2A7E"/>
    <w:rsid w:val="00EB0710"/>
    <w:rsid w:val="00EB740B"/>
    <w:rsid w:val="00EC1CC3"/>
    <w:rsid w:val="00ED02E9"/>
    <w:rsid w:val="00ED2AF2"/>
    <w:rsid w:val="00ED403B"/>
    <w:rsid w:val="00ED7D8E"/>
    <w:rsid w:val="00EF60EA"/>
    <w:rsid w:val="00F0414C"/>
    <w:rsid w:val="00F0545E"/>
    <w:rsid w:val="00F10AAC"/>
    <w:rsid w:val="00F17CD4"/>
    <w:rsid w:val="00F33DEA"/>
    <w:rsid w:val="00F4369A"/>
    <w:rsid w:val="00F43EB2"/>
    <w:rsid w:val="00F57CBF"/>
    <w:rsid w:val="00FB09B6"/>
    <w:rsid w:val="00FB38D0"/>
    <w:rsid w:val="00FB58A4"/>
    <w:rsid w:val="00FE6E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EA023B"/>
  <w15:docId w15:val="{47579D00-770B-46F6-B8C8-E9990F39C3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1948"/>
    <w:pPr>
      <w:spacing w:after="200" w:line="276" w:lineRule="auto"/>
    </w:pPr>
    <w:rPr>
      <w:rFonts w:ascii="Times New Roman" w:eastAsiaTheme="minorEastAsia" w:hAnsi="Times New Roman"/>
      <w:color w:val="000000" w:themeColor="text1"/>
      <w:sz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F19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5E41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25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5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83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3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0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54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53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6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31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2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7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66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9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1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16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84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7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38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9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6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5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2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82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31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8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94AFB5-FBAD-4053-8F29-77E23F25B3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2</TotalTime>
  <Pages>4</Pages>
  <Words>823</Words>
  <Characters>4695</Characters>
  <Application>Microsoft Office Word</Application>
  <DocSecurity>0</DocSecurity>
  <Lines>39</Lines>
  <Paragraphs>1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By NeC ® 2010 | Katilimsiz.Com</Company>
  <LinksUpToDate>false</LinksUpToDate>
  <CharactersWithSpaces>5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Songül  HENTEŞ</cp:lastModifiedBy>
  <cp:revision>45</cp:revision>
  <cp:lastPrinted>2024-12-26T09:19:00Z</cp:lastPrinted>
  <dcterms:created xsi:type="dcterms:W3CDTF">2023-11-09T12:57:00Z</dcterms:created>
  <dcterms:modified xsi:type="dcterms:W3CDTF">2025-11-11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9d3852b3aab649a8e607bcb565a12b527f0aad302d734f3aa71f4e1d90c5ace</vt:lpwstr>
  </property>
</Properties>
</file>